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D8889" w14:textId="77777777" w:rsidR="001D3FFD" w:rsidRDefault="001D3FFD" w:rsidP="001D3FFD">
      <w:r>
        <w:t>Which configuration file on a Puppet Agent specifies the Puppet Master's address?</w:t>
      </w:r>
    </w:p>
    <w:p w14:paraId="144BE63C" w14:textId="77777777" w:rsidR="001D3FFD" w:rsidRDefault="001D3FFD" w:rsidP="001D3FFD">
      <w:r>
        <w:t>a) /</w:t>
      </w:r>
      <w:proofErr w:type="spellStart"/>
      <w:r>
        <w:t>etc</w:t>
      </w:r>
      <w:proofErr w:type="spellEnd"/>
      <w:r>
        <w:t>/puppet/</w:t>
      </w:r>
      <w:proofErr w:type="spellStart"/>
      <w:r>
        <w:t>puppet.conf</w:t>
      </w:r>
      <w:proofErr w:type="spellEnd"/>
    </w:p>
    <w:p w14:paraId="3ECC4604" w14:textId="77777777" w:rsidR="001D3FFD" w:rsidRDefault="001D3FFD" w:rsidP="001D3FFD">
      <w:r>
        <w:t>b) /</w:t>
      </w:r>
      <w:proofErr w:type="spellStart"/>
      <w:r>
        <w:t>etc</w:t>
      </w:r>
      <w:proofErr w:type="spellEnd"/>
      <w:r>
        <w:t>/hosts</w:t>
      </w:r>
    </w:p>
    <w:p w14:paraId="3DA6E676" w14:textId="77777777" w:rsidR="001D3FFD" w:rsidRDefault="001D3FFD" w:rsidP="001D3FFD">
      <w:r>
        <w:t>c) /</w:t>
      </w:r>
      <w:proofErr w:type="spellStart"/>
      <w:r>
        <w:t>etc</w:t>
      </w:r>
      <w:proofErr w:type="spellEnd"/>
      <w:r>
        <w:t>/</w:t>
      </w:r>
      <w:proofErr w:type="spellStart"/>
      <w:r>
        <w:t>ssh</w:t>
      </w:r>
      <w:proofErr w:type="spellEnd"/>
      <w:r>
        <w:t>/</w:t>
      </w:r>
      <w:proofErr w:type="spellStart"/>
      <w:r>
        <w:t>sshd_config</w:t>
      </w:r>
      <w:proofErr w:type="spellEnd"/>
    </w:p>
    <w:p w14:paraId="46E422FF" w14:textId="77777777" w:rsidR="001D3FFD" w:rsidRDefault="001D3FFD" w:rsidP="001D3FFD">
      <w:r>
        <w:t>d) /</w:t>
      </w:r>
      <w:proofErr w:type="spellStart"/>
      <w:r>
        <w:t>etc</w:t>
      </w:r>
      <w:proofErr w:type="spellEnd"/>
      <w:r>
        <w:t>/httpd/conf/</w:t>
      </w:r>
      <w:proofErr w:type="spellStart"/>
      <w:r>
        <w:t>httpd.conf</w:t>
      </w:r>
      <w:proofErr w:type="spellEnd"/>
    </w:p>
    <w:p w14:paraId="391F5A38" w14:textId="77777777" w:rsidR="001D3FFD" w:rsidRDefault="001D3FFD" w:rsidP="001D3FFD"/>
    <w:p w14:paraId="02D4D80F" w14:textId="77777777" w:rsidR="00727193" w:rsidRDefault="001D3FFD" w:rsidP="001D3FFD">
      <w:r>
        <w:t>Answer: a</w:t>
      </w:r>
    </w:p>
    <w:p w14:paraId="3A717664" w14:textId="77777777" w:rsidR="001D3FFD" w:rsidRDefault="001D3FFD" w:rsidP="001D3FFD"/>
    <w:p w14:paraId="2DD7A3FD" w14:textId="77777777" w:rsidR="001D3FFD" w:rsidRDefault="001D3FFD" w:rsidP="001D3FFD">
      <w:r>
        <w:t>What is Advanced Puppet:</w:t>
      </w:r>
    </w:p>
    <w:p w14:paraId="44BADA3B" w14:textId="77777777" w:rsidR="001D3FFD" w:rsidRDefault="001D3FFD" w:rsidP="001D3FFD"/>
    <w:p w14:paraId="4F52E18C" w14:textId="77777777" w:rsidR="001D3FFD" w:rsidRDefault="001D3FFD" w:rsidP="001D3FFD">
      <w:r>
        <w:t>Question: In advanced Puppet, what is the purpose of using "</w:t>
      </w:r>
      <w:proofErr w:type="spellStart"/>
      <w:r>
        <w:t>Hiera</w:t>
      </w:r>
      <w:proofErr w:type="spellEnd"/>
      <w:r>
        <w:t>" for data separation?</w:t>
      </w:r>
    </w:p>
    <w:p w14:paraId="39A3A914" w14:textId="77777777" w:rsidR="001D3FFD" w:rsidRDefault="001D3FFD" w:rsidP="001D3FFD"/>
    <w:p w14:paraId="569A2959" w14:textId="77777777" w:rsidR="001D3FFD" w:rsidRDefault="001D3FFD" w:rsidP="001D3FFD">
      <w:r>
        <w:t>a) To store Puppet manifests</w:t>
      </w:r>
    </w:p>
    <w:p w14:paraId="7331274D" w14:textId="77777777" w:rsidR="001D3FFD" w:rsidRDefault="001D3FFD" w:rsidP="001D3FFD">
      <w:r>
        <w:t>b) To keep sensitive data secure</w:t>
      </w:r>
    </w:p>
    <w:p w14:paraId="3FBDAB5C" w14:textId="77777777" w:rsidR="001D3FFD" w:rsidRDefault="001D3FFD" w:rsidP="001D3FFD">
      <w:r>
        <w:t>c) To configure Puppet modules</w:t>
      </w:r>
    </w:p>
    <w:p w14:paraId="6A63C1F5" w14:textId="77777777" w:rsidR="001D3FFD" w:rsidRDefault="001D3FFD" w:rsidP="001D3FFD">
      <w:r>
        <w:t>d) To manage SSL certificates</w:t>
      </w:r>
    </w:p>
    <w:p w14:paraId="1014D688" w14:textId="77777777" w:rsidR="001D3FFD" w:rsidRDefault="001D3FFD" w:rsidP="001D3FFD"/>
    <w:p w14:paraId="0A76E2EC" w14:textId="77777777" w:rsidR="001D3FFD" w:rsidRDefault="001D3FFD" w:rsidP="001D3FFD">
      <w:r>
        <w:t>Answer: b) To keep sensitive data secure</w:t>
      </w:r>
    </w:p>
    <w:p w14:paraId="0DEC1E1A" w14:textId="77777777" w:rsidR="001D3FFD" w:rsidRDefault="001D3FFD" w:rsidP="001D3FFD"/>
    <w:p w14:paraId="364B7EEC" w14:textId="77777777" w:rsidR="001D3FFD" w:rsidRDefault="001D3FFD" w:rsidP="001D3FFD">
      <w:r>
        <w:t>Operations Used in Puppet:</w:t>
      </w:r>
    </w:p>
    <w:p w14:paraId="0950F569" w14:textId="77777777" w:rsidR="001D3FFD" w:rsidRDefault="001D3FFD" w:rsidP="001D3FFD"/>
    <w:p w14:paraId="01E3702D" w14:textId="77777777" w:rsidR="001D3FFD" w:rsidRDefault="001D3FFD" w:rsidP="001D3FFD">
      <w:r>
        <w:t>Question: When using Puppet, which operation ensures that the desired state of a resource is maintained?</w:t>
      </w:r>
    </w:p>
    <w:p w14:paraId="0D531637" w14:textId="77777777" w:rsidR="001D3FFD" w:rsidRDefault="001D3FFD" w:rsidP="001D3FFD"/>
    <w:p w14:paraId="4787E15F" w14:textId="77777777" w:rsidR="001D3FFD" w:rsidRDefault="001D3FFD" w:rsidP="001D3FFD">
      <w:r>
        <w:t>a) Inspection</w:t>
      </w:r>
    </w:p>
    <w:p w14:paraId="42DDDC7C" w14:textId="77777777" w:rsidR="001D3FFD" w:rsidRDefault="001D3FFD" w:rsidP="001D3FFD">
      <w:r>
        <w:t>b) Execution</w:t>
      </w:r>
    </w:p>
    <w:p w14:paraId="54604994" w14:textId="77777777" w:rsidR="001D3FFD" w:rsidRDefault="001D3FFD" w:rsidP="001D3FFD">
      <w:r>
        <w:t>c) Compilation</w:t>
      </w:r>
    </w:p>
    <w:p w14:paraId="0CF38604" w14:textId="77777777" w:rsidR="001D3FFD" w:rsidRDefault="001D3FFD" w:rsidP="001D3FFD">
      <w:r>
        <w:t>d) Realization</w:t>
      </w:r>
    </w:p>
    <w:p w14:paraId="7568F35C" w14:textId="77777777" w:rsidR="001D3FFD" w:rsidRDefault="001D3FFD" w:rsidP="001D3FFD"/>
    <w:p w14:paraId="564CFB32" w14:textId="77777777" w:rsidR="001D3FFD" w:rsidRDefault="001D3FFD" w:rsidP="001D3FFD">
      <w:r>
        <w:lastRenderedPageBreak/>
        <w:t>Answer: b) Execution</w:t>
      </w:r>
    </w:p>
    <w:p w14:paraId="624D80DB" w14:textId="77777777" w:rsidR="001D3FFD" w:rsidRDefault="001D3FFD" w:rsidP="001D3FFD"/>
    <w:p w14:paraId="52554DA4" w14:textId="77777777" w:rsidR="001D3FFD" w:rsidRDefault="001D3FFD" w:rsidP="001D3FFD">
      <w:r>
        <w:t>Puppet on Command Line:</w:t>
      </w:r>
    </w:p>
    <w:p w14:paraId="2D905EA0" w14:textId="77777777" w:rsidR="001D3FFD" w:rsidRDefault="001D3FFD" w:rsidP="001D3FFD"/>
    <w:p w14:paraId="168AF5FF" w14:textId="77777777" w:rsidR="001D3FFD" w:rsidRDefault="001D3FFD" w:rsidP="001D3FFD">
      <w:r>
        <w:t>Question: What command can you use to apply a Puppet manifest from the command line?</w:t>
      </w:r>
    </w:p>
    <w:p w14:paraId="6C0BF141" w14:textId="77777777" w:rsidR="001D3FFD" w:rsidRDefault="001D3FFD" w:rsidP="001D3FFD"/>
    <w:p w14:paraId="21333E9B" w14:textId="77777777" w:rsidR="001D3FFD" w:rsidRDefault="001D3FFD" w:rsidP="001D3FFD">
      <w:r>
        <w:t>a) puppet validate</w:t>
      </w:r>
    </w:p>
    <w:p w14:paraId="45F57AAD" w14:textId="77777777" w:rsidR="001D3FFD" w:rsidRDefault="001D3FFD" w:rsidP="001D3FFD">
      <w:r>
        <w:t>b) puppet apply</w:t>
      </w:r>
    </w:p>
    <w:p w14:paraId="75702BCA" w14:textId="77777777" w:rsidR="001D3FFD" w:rsidRDefault="001D3FFD" w:rsidP="001D3FFD">
      <w:r>
        <w:t>c) puppet run</w:t>
      </w:r>
    </w:p>
    <w:p w14:paraId="6B4CE8A1" w14:textId="77777777" w:rsidR="001D3FFD" w:rsidRDefault="001D3FFD" w:rsidP="001D3FFD">
      <w:r>
        <w:t>d) puppet execute</w:t>
      </w:r>
    </w:p>
    <w:p w14:paraId="00855942" w14:textId="77777777" w:rsidR="001D3FFD" w:rsidRDefault="001D3FFD" w:rsidP="001D3FFD"/>
    <w:p w14:paraId="16BDFAB1" w14:textId="77777777" w:rsidR="001D3FFD" w:rsidRDefault="001D3FFD" w:rsidP="001D3FFD">
      <w:r>
        <w:t>Answer: b) puppet apply</w:t>
      </w:r>
    </w:p>
    <w:p w14:paraId="1147173F" w14:textId="77777777" w:rsidR="001D3FFD" w:rsidRDefault="001D3FFD" w:rsidP="001D3FFD"/>
    <w:p w14:paraId="6F537AAD" w14:textId="77777777" w:rsidR="001D3FFD" w:rsidRDefault="001D3FFD" w:rsidP="001D3FFD">
      <w:r>
        <w:t>Managing Resources with the Puppet Apply Command:</w:t>
      </w:r>
    </w:p>
    <w:p w14:paraId="70963C8A" w14:textId="77777777" w:rsidR="001D3FFD" w:rsidRDefault="001D3FFD" w:rsidP="001D3FFD"/>
    <w:p w14:paraId="4E9D5BC4" w14:textId="77777777" w:rsidR="001D3FFD" w:rsidRDefault="001D3FFD" w:rsidP="001D3FFD">
      <w:r>
        <w:t>Question: When using the puppet apply command, what does the -e flag allow you to do?</w:t>
      </w:r>
    </w:p>
    <w:p w14:paraId="05D63BC2" w14:textId="77777777" w:rsidR="001D3FFD" w:rsidRDefault="001D3FFD" w:rsidP="001D3FFD"/>
    <w:p w14:paraId="06BF34E2" w14:textId="77777777" w:rsidR="001D3FFD" w:rsidRDefault="001D3FFD" w:rsidP="001D3FFD">
      <w:r>
        <w:t>a) Specify the Puppet Master's address</w:t>
      </w:r>
    </w:p>
    <w:p w14:paraId="705C6670" w14:textId="77777777" w:rsidR="001D3FFD" w:rsidRDefault="001D3FFD" w:rsidP="001D3FFD">
      <w:r>
        <w:t>b) Execute Puppet code directly from the command line</w:t>
      </w:r>
    </w:p>
    <w:p w14:paraId="23D2DA90" w14:textId="77777777" w:rsidR="001D3FFD" w:rsidRDefault="001D3FFD" w:rsidP="001D3FFD">
      <w:r>
        <w:t>c) Enable debugging mode</w:t>
      </w:r>
    </w:p>
    <w:p w14:paraId="6B179429" w14:textId="77777777" w:rsidR="001D3FFD" w:rsidRDefault="001D3FFD" w:rsidP="001D3FFD">
      <w:r>
        <w:t>d) Import external facts</w:t>
      </w:r>
    </w:p>
    <w:p w14:paraId="029BDE89" w14:textId="77777777" w:rsidR="001D3FFD" w:rsidRDefault="001D3FFD" w:rsidP="001D3FFD"/>
    <w:p w14:paraId="30B4E824" w14:textId="77777777" w:rsidR="001D3FFD" w:rsidRDefault="001D3FFD" w:rsidP="001D3FFD">
      <w:r>
        <w:t>Answer: b) Execute Puppet code directly from the command line</w:t>
      </w:r>
    </w:p>
    <w:p w14:paraId="273A73AA" w14:textId="77777777" w:rsidR="001D3FFD" w:rsidRDefault="001D3FFD" w:rsidP="001D3FFD"/>
    <w:p w14:paraId="08740F49" w14:textId="77777777" w:rsidR="001D3FFD" w:rsidRDefault="001D3FFD" w:rsidP="001D3FFD">
      <w:r>
        <w:t>Puppet Manifests:</w:t>
      </w:r>
    </w:p>
    <w:p w14:paraId="677B24C8" w14:textId="77777777" w:rsidR="001D3FFD" w:rsidRDefault="001D3FFD" w:rsidP="001D3FFD"/>
    <w:p w14:paraId="7A3EEE82" w14:textId="77777777" w:rsidR="001D3FFD" w:rsidRDefault="001D3FFD" w:rsidP="001D3FFD">
      <w:r>
        <w:t>Question: In Puppet, what is a manifest?</w:t>
      </w:r>
    </w:p>
    <w:p w14:paraId="5B50F9F8" w14:textId="77777777" w:rsidR="001D3FFD" w:rsidRDefault="001D3FFD" w:rsidP="001D3FFD"/>
    <w:p w14:paraId="4C928BF7" w14:textId="77777777" w:rsidR="001D3FFD" w:rsidRDefault="001D3FFD" w:rsidP="001D3FFD">
      <w:r>
        <w:t>a) A Puppet function</w:t>
      </w:r>
    </w:p>
    <w:p w14:paraId="2D1059A6" w14:textId="77777777" w:rsidR="001D3FFD" w:rsidRDefault="001D3FFD" w:rsidP="001D3FFD">
      <w:r>
        <w:lastRenderedPageBreak/>
        <w:t>b) A custom resource type</w:t>
      </w:r>
    </w:p>
    <w:p w14:paraId="674C03C1" w14:textId="77777777" w:rsidR="001D3FFD" w:rsidRDefault="001D3FFD" w:rsidP="001D3FFD">
      <w:r>
        <w:t>c) A file that defines resource configurations</w:t>
      </w:r>
    </w:p>
    <w:p w14:paraId="6A38E3C5" w14:textId="77777777" w:rsidR="001D3FFD" w:rsidRDefault="001D3FFD" w:rsidP="001D3FFD">
      <w:r>
        <w:t>d) A type of SSL certificate</w:t>
      </w:r>
    </w:p>
    <w:p w14:paraId="2386E28C" w14:textId="77777777" w:rsidR="001D3FFD" w:rsidRDefault="001D3FFD" w:rsidP="001D3FFD"/>
    <w:p w14:paraId="08ADD082" w14:textId="77777777" w:rsidR="001D3FFD" w:rsidRDefault="001D3FFD" w:rsidP="001D3FFD">
      <w:r>
        <w:t>Answer: c) A file that defines resource configurations</w:t>
      </w:r>
    </w:p>
    <w:p w14:paraId="0F24AED2" w14:textId="77777777" w:rsidR="001D3FFD" w:rsidRDefault="001D3FFD" w:rsidP="001D3FFD"/>
    <w:p w14:paraId="0D536C7C" w14:textId="77777777" w:rsidR="001D3FFD" w:rsidRDefault="001D3FFD" w:rsidP="001D3FFD">
      <w:r>
        <w:t>Puppet Configuration:</w:t>
      </w:r>
    </w:p>
    <w:p w14:paraId="54757B61" w14:textId="77777777" w:rsidR="001D3FFD" w:rsidRDefault="001D3FFD" w:rsidP="001D3FFD"/>
    <w:p w14:paraId="3A0B2A21" w14:textId="77777777" w:rsidR="001D3FFD" w:rsidRDefault="001D3FFD" w:rsidP="001D3FFD">
      <w:r>
        <w:t>Question: In Puppet, which configuration file is commonly used to specify the Puppet Master's settings?</w:t>
      </w:r>
    </w:p>
    <w:p w14:paraId="595C116C" w14:textId="77777777" w:rsidR="001D3FFD" w:rsidRDefault="001D3FFD" w:rsidP="001D3FFD"/>
    <w:p w14:paraId="3C15497B" w14:textId="77777777" w:rsidR="001D3FFD" w:rsidRDefault="001D3FFD" w:rsidP="001D3FFD">
      <w:r>
        <w:t xml:space="preserve">a) </w:t>
      </w:r>
      <w:proofErr w:type="spellStart"/>
      <w:r>
        <w:t>puppet.conf</w:t>
      </w:r>
      <w:proofErr w:type="spellEnd"/>
    </w:p>
    <w:p w14:paraId="17B0C715" w14:textId="77777777" w:rsidR="001D3FFD" w:rsidRDefault="001D3FFD" w:rsidP="001D3FFD">
      <w:r>
        <w:t xml:space="preserve">b) </w:t>
      </w:r>
      <w:proofErr w:type="spellStart"/>
      <w:proofErr w:type="gramStart"/>
      <w:r>
        <w:t>hiera.yaml</w:t>
      </w:r>
      <w:proofErr w:type="spellEnd"/>
      <w:proofErr w:type="gramEnd"/>
    </w:p>
    <w:p w14:paraId="73D22A79" w14:textId="77777777" w:rsidR="001D3FFD" w:rsidRDefault="001D3FFD" w:rsidP="001D3FFD">
      <w:r>
        <w:t xml:space="preserve">c) </w:t>
      </w:r>
      <w:proofErr w:type="spellStart"/>
      <w:proofErr w:type="gramStart"/>
      <w:r>
        <w:t>site.pp</w:t>
      </w:r>
      <w:proofErr w:type="spellEnd"/>
      <w:proofErr w:type="gramEnd"/>
    </w:p>
    <w:p w14:paraId="60B4467C" w14:textId="77777777" w:rsidR="001D3FFD" w:rsidRDefault="001D3FFD" w:rsidP="001D3FFD">
      <w:r>
        <w:t xml:space="preserve">d) </w:t>
      </w:r>
      <w:proofErr w:type="spellStart"/>
      <w:proofErr w:type="gramStart"/>
      <w:r>
        <w:t>manifests.pp</w:t>
      </w:r>
      <w:proofErr w:type="spellEnd"/>
      <w:proofErr w:type="gramEnd"/>
    </w:p>
    <w:p w14:paraId="7F00FDDA" w14:textId="77777777" w:rsidR="001D3FFD" w:rsidRDefault="001D3FFD" w:rsidP="001D3FFD"/>
    <w:p w14:paraId="6417893B" w14:textId="77777777" w:rsidR="001D3FFD" w:rsidRDefault="001D3FFD" w:rsidP="001D3FFD">
      <w:r>
        <w:t xml:space="preserve">Answer: a) </w:t>
      </w:r>
      <w:proofErr w:type="spellStart"/>
      <w:r>
        <w:t>puppet.conf</w:t>
      </w:r>
      <w:proofErr w:type="spellEnd"/>
    </w:p>
    <w:p w14:paraId="75F89225" w14:textId="77777777" w:rsidR="001D3FFD" w:rsidRDefault="001D3FFD" w:rsidP="001D3FFD"/>
    <w:p w14:paraId="5C0B7CFE" w14:textId="77777777" w:rsidR="001D3FFD" w:rsidRDefault="001D3FFD" w:rsidP="001D3FFD">
      <w:r>
        <w:t>Managing Packages in Puppet:</w:t>
      </w:r>
    </w:p>
    <w:p w14:paraId="3FC6F750" w14:textId="77777777" w:rsidR="001D3FFD" w:rsidRDefault="001D3FFD" w:rsidP="001D3FFD"/>
    <w:p w14:paraId="4F0A8623" w14:textId="77777777" w:rsidR="001D3FFD" w:rsidRDefault="001D3FFD" w:rsidP="001D3FFD">
      <w:r>
        <w:t>Question: Which Puppet resource type is typically used to manage package installations?</w:t>
      </w:r>
    </w:p>
    <w:p w14:paraId="61C8D0E4" w14:textId="77777777" w:rsidR="001D3FFD" w:rsidRDefault="001D3FFD" w:rsidP="001D3FFD"/>
    <w:p w14:paraId="7002B568" w14:textId="77777777" w:rsidR="001D3FFD" w:rsidRDefault="001D3FFD" w:rsidP="001D3FFD">
      <w:r>
        <w:t>a) file</w:t>
      </w:r>
    </w:p>
    <w:p w14:paraId="32F65D47" w14:textId="77777777" w:rsidR="001D3FFD" w:rsidRDefault="001D3FFD" w:rsidP="001D3FFD">
      <w:r>
        <w:t>b) user</w:t>
      </w:r>
    </w:p>
    <w:p w14:paraId="3065486E" w14:textId="77777777" w:rsidR="001D3FFD" w:rsidRDefault="001D3FFD" w:rsidP="001D3FFD">
      <w:r>
        <w:t>c) package</w:t>
      </w:r>
    </w:p>
    <w:p w14:paraId="3898836C" w14:textId="77777777" w:rsidR="001D3FFD" w:rsidRDefault="001D3FFD" w:rsidP="001D3FFD">
      <w:r>
        <w:t>d) service</w:t>
      </w:r>
    </w:p>
    <w:p w14:paraId="4DF68972" w14:textId="77777777" w:rsidR="001D3FFD" w:rsidRDefault="001D3FFD" w:rsidP="001D3FFD"/>
    <w:p w14:paraId="0603B1A2" w14:textId="77777777" w:rsidR="001D3FFD" w:rsidRDefault="001D3FFD" w:rsidP="001D3FFD">
      <w:r>
        <w:t>Answer: c) package</w:t>
      </w:r>
    </w:p>
    <w:p w14:paraId="56C257CF" w14:textId="77777777" w:rsidR="001D3FFD" w:rsidRDefault="001D3FFD" w:rsidP="001D3FFD"/>
    <w:p w14:paraId="78AF96BC" w14:textId="77777777" w:rsidR="001D3FFD" w:rsidRDefault="001D3FFD" w:rsidP="001D3FFD">
      <w:r>
        <w:t>Puppet Module:</w:t>
      </w:r>
    </w:p>
    <w:p w14:paraId="033691C7" w14:textId="77777777" w:rsidR="001D3FFD" w:rsidRDefault="001D3FFD" w:rsidP="001D3FFD"/>
    <w:p w14:paraId="5F832CEC" w14:textId="77777777" w:rsidR="001D3FFD" w:rsidRDefault="001D3FFD" w:rsidP="001D3FFD">
      <w:r>
        <w:t>Question: What is the primary purpose of a Puppet module?</w:t>
      </w:r>
    </w:p>
    <w:p w14:paraId="465F4B54" w14:textId="77777777" w:rsidR="001D3FFD" w:rsidRDefault="001D3FFD" w:rsidP="001D3FFD"/>
    <w:p w14:paraId="50D9AE15" w14:textId="77777777" w:rsidR="001D3FFD" w:rsidRDefault="001D3FFD" w:rsidP="001D3FFD">
      <w:r>
        <w:t>a) To execute custom scripts</w:t>
      </w:r>
    </w:p>
    <w:p w14:paraId="49F829EE" w14:textId="77777777" w:rsidR="001D3FFD" w:rsidRDefault="001D3FFD" w:rsidP="001D3FFD">
      <w:r>
        <w:t>b) To define Puppet classes</w:t>
      </w:r>
    </w:p>
    <w:p w14:paraId="506D622E" w14:textId="77777777" w:rsidR="001D3FFD" w:rsidRDefault="001D3FFD" w:rsidP="001D3FFD">
      <w:r>
        <w:t>c) To store Puppet manifests</w:t>
      </w:r>
    </w:p>
    <w:p w14:paraId="0F5C6CEF" w14:textId="77777777" w:rsidR="001D3FFD" w:rsidRDefault="001D3FFD" w:rsidP="001D3FFD">
      <w:r>
        <w:t>d) To encapsulate and share Puppet code</w:t>
      </w:r>
    </w:p>
    <w:p w14:paraId="67CBC7B7" w14:textId="77777777" w:rsidR="001D3FFD" w:rsidRDefault="001D3FFD" w:rsidP="001D3FFD"/>
    <w:p w14:paraId="0FB9AED8" w14:textId="77777777" w:rsidR="001D3FFD" w:rsidRDefault="001D3FFD" w:rsidP="001D3FFD">
      <w:r>
        <w:t>Answer: d) To encapsulate and share Puppet code</w:t>
      </w:r>
    </w:p>
    <w:p w14:paraId="61755581" w14:textId="77777777" w:rsidR="001D3FFD" w:rsidRDefault="001D3FFD" w:rsidP="001D3FFD"/>
    <w:p w14:paraId="6D5E292D" w14:textId="77777777" w:rsidR="001D3FFD" w:rsidRDefault="001D3FFD" w:rsidP="001D3FFD">
      <w:r>
        <w:t>Monitoring Web Server:</w:t>
      </w:r>
    </w:p>
    <w:p w14:paraId="505E9217" w14:textId="77777777" w:rsidR="001D3FFD" w:rsidRDefault="001D3FFD" w:rsidP="001D3FFD"/>
    <w:p w14:paraId="5717682D" w14:textId="77777777" w:rsidR="001D3FFD" w:rsidRDefault="001D3FFD" w:rsidP="001D3FFD">
      <w:r>
        <w:t>Question: In Puppet, which tool is commonly used for monitoring web servers?</w:t>
      </w:r>
    </w:p>
    <w:p w14:paraId="38046ECC" w14:textId="77777777" w:rsidR="001D3FFD" w:rsidRDefault="001D3FFD" w:rsidP="001D3FFD"/>
    <w:p w14:paraId="1D1B69E5" w14:textId="77777777" w:rsidR="001D3FFD" w:rsidRDefault="001D3FFD" w:rsidP="001D3FFD">
      <w:r>
        <w:t>a) Nagios</w:t>
      </w:r>
    </w:p>
    <w:p w14:paraId="3FBA2B3E" w14:textId="77777777" w:rsidR="001D3FFD" w:rsidRDefault="001D3FFD" w:rsidP="001D3FFD">
      <w:r>
        <w:t xml:space="preserve">b) </w:t>
      </w:r>
      <w:proofErr w:type="spellStart"/>
      <w:r>
        <w:t>PuppetDB</w:t>
      </w:r>
      <w:proofErr w:type="spellEnd"/>
    </w:p>
    <w:p w14:paraId="6419B413" w14:textId="77777777" w:rsidR="001D3FFD" w:rsidRDefault="001D3FFD" w:rsidP="001D3FFD">
      <w:r>
        <w:t xml:space="preserve">c) </w:t>
      </w:r>
      <w:proofErr w:type="spellStart"/>
      <w:r>
        <w:t>Hiera</w:t>
      </w:r>
      <w:proofErr w:type="spellEnd"/>
    </w:p>
    <w:p w14:paraId="491E32D7" w14:textId="77777777" w:rsidR="001D3FFD" w:rsidRDefault="001D3FFD" w:rsidP="001D3FFD">
      <w:r>
        <w:t>d) Puppet Bolt</w:t>
      </w:r>
    </w:p>
    <w:p w14:paraId="26913833" w14:textId="77777777" w:rsidR="001D3FFD" w:rsidRDefault="001D3FFD" w:rsidP="001D3FFD"/>
    <w:p w14:paraId="2C25CB0E" w14:textId="77777777" w:rsidR="001D3FFD" w:rsidRDefault="001D3FFD" w:rsidP="001D3FFD">
      <w:r>
        <w:t>Answer: a) Nagios</w:t>
      </w:r>
    </w:p>
    <w:p w14:paraId="40EB9959" w14:textId="77777777" w:rsidR="001D3FFD" w:rsidRDefault="001D3FFD" w:rsidP="001D3FFD"/>
    <w:p w14:paraId="2966CD31" w14:textId="77777777" w:rsidR="001D3FFD" w:rsidRDefault="001D3FFD" w:rsidP="001D3FFD">
      <w:r>
        <w:t>Load Balancing the Cluster:</w:t>
      </w:r>
    </w:p>
    <w:p w14:paraId="67DA8CD1" w14:textId="77777777" w:rsidR="001D3FFD" w:rsidRDefault="001D3FFD" w:rsidP="001D3FFD"/>
    <w:p w14:paraId="46591AB9" w14:textId="77777777" w:rsidR="001D3FFD" w:rsidRDefault="001D3FFD" w:rsidP="001D3FFD">
      <w:r>
        <w:t>Question: What is the primary goal of load balancing in a cluster?</w:t>
      </w:r>
    </w:p>
    <w:p w14:paraId="6362FB27" w14:textId="77777777" w:rsidR="001D3FFD" w:rsidRDefault="001D3FFD" w:rsidP="001D3FFD"/>
    <w:p w14:paraId="674A001A" w14:textId="77777777" w:rsidR="001D3FFD" w:rsidRDefault="001D3FFD" w:rsidP="001D3FFD">
      <w:r>
        <w:t>a) To distribute network traffic evenly among cluster nodes</w:t>
      </w:r>
    </w:p>
    <w:p w14:paraId="1CF2C5BB" w14:textId="77777777" w:rsidR="001D3FFD" w:rsidRDefault="001D3FFD" w:rsidP="001D3FFD">
      <w:r>
        <w:t>b) To configure Puppet modules</w:t>
      </w:r>
    </w:p>
    <w:p w14:paraId="28985A12" w14:textId="77777777" w:rsidR="001D3FFD" w:rsidRDefault="001D3FFD" w:rsidP="001D3FFD">
      <w:r>
        <w:t>c) To compile Puppet manifests</w:t>
      </w:r>
    </w:p>
    <w:p w14:paraId="77C434C9" w14:textId="77777777" w:rsidR="001D3FFD" w:rsidRDefault="001D3FFD" w:rsidP="001D3FFD">
      <w:r>
        <w:t>d) To manage SSL certificates</w:t>
      </w:r>
    </w:p>
    <w:p w14:paraId="3D29F177" w14:textId="77777777" w:rsidR="001D3FFD" w:rsidRDefault="001D3FFD" w:rsidP="001D3FFD"/>
    <w:p w14:paraId="0D21322F" w14:textId="77777777" w:rsidR="001D3FFD" w:rsidRDefault="001D3FFD" w:rsidP="001D3FFD">
      <w:r>
        <w:t>Answer: a) To distribute network traffic evenly among cluster nodes</w:t>
      </w:r>
    </w:p>
    <w:p w14:paraId="4D8EE148" w14:textId="77777777" w:rsidR="001D3FFD" w:rsidRDefault="001D3FFD" w:rsidP="001D3FFD"/>
    <w:p w14:paraId="7D656770" w14:textId="77777777" w:rsidR="001D3FFD" w:rsidRDefault="001D3FFD" w:rsidP="001D3FFD">
      <w:r>
        <w:t>Scaling Up the Puppet Environment:</w:t>
      </w:r>
    </w:p>
    <w:p w14:paraId="363E1D30" w14:textId="77777777" w:rsidR="001D3FFD" w:rsidRDefault="001D3FFD" w:rsidP="001D3FFD"/>
    <w:p w14:paraId="07F28AB0" w14:textId="77777777" w:rsidR="001D3FFD" w:rsidRDefault="001D3FFD" w:rsidP="001D3FFD">
      <w:r>
        <w:t>Question: When scaling a Puppet environment, what is "horizontal scaling"?</w:t>
      </w:r>
    </w:p>
    <w:p w14:paraId="7EBF4A04" w14:textId="77777777" w:rsidR="001D3FFD" w:rsidRDefault="001D3FFD" w:rsidP="001D3FFD"/>
    <w:p w14:paraId="0B87719E" w14:textId="77777777" w:rsidR="001D3FFD" w:rsidRDefault="001D3FFD" w:rsidP="001D3FFD">
      <w:r>
        <w:t>a) Increasing the processing power of a single Puppet Master</w:t>
      </w:r>
    </w:p>
    <w:p w14:paraId="661E7F1B" w14:textId="77777777" w:rsidR="001D3FFD" w:rsidRDefault="001D3FFD" w:rsidP="001D3FFD">
      <w:r>
        <w:t>b) Adding more Puppet Masters to the environment</w:t>
      </w:r>
    </w:p>
    <w:p w14:paraId="3AFF1E4D" w14:textId="77777777" w:rsidR="001D3FFD" w:rsidRDefault="001D3FFD" w:rsidP="001D3FFD">
      <w:r>
        <w:t>c) Increasing the memory of a Puppet Agent</w:t>
      </w:r>
    </w:p>
    <w:p w14:paraId="683A5499" w14:textId="77777777" w:rsidR="001D3FFD" w:rsidRDefault="001D3FFD" w:rsidP="001D3FFD">
      <w:r>
        <w:t>d) Managing Puppet modules</w:t>
      </w:r>
    </w:p>
    <w:p w14:paraId="20CC6F9D" w14:textId="77777777" w:rsidR="001D3FFD" w:rsidRDefault="001D3FFD" w:rsidP="001D3FFD"/>
    <w:p w14:paraId="5DE2A171" w14:textId="77777777" w:rsidR="001D3FFD" w:rsidRDefault="001D3FFD" w:rsidP="001D3FFD">
      <w:r>
        <w:t>Answer: b) Adding more Puppet Masters to the environment</w:t>
      </w:r>
    </w:p>
    <w:p w14:paraId="5A5849DC" w14:textId="77777777" w:rsidR="001D3FFD" w:rsidRDefault="001D3FFD" w:rsidP="001D3FFD"/>
    <w:p w14:paraId="081666A6" w14:textId="77777777" w:rsidR="001D3FFD" w:rsidRDefault="001D3FFD" w:rsidP="001D3FFD">
      <w:r>
        <w:t>Connecting Puppet Agent with Puppet Master:</w:t>
      </w:r>
    </w:p>
    <w:p w14:paraId="5E6CAD18" w14:textId="77777777" w:rsidR="001D3FFD" w:rsidRDefault="001D3FFD" w:rsidP="001D3FFD"/>
    <w:p w14:paraId="0A3953CE" w14:textId="77777777" w:rsidR="001D3FFD" w:rsidRDefault="001D3FFD" w:rsidP="001D3FFD">
      <w:r>
        <w:t>Question: How does a Puppet Agent communicate with the Puppet Master?</w:t>
      </w:r>
    </w:p>
    <w:p w14:paraId="5450B065" w14:textId="77777777" w:rsidR="001D3FFD" w:rsidRDefault="001D3FFD" w:rsidP="001D3FFD"/>
    <w:p w14:paraId="368BF320" w14:textId="77777777" w:rsidR="001D3FFD" w:rsidRDefault="001D3FFD" w:rsidP="001D3FFD">
      <w:r>
        <w:t>a) Using direct Ethernet connections</w:t>
      </w:r>
    </w:p>
    <w:p w14:paraId="31FAE3B3" w14:textId="77777777" w:rsidR="001D3FFD" w:rsidRDefault="001D3FFD" w:rsidP="001D3FFD">
      <w:r>
        <w:t>b) Via email notifications</w:t>
      </w:r>
    </w:p>
    <w:p w14:paraId="00FE120A" w14:textId="77777777" w:rsidR="001D3FFD" w:rsidRDefault="001D3FFD" w:rsidP="001D3FFD">
      <w:r>
        <w:t>c) Over HTTP using REST API</w:t>
      </w:r>
    </w:p>
    <w:p w14:paraId="2E06AC1A" w14:textId="77777777" w:rsidR="001D3FFD" w:rsidRDefault="001D3FFD" w:rsidP="001D3FFD">
      <w:r>
        <w:t>d) Through SSH connections</w:t>
      </w:r>
    </w:p>
    <w:p w14:paraId="51052A33" w14:textId="77777777" w:rsidR="001D3FFD" w:rsidRDefault="001D3FFD" w:rsidP="001D3FFD"/>
    <w:p w14:paraId="4E30DA2E" w14:textId="77777777" w:rsidR="001D3FFD" w:rsidRDefault="001D3FFD" w:rsidP="001D3FFD">
      <w:r>
        <w:t>Answer: c) Over HTTP using REST API</w:t>
      </w:r>
    </w:p>
    <w:p w14:paraId="432EEB3B" w14:textId="77777777" w:rsidR="001D3FFD" w:rsidRDefault="001D3FFD" w:rsidP="001D3FFD"/>
    <w:p w14:paraId="7A030C13" w14:textId="77777777" w:rsidR="001D3FFD" w:rsidRDefault="001D3FFD" w:rsidP="001D3FFD">
      <w:r>
        <w:t>Making the Configuration Dynamic:</w:t>
      </w:r>
    </w:p>
    <w:p w14:paraId="61F32658" w14:textId="77777777" w:rsidR="001D3FFD" w:rsidRDefault="001D3FFD" w:rsidP="001D3FFD"/>
    <w:p w14:paraId="4812D81B" w14:textId="77777777" w:rsidR="001D3FFD" w:rsidRDefault="001D3FFD" w:rsidP="001D3FFD">
      <w:r>
        <w:t>Question: What is the primary goal of making Puppet configurations dynamic?</w:t>
      </w:r>
    </w:p>
    <w:p w14:paraId="15F9715B" w14:textId="77777777" w:rsidR="001D3FFD" w:rsidRDefault="001D3FFD" w:rsidP="001D3FFD"/>
    <w:p w14:paraId="1D7E78F7" w14:textId="77777777" w:rsidR="001D3FFD" w:rsidRDefault="001D3FFD" w:rsidP="001D3FFD">
      <w:r>
        <w:lastRenderedPageBreak/>
        <w:t>a) To reduce the number of Puppet modules</w:t>
      </w:r>
    </w:p>
    <w:p w14:paraId="17F36B75" w14:textId="77777777" w:rsidR="001D3FFD" w:rsidRDefault="001D3FFD" w:rsidP="001D3FFD">
      <w:r>
        <w:t>b) To automate configuration updates based on changing conditions</w:t>
      </w:r>
    </w:p>
    <w:p w14:paraId="706E252B" w14:textId="77777777" w:rsidR="001D3FFD" w:rsidRDefault="001D3FFD" w:rsidP="001D3FFD">
      <w:r>
        <w:t>c) To optimize database queries</w:t>
      </w:r>
    </w:p>
    <w:p w14:paraId="4C94CF44" w14:textId="77777777" w:rsidR="001D3FFD" w:rsidRDefault="001D3FFD" w:rsidP="001D3FFD">
      <w:r>
        <w:t>d) To create custom Puppet classes</w:t>
      </w:r>
    </w:p>
    <w:p w14:paraId="03E04C3B" w14:textId="77777777" w:rsidR="001D3FFD" w:rsidRDefault="001D3FFD" w:rsidP="001D3FFD"/>
    <w:p w14:paraId="4ED935D2" w14:textId="77777777" w:rsidR="001D3FFD" w:rsidRDefault="001D3FFD" w:rsidP="001D3FFD">
      <w:r>
        <w:t>Answer: b) To automate configuration updates based on changing conditions</w:t>
      </w:r>
    </w:p>
    <w:p w14:paraId="7DF29094" w14:textId="77777777" w:rsidR="001D3FFD" w:rsidRDefault="001D3FFD" w:rsidP="001D3FFD"/>
    <w:p w14:paraId="5DA16F0E" w14:textId="77777777" w:rsidR="001D3FFD" w:rsidRDefault="001D3FFD" w:rsidP="001D3FFD">
      <w:r>
        <w:t>Extending Puppet:</w:t>
      </w:r>
    </w:p>
    <w:p w14:paraId="152E5E81" w14:textId="77777777" w:rsidR="001D3FFD" w:rsidRDefault="001D3FFD" w:rsidP="001D3FFD"/>
    <w:p w14:paraId="2EEC3C5A" w14:textId="77777777" w:rsidR="001D3FFD" w:rsidRDefault="001D3FFD" w:rsidP="001D3FFD">
      <w:r>
        <w:t>Question: In Puppet, what are "custom types and providers" used for?</w:t>
      </w:r>
    </w:p>
    <w:p w14:paraId="37D41918" w14:textId="77777777" w:rsidR="001D3FFD" w:rsidRDefault="001D3FFD" w:rsidP="001D3FFD"/>
    <w:p w14:paraId="5ED383BC" w14:textId="77777777" w:rsidR="001D3FFD" w:rsidRDefault="001D3FFD" w:rsidP="001D3FFD">
      <w:r>
        <w:t>a) To create custom Puppet classes</w:t>
      </w:r>
    </w:p>
    <w:p w14:paraId="7371B137" w14:textId="77777777" w:rsidR="001D3FFD" w:rsidRDefault="001D3FFD" w:rsidP="001D3FFD">
      <w:r>
        <w:t>b) To manage SSL certificates</w:t>
      </w:r>
    </w:p>
    <w:p w14:paraId="6BA876BA" w14:textId="77777777" w:rsidR="001D3FFD" w:rsidRDefault="001D3FFD" w:rsidP="001D3FFD">
      <w:r>
        <w:t>c) To extend Puppet's built-in resource types</w:t>
      </w:r>
    </w:p>
    <w:p w14:paraId="38DF9F34" w14:textId="77777777" w:rsidR="001D3FFD" w:rsidRDefault="001D3FFD" w:rsidP="001D3FFD">
      <w:r>
        <w:t>d) To define external facts</w:t>
      </w:r>
    </w:p>
    <w:p w14:paraId="75EB5B70" w14:textId="77777777" w:rsidR="001D3FFD" w:rsidRDefault="001D3FFD" w:rsidP="001D3FFD"/>
    <w:p w14:paraId="611FD7D0" w14:textId="77777777" w:rsidR="001D3FFD" w:rsidRDefault="001D3FFD" w:rsidP="001D3FFD">
      <w:r>
        <w:t>Answer: c) To extend Puppet's built-in resource types</w:t>
      </w:r>
    </w:p>
    <w:p w14:paraId="1DA737C8" w14:textId="77777777" w:rsidR="001D3FFD" w:rsidRDefault="001D3FFD" w:rsidP="001D3FFD"/>
    <w:p w14:paraId="3313B8BE" w14:textId="77777777" w:rsidR="001D3FFD" w:rsidRDefault="001D3FFD" w:rsidP="001D3FFD">
      <w:r>
        <w:t>Puppet Classes:</w:t>
      </w:r>
    </w:p>
    <w:p w14:paraId="16A316A2" w14:textId="77777777" w:rsidR="001D3FFD" w:rsidRDefault="001D3FFD" w:rsidP="001D3FFD"/>
    <w:p w14:paraId="09A814E1" w14:textId="77777777" w:rsidR="001D3FFD" w:rsidRDefault="001D3FFD" w:rsidP="001D3FFD">
      <w:r>
        <w:t>Question: What is a Puppet class?</w:t>
      </w:r>
    </w:p>
    <w:p w14:paraId="1035AEEB" w14:textId="77777777" w:rsidR="001D3FFD" w:rsidRDefault="001D3FFD" w:rsidP="001D3FFD"/>
    <w:p w14:paraId="7684232B" w14:textId="77777777" w:rsidR="001D3FFD" w:rsidRDefault="001D3FFD" w:rsidP="001D3FFD">
      <w:r>
        <w:t>a) A type of SSL certificate</w:t>
      </w:r>
    </w:p>
    <w:p w14:paraId="4646127F" w14:textId="77777777" w:rsidR="001D3FFD" w:rsidRDefault="001D3FFD" w:rsidP="001D3FFD">
      <w:r>
        <w:t>b) A module for managing network connections</w:t>
      </w:r>
    </w:p>
    <w:p w14:paraId="09405EF1" w14:textId="77777777" w:rsidR="001D3FFD" w:rsidRDefault="001D3FFD" w:rsidP="001D3FFD">
      <w:r>
        <w:t>c) A unit of configuration that can be included in Puppet manifests</w:t>
      </w:r>
    </w:p>
    <w:p w14:paraId="0586FE00" w14:textId="77777777" w:rsidR="001D3FFD" w:rsidRDefault="001D3FFD" w:rsidP="001D3FFD">
      <w:r>
        <w:t>d) A Puppet function</w:t>
      </w:r>
    </w:p>
    <w:p w14:paraId="26CAED30" w14:textId="77777777" w:rsidR="001D3FFD" w:rsidRDefault="001D3FFD" w:rsidP="001D3FFD"/>
    <w:p w14:paraId="51FA2433" w14:textId="77777777" w:rsidR="001D3FFD" w:rsidRDefault="001D3FFD" w:rsidP="001D3FFD">
      <w:r>
        <w:t>Answer: c) A unit of configuration that can be included in Puppet manifests</w:t>
      </w:r>
    </w:p>
    <w:p w14:paraId="044BA999" w14:textId="77777777" w:rsidR="001D3FFD" w:rsidRDefault="001D3FFD" w:rsidP="001D3FFD"/>
    <w:p w14:paraId="65B609BA" w14:textId="77777777" w:rsidR="001D3FFD" w:rsidRDefault="001D3FFD" w:rsidP="001D3FFD">
      <w:r>
        <w:lastRenderedPageBreak/>
        <w:t>Puppet Function:</w:t>
      </w:r>
    </w:p>
    <w:p w14:paraId="13A018CA" w14:textId="77777777" w:rsidR="001D3FFD" w:rsidRDefault="001D3FFD" w:rsidP="001D3FFD"/>
    <w:p w14:paraId="7FE3A64A" w14:textId="77777777" w:rsidR="001D3FFD" w:rsidRDefault="001D3FFD" w:rsidP="001D3FFD">
      <w:r>
        <w:t>Question: What are Puppet functions used for?</w:t>
      </w:r>
    </w:p>
    <w:p w14:paraId="5B6F6BD4" w14:textId="77777777" w:rsidR="001D3FFD" w:rsidRDefault="001D3FFD" w:rsidP="001D3FFD"/>
    <w:p w14:paraId="5C888319" w14:textId="77777777" w:rsidR="001D3FFD" w:rsidRDefault="001D3FFD" w:rsidP="001D3FFD">
      <w:r>
        <w:t>a) To manage SSL certificates</w:t>
      </w:r>
    </w:p>
    <w:p w14:paraId="7C1A432D" w14:textId="77777777" w:rsidR="001D3FFD" w:rsidRDefault="001D3FFD" w:rsidP="001D3FFD">
      <w:r>
        <w:t>b) To define custom resource types</w:t>
      </w:r>
    </w:p>
    <w:p w14:paraId="1690012C" w14:textId="77777777" w:rsidR="001D3FFD" w:rsidRDefault="001D3FFD" w:rsidP="001D3FFD">
      <w:r>
        <w:t>c) To perform calculations and data transformations in Puppet code</w:t>
      </w:r>
    </w:p>
    <w:p w14:paraId="2D89B726" w14:textId="77777777" w:rsidR="001D3FFD" w:rsidRDefault="001D3FFD" w:rsidP="001D3FFD">
      <w:r>
        <w:t>d) To create custom Puppet classes</w:t>
      </w:r>
    </w:p>
    <w:p w14:paraId="1743EF32" w14:textId="77777777" w:rsidR="001D3FFD" w:rsidRDefault="001D3FFD" w:rsidP="001D3FFD"/>
    <w:p w14:paraId="243C0218" w14:textId="77777777" w:rsidR="001D3FFD" w:rsidRDefault="001D3FFD" w:rsidP="001D3FFD">
      <w:r>
        <w:t>Answer: c) To perform calculations and data transformations in Puppet code</w:t>
      </w:r>
    </w:p>
    <w:p w14:paraId="2D291DA6" w14:textId="77777777" w:rsidR="001D3FFD" w:rsidRDefault="001D3FFD" w:rsidP="001D3FFD"/>
    <w:p w14:paraId="1D63355C" w14:textId="77777777" w:rsidR="001D3FFD" w:rsidRDefault="001D3FFD" w:rsidP="001D3FFD">
      <w:r>
        <w:t>Puppet Custom Functions:</w:t>
      </w:r>
    </w:p>
    <w:p w14:paraId="0202CBEA" w14:textId="77777777" w:rsidR="001D3FFD" w:rsidRDefault="001D3FFD" w:rsidP="001D3FFD"/>
    <w:p w14:paraId="40557A0B" w14:textId="77777777" w:rsidR="001D3FFD" w:rsidRDefault="001D3FFD" w:rsidP="001D3FFD">
      <w:r>
        <w:t>Question: What is a Puppet custom function?</w:t>
      </w:r>
    </w:p>
    <w:p w14:paraId="2A37CE05" w14:textId="77777777" w:rsidR="001D3FFD" w:rsidRDefault="001D3FFD" w:rsidP="001D3FFD"/>
    <w:p w14:paraId="39E74E03" w14:textId="77777777" w:rsidR="001D3FFD" w:rsidRDefault="001D3FFD" w:rsidP="001D3FFD">
      <w:r>
        <w:t>a) A user-defined function for custom logic in Puppet code</w:t>
      </w:r>
    </w:p>
    <w:p w14:paraId="79A8ABC4" w14:textId="77777777" w:rsidR="001D3FFD" w:rsidRDefault="001D3FFD" w:rsidP="001D3FFD">
      <w:r>
        <w:t>b) A type of SSL certificate</w:t>
      </w:r>
    </w:p>
    <w:p w14:paraId="56D286DF" w14:textId="77777777" w:rsidR="001D3FFD" w:rsidRDefault="001D3FFD" w:rsidP="001D3FFD">
      <w:r>
        <w:t>c) A Puppet class for custom modules</w:t>
      </w:r>
    </w:p>
    <w:p w14:paraId="658CFED6" w14:textId="77777777" w:rsidR="001D3FFD" w:rsidRDefault="001D3FFD" w:rsidP="001D3FFD">
      <w:r>
        <w:t>d) A function provided by Puppet Labs for custom configurations</w:t>
      </w:r>
    </w:p>
    <w:p w14:paraId="6D19522C" w14:textId="77777777" w:rsidR="001D3FFD" w:rsidRDefault="001D3FFD" w:rsidP="001D3FFD"/>
    <w:p w14:paraId="7F725A8A" w14:textId="77777777" w:rsidR="001D3FFD" w:rsidRDefault="001D3FFD" w:rsidP="001D3FFD">
      <w:r>
        <w:t>Answer: a) A user-defined function for custom logic in Puppet code</w:t>
      </w:r>
    </w:p>
    <w:p w14:paraId="61086A60" w14:textId="77777777" w:rsidR="007B6219" w:rsidRDefault="007B6219" w:rsidP="001D3FFD"/>
    <w:p w14:paraId="1AE5C3A9" w14:textId="77777777" w:rsidR="007B6219" w:rsidRDefault="007B6219" w:rsidP="001D3FFD"/>
    <w:p w14:paraId="7B8FFB9D" w14:textId="77777777" w:rsidR="007B6219" w:rsidRDefault="007B6219" w:rsidP="001D3FFD"/>
    <w:p w14:paraId="5DB4B257" w14:textId="77777777" w:rsidR="007B6219" w:rsidRDefault="007B6219" w:rsidP="001D3FFD"/>
    <w:p w14:paraId="782A9AA1" w14:textId="77777777" w:rsidR="007B6219" w:rsidRDefault="007B6219" w:rsidP="001D3FFD"/>
    <w:p w14:paraId="157B0954" w14:textId="77777777" w:rsidR="007B6219" w:rsidRDefault="007B6219" w:rsidP="001D3FFD"/>
    <w:p w14:paraId="2C21924A" w14:textId="77777777" w:rsidR="007B6219" w:rsidRDefault="007B6219" w:rsidP="001D3FFD"/>
    <w:p w14:paraId="1EF5F242" w14:textId="77777777" w:rsidR="007B6219" w:rsidRDefault="007B6219" w:rsidP="001D3FFD"/>
    <w:p w14:paraId="5C5B8B7E" w14:textId="77777777" w:rsidR="007B6219" w:rsidRDefault="007B6219" w:rsidP="007B6219">
      <w:pPr>
        <w:jc w:val="center"/>
        <w:rPr>
          <w:b/>
          <w:bCs/>
          <w:sz w:val="24"/>
          <w:szCs w:val="24"/>
          <w:u w:val="single"/>
        </w:rPr>
      </w:pPr>
      <w:r w:rsidRPr="007B6219">
        <w:rPr>
          <w:b/>
          <w:bCs/>
          <w:sz w:val="24"/>
          <w:szCs w:val="24"/>
          <w:u w:val="single"/>
        </w:rPr>
        <w:lastRenderedPageBreak/>
        <w:t>Unit-3</w:t>
      </w:r>
    </w:p>
    <w:p w14:paraId="3F033F7C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Continuous Monitoring: What is Continuous Monitoring:</w:t>
      </w:r>
    </w:p>
    <w:p w14:paraId="7AA7424C" w14:textId="77777777" w:rsidR="007B6219" w:rsidRPr="007B6219" w:rsidRDefault="007B6219" w:rsidP="007B6219">
      <w:pPr>
        <w:rPr>
          <w:sz w:val="24"/>
          <w:szCs w:val="24"/>
        </w:rPr>
      </w:pPr>
    </w:p>
    <w:p w14:paraId="7DA75E08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Question: What is Continuous Monitoring in IT operations?</w:t>
      </w:r>
    </w:p>
    <w:p w14:paraId="18CF6600" w14:textId="77777777" w:rsidR="007B6219" w:rsidRPr="007B6219" w:rsidRDefault="007B6219" w:rsidP="007B6219">
      <w:pPr>
        <w:rPr>
          <w:sz w:val="24"/>
          <w:szCs w:val="24"/>
        </w:rPr>
      </w:pPr>
    </w:p>
    <w:p w14:paraId="6788C2AC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a) Periodic monitoring at fixed intervals</w:t>
      </w:r>
    </w:p>
    <w:p w14:paraId="04A134ED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b) Monitoring that runs continuously to detect issues in real-time</w:t>
      </w:r>
    </w:p>
    <w:p w14:paraId="377825EA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c) Monitoring that occurs only during business hours</w:t>
      </w:r>
    </w:p>
    <w:p w14:paraId="1753563B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d) Manual monitoring conducted by IT administrators</w:t>
      </w:r>
    </w:p>
    <w:p w14:paraId="731FCF33" w14:textId="77777777" w:rsidR="007B6219" w:rsidRPr="007B6219" w:rsidRDefault="007B6219" w:rsidP="007B6219">
      <w:pPr>
        <w:rPr>
          <w:sz w:val="24"/>
          <w:szCs w:val="24"/>
        </w:rPr>
      </w:pPr>
    </w:p>
    <w:p w14:paraId="265CD974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Answer: b) Monitoring that runs continuously to detect issues in real-time</w:t>
      </w:r>
    </w:p>
    <w:p w14:paraId="530F0FC8" w14:textId="77777777" w:rsidR="007B6219" w:rsidRPr="007B6219" w:rsidRDefault="007B6219" w:rsidP="007B6219">
      <w:pPr>
        <w:rPr>
          <w:sz w:val="24"/>
          <w:szCs w:val="24"/>
        </w:rPr>
      </w:pPr>
    </w:p>
    <w:p w14:paraId="03DD40EE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What is Nagios:</w:t>
      </w:r>
    </w:p>
    <w:p w14:paraId="5A1092B2" w14:textId="77777777" w:rsidR="007B6219" w:rsidRPr="007B6219" w:rsidRDefault="007B6219" w:rsidP="007B6219">
      <w:pPr>
        <w:rPr>
          <w:sz w:val="24"/>
          <w:szCs w:val="24"/>
        </w:rPr>
      </w:pPr>
    </w:p>
    <w:p w14:paraId="48D8A542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Question: What is Nagios?</w:t>
      </w:r>
    </w:p>
    <w:p w14:paraId="3A48B2B6" w14:textId="77777777" w:rsidR="007B6219" w:rsidRPr="007B6219" w:rsidRDefault="007B6219" w:rsidP="007B6219">
      <w:pPr>
        <w:rPr>
          <w:sz w:val="24"/>
          <w:szCs w:val="24"/>
        </w:rPr>
      </w:pPr>
    </w:p>
    <w:p w14:paraId="11FCD2E0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a) A popular video game</w:t>
      </w:r>
    </w:p>
    <w:p w14:paraId="2B329E4A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b) An open-source monitoring and alerting system</w:t>
      </w:r>
    </w:p>
    <w:p w14:paraId="4FEF383A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c) A database management tool</w:t>
      </w:r>
    </w:p>
    <w:p w14:paraId="274CDD84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d) A programming language</w:t>
      </w:r>
    </w:p>
    <w:p w14:paraId="4ADADFA1" w14:textId="77777777" w:rsidR="007B6219" w:rsidRPr="007B6219" w:rsidRDefault="007B6219" w:rsidP="007B6219">
      <w:pPr>
        <w:rPr>
          <w:sz w:val="24"/>
          <w:szCs w:val="24"/>
        </w:rPr>
      </w:pPr>
    </w:p>
    <w:p w14:paraId="49C1F2B0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Answer: b) An open-source monitoring and alerting system</w:t>
      </w:r>
    </w:p>
    <w:p w14:paraId="3088238E" w14:textId="77777777" w:rsidR="007B6219" w:rsidRPr="007B6219" w:rsidRDefault="007B6219" w:rsidP="007B6219">
      <w:pPr>
        <w:rPr>
          <w:sz w:val="24"/>
          <w:szCs w:val="24"/>
        </w:rPr>
      </w:pPr>
    </w:p>
    <w:p w14:paraId="71C8BB5A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Why Nagios:</w:t>
      </w:r>
    </w:p>
    <w:p w14:paraId="3CC85173" w14:textId="77777777" w:rsidR="007B6219" w:rsidRPr="007B6219" w:rsidRDefault="007B6219" w:rsidP="007B6219">
      <w:pPr>
        <w:rPr>
          <w:sz w:val="24"/>
          <w:szCs w:val="24"/>
        </w:rPr>
      </w:pPr>
    </w:p>
    <w:p w14:paraId="6BE97607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Question: Why is Nagios commonly used for monitoring IT infrastructure?</w:t>
      </w:r>
    </w:p>
    <w:p w14:paraId="7661CECB" w14:textId="77777777" w:rsidR="007B6219" w:rsidRPr="007B6219" w:rsidRDefault="007B6219" w:rsidP="007B6219">
      <w:pPr>
        <w:rPr>
          <w:sz w:val="24"/>
          <w:szCs w:val="24"/>
        </w:rPr>
      </w:pPr>
    </w:p>
    <w:p w14:paraId="21474373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lastRenderedPageBreak/>
        <w:t>a) Because it's a proprietary, closed-source tool</w:t>
      </w:r>
    </w:p>
    <w:p w14:paraId="45F35670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b) Because it's a lightweight web browser</w:t>
      </w:r>
    </w:p>
    <w:p w14:paraId="2347E15A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c) Because it provides real-time monitoring and alerting capabilities</w:t>
      </w:r>
    </w:p>
    <w:p w14:paraId="179D0B4C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d) Because it's primarily used for software development</w:t>
      </w:r>
    </w:p>
    <w:p w14:paraId="7EC70EAA" w14:textId="77777777" w:rsidR="007B6219" w:rsidRPr="007B6219" w:rsidRDefault="007B6219" w:rsidP="007B6219">
      <w:pPr>
        <w:rPr>
          <w:sz w:val="24"/>
          <w:szCs w:val="24"/>
        </w:rPr>
      </w:pPr>
    </w:p>
    <w:p w14:paraId="358A8878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Answer: c) Because it provides real-time monitoring and alerting capabilities</w:t>
      </w:r>
    </w:p>
    <w:p w14:paraId="1EA22F0D" w14:textId="77777777" w:rsidR="007B6219" w:rsidRPr="007B6219" w:rsidRDefault="007B6219" w:rsidP="007B6219">
      <w:pPr>
        <w:rPr>
          <w:sz w:val="24"/>
          <w:szCs w:val="24"/>
        </w:rPr>
      </w:pPr>
    </w:p>
    <w:p w14:paraId="4EF3B5D3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Nagios Architecture:</w:t>
      </w:r>
    </w:p>
    <w:p w14:paraId="76935104" w14:textId="77777777" w:rsidR="007B6219" w:rsidRPr="007B6219" w:rsidRDefault="007B6219" w:rsidP="007B6219">
      <w:pPr>
        <w:rPr>
          <w:sz w:val="24"/>
          <w:szCs w:val="24"/>
        </w:rPr>
      </w:pPr>
    </w:p>
    <w:p w14:paraId="0C97FFD7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Question: In Nagios, what is the primary role of the Nagios Core component?</w:t>
      </w:r>
    </w:p>
    <w:p w14:paraId="3E3E9879" w14:textId="77777777" w:rsidR="007B6219" w:rsidRPr="007B6219" w:rsidRDefault="007B6219" w:rsidP="007B6219">
      <w:pPr>
        <w:rPr>
          <w:sz w:val="24"/>
          <w:szCs w:val="24"/>
        </w:rPr>
      </w:pPr>
    </w:p>
    <w:p w14:paraId="026C2ABC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a) To generate reports</w:t>
      </w:r>
    </w:p>
    <w:p w14:paraId="0AB01A6F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b) To provide a web-based interface</w:t>
      </w:r>
    </w:p>
    <w:p w14:paraId="20F2C748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c) To perform actual monitoring and alerting</w:t>
      </w:r>
    </w:p>
    <w:p w14:paraId="1CD3CD0C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d) To manage configuration files</w:t>
      </w:r>
    </w:p>
    <w:p w14:paraId="046DFCEC" w14:textId="77777777" w:rsidR="007B6219" w:rsidRPr="007B6219" w:rsidRDefault="007B6219" w:rsidP="007B6219">
      <w:pPr>
        <w:rPr>
          <w:sz w:val="24"/>
          <w:szCs w:val="24"/>
        </w:rPr>
      </w:pPr>
    </w:p>
    <w:p w14:paraId="0A8CA45F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Answer: c) To perform actual monitoring and alerting</w:t>
      </w:r>
    </w:p>
    <w:p w14:paraId="508A75F0" w14:textId="77777777" w:rsidR="007B6219" w:rsidRPr="007B6219" w:rsidRDefault="007B6219" w:rsidP="007B6219">
      <w:pPr>
        <w:rPr>
          <w:sz w:val="24"/>
          <w:szCs w:val="24"/>
        </w:rPr>
      </w:pPr>
    </w:p>
    <w:p w14:paraId="6ADB5AD4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Introducing Plugins:</w:t>
      </w:r>
    </w:p>
    <w:p w14:paraId="7C38690E" w14:textId="77777777" w:rsidR="007B6219" w:rsidRPr="007B6219" w:rsidRDefault="007B6219" w:rsidP="007B6219">
      <w:pPr>
        <w:rPr>
          <w:sz w:val="24"/>
          <w:szCs w:val="24"/>
        </w:rPr>
      </w:pPr>
    </w:p>
    <w:p w14:paraId="1B23299C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Question: What are Nagios plugins?</w:t>
      </w:r>
    </w:p>
    <w:p w14:paraId="2F001253" w14:textId="77777777" w:rsidR="007B6219" w:rsidRPr="007B6219" w:rsidRDefault="007B6219" w:rsidP="007B6219">
      <w:pPr>
        <w:rPr>
          <w:sz w:val="24"/>
          <w:szCs w:val="24"/>
        </w:rPr>
      </w:pPr>
    </w:p>
    <w:p w14:paraId="30CBCD06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a) Add-ons for web browsers</w:t>
      </w:r>
    </w:p>
    <w:p w14:paraId="158534FA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b) Small programs that perform specific monitoring tasks</w:t>
      </w:r>
    </w:p>
    <w:p w14:paraId="324E0D79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c) Hardware components of a monitoring system</w:t>
      </w:r>
    </w:p>
    <w:p w14:paraId="7767ACB3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d) Data visualization tools</w:t>
      </w:r>
    </w:p>
    <w:p w14:paraId="5F5955BF" w14:textId="77777777" w:rsidR="007B6219" w:rsidRPr="007B6219" w:rsidRDefault="007B6219" w:rsidP="007B6219">
      <w:pPr>
        <w:rPr>
          <w:sz w:val="24"/>
          <w:szCs w:val="24"/>
        </w:rPr>
      </w:pPr>
    </w:p>
    <w:p w14:paraId="013B7102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lastRenderedPageBreak/>
        <w:t>Answer: b) Small programs that perform specific monitoring tasks</w:t>
      </w:r>
    </w:p>
    <w:p w14:paraId="606B0D6D" w14:textId="77777777" w:rsidR="007B6219" w:rsidRPr="007B6219" w:rsidRDefault="007B6219" w:rsidP="007B6219">
      <w:pPr>
        <w:rPr>
          <w:sz w:val="24"/>
          <w:szCs w:val="24"/>
        </w:rPr>
      </w:pPr>
    </w:p>
    <w:p w14:paraId="05EEF52E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Benefits of Monitoring:</w:t>
      </w:r>
    </w:p>
    <w:p w14:paraId="3B4097D7" w14:textId="77777777" w:rsidR="007B6219" w:rsidRPr="007B6219" w:rsidRDefault="007B6219" w:rsidP="007B6219">
      <w:pPr>
        <w:rPr>
          <w:sz w:val="24"/>
          <w:szCs w:val="24"/>
        </w:rPr>
      </w:pPr>
    </w:p>
    <w:p w14:paraId="380DDA70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Question: What is one of the benefits of continuous monitoring with Nagios?</w:t>
      </w:r>
    </w:p>
    <w:p w14:paraId="0681D189" w14:textId="77777777" w:rsidR="007B6219" w:rsidRPr="007B6219" w:rsidRDefault="007B6219" w:rsidP="007B6219">
      <w:pPr>
        <w:rPr>
          <w:sz w:val="24"/>
          <w:szCs w:val="24"/>
        </w:rPr>
      </w:pPr>
    </w:p>
    <w:p w14:paraId="3D5015E3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a) Reduced system downtime</w:t>
      </w:r>
    </w:p>
    <w:p w14:paraId="44648A3E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b) Limited scalability</w:t>
      </w:r>
    </w:p>
    <w:p w14:paraId="60185220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c) Manual alerting</w:t>
      </w:r>
    </w:p>
    <w:p w14:paraId="20137B28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d) Minimal configuration</w:t>
      </w:r>
    </w:p>
    <w:p w14:paraId="266865BB" w14:textId="77777777" w:rsidR="007B6219" w:rsidRPr="007B6219" w:rsidRDefault="007B6219" w:rsidP="007B6219">
      <w:pPr>
        <w:rPr>
          <w:sz w:val="24"/>
          <w:szCs w:val="24"/>
        </w:rPr>
      </w:pPr>
    </w:p>
    <w:p w14:paraId="0E137341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Answer: a) Reduced system downtime</w:t>
      </w:r>
    </w:p>
    <w:p w14:paraId="1B39408F" w14:textId="77777777" w:rsidR="007B6219" w:rsidRPr="007B6219" w:rsidRDefault="007B6219" w:rsidP="007B6219">
      <w:pPr>
        <w:rPr>
          <w:sz w:val="24"/>
          <w:szCs w:val="24"/>
        </w:rPr>
      </w:pPr>
    </w:p>
    <w:p w14:paraId="7E6E6D69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Main Features:</w:t>
      </w:r>
    </w:p>
    <w:p w14:paraId="6D684F93" w14:textId="77777777" w:rsidR="007B6219" w:rsidRPr="007B6219" w:rsidRDefault="007B6219" w:rsidP="007B6219">
      <w:pPr>
        <w:rPr>
          <w:sz w:val="24"/>
          <w:szCs w:val="24"/>
        </w:rPr>
      </w:pPr>
    </w:p>
    <w:p w14:paraId="55C1B31C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Question: Which of the following is a main feature of Nagios?</w:t>
      </w:r>
    </w:p>
    <w:p w14:paraId="03012AFE" w14:textId="77777777" w:rsidR="007B6219" w:rsidRPr="007B6219" w:rsidRDefault="007B6219" w:rsidP="007B6219">
      <w:pPr>
        <w:rPr>
          <w:sz w:val="24"/>
          <w:szCs w:val="24"/>
        </w:rPr>
      </w:pPr>
    </w:p>
    <w:p w14:paraId="5EDB0260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a) Virtual reality simulation</w:t>
      </w:r>
    </w:p>
    <w:p w14:paraId="12F70E3F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b) Real-time stock market data</w:t>
      </w:r>
    </w:p>
    <w:p w14:paraId="2AEA4A8C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c) Customizable alerting and reporting</w:t>
      </w:r>
    </w:p>
    <w:p w14:paraId="793AB785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d) Video streaming</w:t>
      </w:r>
    </w:p>
    <w:p w14:paraId="5C9F6146" w14:textId="77777777" w:rsidR="007B6219" w:rsidRPr="007B6219" w:rsidRDefault="007B6219" w:rsidP="007B6219">
      <w:pPr>
        <w:rPr>
          <w:sz w:val="24"/>
          <w:szCs w:val="24"/>
        </w:rPr>
      </w:pPr>
    </w:p>
    <w:p w14:paraId="6963B349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Answer: c) Customizable alerting and reporting</w:t>
      </w:r>
    </w:p>
    <w:p w14:paraId="30E1F733" w14:textId="77777777" w:rsidR="007B6219" w:rsidRPr="007B6219" w:rsidRDefault="007B6219" w:rsidP="007B6219">
      <w:pPr>
        <w:rPr>
          <w:sz w:val="24"/>
          <w:szCs w:val="24"/>
        </w:rPr>
      </w:pPr>
    </w:p>
    <w:p w14:paraId="67D526C8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Soft and Hard States:</w:t>
      </w:r>
    </w:p>
    <w:p w14:paraId="773DBCE4" w14:textId="77777777" w:rsidR="007B6219" w:rsidRPr="007B6219" w:rsidRDefault="007B6219" w:rsidP="007B6219">
      <w:pPr>
        <w:rPr>
          <w:sz w:val="24"/>
          <w:szCs w:val="24"/>
        </w:rPr>
      </w:pPr>
    </w:p>
    <w:p w14:paraId="168468CC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Question: In Nagios, what does a "soft" state indicate?</w:t>
      </w:r>
    </w:p>
    <w:p w14:paraId="70B51839" w14:textId="77777777" w:rsidR="007B6219" w:rsidRPr="007B6219" w:rsidRDefault="007B6219" w:rsidP="007B6219">
      <w:pPr>
        <w:rPr>
          <w:sz w:val="24"/>
          <w:szCs w:val="24"/>
        </w:rPr>
      </w:pPr>
    </w:p>
    <w:p w14:paraId="6E6F32CC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a) A problem has been acknowledged but not yet resolved</w:t>
      </w:r>
    </w:p>
    <w:p w14:paraId="3AFCB21F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b) A problem has been resolved</w:t>
      </w:r>
    </w:p>
    <w:p w14:paraId="0B4A2C67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c) A problem is in a critical state</w:t>
      </w:r>
    </w:p>
    <w:p w14:paraId="3796166D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d) A problem is in a passive state</w:t>
      </w:r>
    </w:p>
    <w:p w14:paraId="13E7377B" w14:textId="77777777" w:rsidR="007B6219" w:rsidRPr="007B6219" w:rsidRDefault="007B6219" w:rsidP="007B6219">
      <w:pPr>
        <w:rPr>
          <w:sz w:val="24"/>
          <w:szCs w:val="24"/>
        </w:rPr>
      </w:pPr>
    </w:p>
    <w:p w14:paraId="28482208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Answer: a) A problem has been acknowledged but not yet resolved</w:t>
      </w:r>
    </w:p>
    <w:p w14:paraId="724E5728" w14:textId="77777777" w:rsidR="007B6219" w:rsidRPr="007B6219" w:rsidRDefault="007B6219" w:rsidP="007B6219">
      <w:pPr>
        <w:rPr>
          <w:sz w:val="24"/>
          <w:szCs w:val="24"/>
        </w:rPr>
      </w:pPr>
    </w:p>
    <w:p w14:paraId="427299F5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Installing Nagios: Installing Nagios using Package Managers: Installation with apt-get/</w:t>
      </w:r>
      <w:proofErr w:type="spellStart"/>
      <w:r w:rsidRPr="007B6219">
        <w:rPr>
          <w:sz w:val="24"/>
          <w:szCs w:val="24"/>
        </w:rPr>
        <w:t>dpkg</w:t>
      </w:r>
      <w:proofErr w:type="spellEnd"/>
      <w:r w:rsidRPr="007B6219">
        <w:rPr>
          <w:sz w:val="24"/>
          <w:szCs w:val="24"/>
        </w:rPr>
        <w:t>:</w:t>
      </w:r>
    </w:p>
    <w:p w14:paraId="418932BB" w14:textId="77777777" w:rsidR="007B6219" w:rsidRPr="007B6219" w:rsidRDefault="007B6219" w:rsidP="007B6219">
      <w:pPr>
        <w:rPr>
          <w:sz w:val="24"/>
          <w:szCs w:val="24"/>
        </w:rPr>
      </w:pPr>
    </w:p>
    <w:p w14:paraId="476C0AE5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Question: Which package management system is commonly used for installing Nagios on Debian-based systems?</w:t>
      </w:r>
    </w:p>
    <w:p w14:paraId="16EAE0AA" w14:textId="77777777" w:rsidR="007B6219" w:rsidRPr="007B6219" w:rsidRDefault="007B6219" w:rsidP="007B6219">
      <w:pPr>
        <w:rPr>
          <w:sz w:val="24"/>
          <w:szCs w:val="24"/>
        </w:rPr>
      </w:pPr>
    </w:p>
    <w:p w14:paraId="4BB99BB2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a) apt-get/</w:t>
      </w:r>
      <w:proofErr w:type="spellStart"/>
      <w:r w:rsidRPr="007B6219">
        <w:rPr>
          <w:sz w:val="24"/>
          <w:szCs w:val="24"/>
        </w:rPr>
        <w:t>dpkg</w:t>
      </w:r>
      <w:proofErr w:type="spellEnd"/>
    </w:p>
    <w:p w14:paraId="2A96CF83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b) yum/rpm</w:t>
      </w:r>
    </w:p>
    <w:p w14:paraId="76A391E1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c) pip</w:t>
      </w:r>
    </w:p>
    <w:p w14:paraId="7C2054E7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d) brew</w:t>
      </w:r>
    </w:p>
    <w:p w14:paraId="7F661EF8" w14:textId="77777777" w:rsidR="007B6219" w:rsidRPr="007B6219" w:rsidRDefault="007B6219" w:rsidP="007B6219">
      <w:pPr>
        <w:rPr>
          <w:sz w:val="24"/>
          <w:szCs w:val="24"/>
        </w:rPr>
      </w:pPr>
    </w:p>
    <w:p w14:paraId="0BBF1672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Answer: a) apt-get/</w:t>
      </w:r>
      <w:proofErr w:type="spellStart"/>
      <w:r w:rsidRPr="007B6219">
        <w:rPr>
          <w:sz w:val="24"/>
          <w:szCs w:val="24"/>
        </w:rPr>
        <w:t>dpkg</w:t>
      </w:r>
      <w:proofErr w:type="spellEnd"/>
    </w:p>
    <w:p w14:paraId="3CCCBAC0" w14:textId="77777777" w:rsidR="007B6219" w:rsidRPr="007B6219" w:rsidRDefault="007B6219" w:rsidP="007B6219">
      <w:pPr>
        <w:rPr>
          <w:sz w:val="24"/>
          <w:szCs w:val="24"/>
        </w:rPr>
      </w:pPr>
    </w:p>
    <w:p w14:paraId="15253F74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yum/rpm:</w:t>
      </w:r>
    </w:p>
    <w:p w14:paraId="5100079A" w14:textId="77777777" w:rsidR="007B6219" w:rsidRPr="007B6219" w:rsidRDefault="007B6219" w:rsidP="007B6219">
      <w:pPr>
        <w:rPr>
          <w:sz w:val="24"/>
          <w:szCs w:val="24"/>
        </w:rPr>
      </w:pPr>
    </w:p>
    <w:p w14:paraId="09307D35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Question: Which package management system is commonly used for installing Nagios on Red Hat-based systems?</w:t>
      </w:r>
    </w:p>
    <w:p w14:paraId="24402110" w14:textId="77777777" w:rsidR="007B6219" w:rsidRPr="007B6219" w:rsidRDefault="007B6219" w:rsidP="007B6219">
      <w:pPr>
        <w:rPr>
          <w:sz w:val="24"/>
          <w:szCs w:val="24"/>
        </w:rPr>
      </w:pPr>
    </w:p>
    <w:p w14:paraId="4B412F3D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a) apt-get/</w:t>
      </w:r>
      <w:proofErr w:type="spellStart"/>
      <w:r w:rsidRPr="007B6219">
        <w:rPr>
          <w:sz w:val="24"/>
          <w:szCs w:val="24"/>
        </w:rPr>
        <w:t>dpkg</w:t>
      </w:r>
      <w:proofErr w:type="spellEnd"/>
    </w:p>
    <w:p w14:paraId="1EBE1B7E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b) yum/rpm</w:t>
      </w:r>
    </w:p>
    <w:p w14:paraId="7E316C90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c) pip</w:t>
      </w:r>
    </w:p>
    <w:p w14:paraId="491ECE91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lastRenderedPageBreak/>
        <w:t>d) brew</w:t>
      </w:r>
    </w:p>
    <w:p w14:paraId="3DE76D10" w14:textId="77777777" w:rsidR="007B6219" w:rsidRPr="007B6219" w:rsidRDefault="007B6219" w:rsidP="007B6219">
      <w:pPr>
        <w:rPr>
          <w:sz w:val="24"/>
          <w:szCs w:val="24"/>
        </w:rPr>
      </w:pPr>
    </w:p>
    <w:p w14:paraId="724FD73A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Answer: b) yum/rpm</w:t>
      </w:r>
    </w:p>
    <w:p w14:paraId="7C00B2CB" w14:textId="77777777" w:rsidR="007B6219" w:rsidRPr="007B6219" w:rsidRDefault="007B6219" w:rsidP="007B6219">
      <w:pPr>
        <w:rPr>
          <w:sz w:val="24"/>
          <w:szCs w:val="24"/>
        </w:rPr>
      </w:pPr>
    </w:p>
    <w:p w14:paraId="41D81726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Installing Prerequisites:</w:t>
      </w:r>
    </w:p>
    <w:p w14:paraId="19FCDAF5" w14:textId="77777777" w:rsidR="007B6219" w:rsidRPr="007B6219" w:rsidRDefault="007B6219" w:rsidP="007B6219">
      <w:pPr>
        <w:rPr>
          <w:sz w:val="24"/>
          <w:szCs w:val="24"/>
        </w:rPr>
      </w:pPr>
    </w:p>
    <w:p w14:paraId="1468ADCB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Question: Before installing Nagios, what are some typical prerequisites that need to be installed?</w:t>
      </w:r>
    </w:p>
    <w:p w14:paraId="0EDFEE7C" w14:textId="77777777" w:rsidR="007B6219" w:rsidRPr="007B6219" w:rsidRDefault="007B6219" w:rsidP="007B6219">
      <w:pPr>
        <w:rPr>
          <w:sz w:val="24"/>
          <w:szCs w:val="24"/>
        </w:rPr>
      </w:pPr>
    </w:p>
    <w:p w14:paraId="3FCCC531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a) A web browser and a text editor</w:t>
      </w:r>
    </w:p>
    <w:p w14:paraId="2DB5C0D8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b) A graphics card and monitor</w:t>
      </w:r>
    </w:p>
    <w:p w14:paraId="30B3E25B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c) A printer and scanner</w:t>
      </w:r>
    </w:p>
    <w:p w14:paraId="7FFF8643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d) Apache web server, PHP, and GCC</w:t>
      </w:r>
    </w:p>
    <w:p w14:paraId="08CEA3F1" w14:textId="77777777" w:rsidR="007B6219" w:rsidRPr="007B6219" w:rsidRDefault="007B6219" w:rsidP="007B6219">
      <w:pPr>
        <w:rPr>
          <w:sz w:val="24"/>
          <w:szCs w:val="24"/>
        </w:rPr>
      </w:pPr>
    </w:p>
    <w:p w14:paraId="7A7401BB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Answer: d) Apache web server, PHP, and GCC</w:t>
      </w:r>
    </w:p>
    <w:p w14:paraId="4F735114" w14:textId="77777777" w:rsidR="007B6219" w:rsidRPr="007B6219" w:rsidRDefault="007B6219" w:rsidP="007B6219">
      <w:pPr>
        <w:rPr>
          <w:sz w:val="24"/>
          <w:szCs w:val="24"/>
        </w:rPr>
      </w:pPr>
    </w:p>
    <w:p w14:paraId="15FA46B5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Compiling and installing Nagios:</w:t>
      </w:r>
    </w:p>
    <w:p w14:paraId="3D774A72" w14:textId="77777777" w:rsidR="007B6219" w:rsidRPr="007B6219" w:rsidRDefault="007B6219" w:rsidP="007B6219">
      <w:pPr>
        <w:rPr>
          <w:sz w:val="24"/>
          <w:szCs w:val="24"/>
        </w:rPr>
      </w:pPr>
    </w:p>
    <w:p w14:paraId="246FD633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Question: In some cases, what might be required after downloading the Nagios source code?</w:t>
      </w:r>
    </w:p>
    <w:p w14:paraId="717933BF" w14:textId="77777777" w:rsidR="007B6219" w:rsidRPr="007B6219" w:rsidRDefault="007B6219" w:rsidP="007B6219">
      <w:pPr>
        <w:rPr>
          <w:sz w:val="24"/>
          <w:szCs w:val="24"/>
        </w:rPr>
      </w:pPr>
    </w:p>
    <w:p w14:paraId="51C322B1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a) Taking a coffee break</w:t>
      </w:r>
    </w:p>
    <w:p w14:paraId="4616C754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b) Running the make and make install commands</w:t>
      </w:r>
    </w:p>
    <w:p w14:paraId="72E9B1FC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c) Uninstalling the operating system</w:t>
      </w:r>
    </w:p>
    <w:p w14:paraId="0A5E13E6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d) Checking social media</w:t>
      </w:r>
    </w:p>
    <w:p w14:paraId="562E2210" w14:textId="77777777" w:rsidR="007B6219" w:rsidRPr="007B6219" w:rsidRDefault="007B6219" w:rsidP="007B6219">
      <w:pPr>
        <w:rPr>
          <w:sz w:val="24"/>
          <w:szCs w:val="24"/>
        </w:rPr>
      </w:pPr>
    </w:p>
    <w:p w14:paraId="42DDB2E7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Answer: b) Running the make and make install commands</w:t>
      </w:r>
    </w:p>
    <w:p w14:paraId="4E2521C2" w14:textId="77777777" w:rsidR="007B6219" w:rsidRPr="007B6219" w:rsidRDefault="007B6219" w:rsidP="007B6219">
      <w:pPr>
        <w:rPr>
          <w:sz w:val="24"/>
          <w:szCs w:val="24"/>
        </w:rPr>
      </w:pPr>
    </w:p>
    <w:p w14:paraId="018CE127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lastRenderedPageBreak/>
        <w:t>Setting up web server:</w:t>
      </w:r>
    </w:p>
    <w:p w14:paraId="14A64832" w14:textId="77777777" w:rsidR="007B6219" w:rsidRPr="007B6219" w:rsidRDefault="007B6219" w:rsidP="007B6219">
      <w:pPr>
        <w:rPr>
          <w:sz w:val="24"/>
          <w:szCs w:val="24"/>
        </w:rPr>
      </w:pPr>
    </w:p>
    <w:p w14:paraId="4A2C7464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Question: Which web server is often used in conjunction with Nagios?</w:t>
      </w:r>
    </w:p>
    <w:p w14:paraId="2679F796" w14:textId="77777777" w:rsidR="007B6219" w:rsidRPr="007B6219" w:rsidRDefault="007B6219" w:rsidP="007B6219">
      <w:pPr>
        <w:rPr>
          <w:sz w:val="24"/>
          <w:szCs w:val="24"/>
        </w:rPr>
      </w:pPr>
    </w:p>
    <w:p w14:paraId="301BE9CB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a) Internet Explorer</w:t>
      </w:r>
    </w:p>
    <w:p w14:paraId="39E4E258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b) Apache</w:t>
      </w:r>
    </w:p>
    <w:p w14:paraId="1CCC1C64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c) Firefox</w:t>
      </w:r>
    </w:p>
    <w:p w14:paraId="5D69FAAC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d) Chrome</w:t>
      </w:r>
    </w:p>
    <w:p w14:paraId="45C28A3A" w14:textId="77777777" w:rsidR="007B6219" w:rsidRPr="007B6219" w:rsidRDefault="007B6219" w:rsidP="007B6219">
      <w:pPr>
        <w:rPr>
          <w:sz w:val="24"/>
          <w:szCs w:val="24"/>
        </w:rPr>
      </w:pPr>
    </w:p>
    <w:p w14:paraId="533DA292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Answer: b) Apache</w:t>
      </w:r>
    </w:p>
    <w:p w14:paraId="7E928A29" w14:textId="77777777" w:rsidR="007B6219" w:rsidRPr="007B6219" w:rsidRDefault="007B6219" w:rsidP="007B6219">
      <w:pPr>
        <w:rPr>
          <w:sz w:val="24"/>
          <w:szCs w:val="24"/>
        </w:rPr>
      </w:pPr>
    </w:p>
    <w:p w14:paraId="56CB3FE7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Commands:</w:t>
      </w:r>
    </w:p>
    <w:p w14:paraId="4E5F683E" w14:textId="77777777" w:rsidR="007B6219" w:rsidRPr="007B6219" w:rsidRDefault="007B6219" w:rsidP="007B6219">
      <w:pPr>
        <w:rPr>
          <w:sz w:val="24"/>
          <w:szCs w:val="24"/>
        </w:rPr>
      </w:pPr>
    </w:p>
    <w:p w14:paraId="3D2EFEDF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Question: In Nagios, what are "commands" used for?</w:t>
      </w:r>
    </w:p>
    <w:p w14:paraId="4EF47D83" w14:textId="77777777" w:rsidR="007B6219" w:rsidRPr="007B6219" w:rsidRDefault="007B6219" w:rsidP="007B6219">
      <w:pPr>
        <w:rPr>
          <w:sz w:val="24"/>
          <w:szCs w:val="24"/>
        </w:rPr>
      </w:pPr>
    </w:p>
    <w:p w14:paraId="147FF5E4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a) Creating virtual machines</w:t>
      </w:r>
    </w:p>
    <w:p w14:paraId="0C08E381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b) Executing checks and notifications</w:t>
      </w:r>
    </w:p>
    <w:p w14:paraId="4C0C7DC4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c) Sending emails</w:t>
      </w:r>
    </w:p>
    <w:p w14:paraId="1641A0FF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d) Browsing websites</w:t>
      </w:r>
    </w:p>
    <w:p w14:paraId="6ECA137A" w14:textId="77777777" w:rsidR="007B6219" w:rsidRPr="007B6219" w:rsidRDefault="007B6219" w:rsidP="007B6219">
      <w:pPr>
        <w:rPr>
          <w:sz w:val="24"/>
          <w:szCs w:val="24"/>
        </w:rPr>
      </w:pPr>
    </w:p>
    <w:p w14:paraId="595A1C0A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Answer: b) Executing checks and notifications</w:t>
      </w:r>
    </w:p>
    <w:p w14:paraId="70F29B0C" w14:textId="77777777" w:rsidR="007B6219" w:rsidRPr="007B6219" w:rsidRDefault="007B6219" w:rsidP="007B6219">
      <w:pPr>
        <w:rPr>
          <w:sz w:val="24"/>
          <w:szCs w:val="24"/>
        </w:rPr>
      </w:pPr>
    </w:p>
    <w:p w14:paraId="26331F63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Objects:</w:t>
      </w:r>
    </w:p>
    <w:p w14:paraId="1247CE8B" w14:textId="77777777" w:rsidR="007B6219" w:rsidRPr="007B6219" w:rsidRDefault="007B6219" w:rsidP="007B6219">
      <w:pPr>
        <w:rPr>
          <w:sz w:val="24"/>
          <w:szCs w:val="24"/>
        </w:rPr>
      </w:pPr>
    </w:p>
    <w:p w14:paraId="67CB5919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Question: In Nagios, what are "objects"?</w:t>
      </w:r>
    </w:p>
    <w:p w14:paraId="7F261388" w14:textId="77777777" w:rsidR="007B6219" w:rsidRPr="007B6219" w:rsidRDefault="007B6219" w:rsidP="007B6219">
      <w:pPr>
        <w:rPr>
          <w:sz w:val="24"/>
          <w:szCs w:val="24"/>
        </w:rPr>
      </w:pPr>
    </w:p>
    <w:p w14:paraId="72C8477B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a) Physical items</w:t>
      </w:r>
    </w:p>
    <w:p w14:paraId="086B3C4A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lastRenderedPageBreak/>
        <w:t>b) JavaScript files</w:t>
      </w:r>
    </w:p>
    <w:p w14:paraId="14F48713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c) Configuration elements such as hosts, services, and contacts</w:t>
      </w:r>
    </w:p>
    <w:p w14:paraId="03EEB37B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d) Software applications</w:t>
      </w:r>
    </w:p>
    <w:p w14:paraId="77682569" w14:textId="77777777" w:rsidR="007B6219" w:rsidRPr="007B6219" w:rsidRDefault="007B6219" w:rsidP="007B6219">
      <w:pPr>
        <w:rPr>
          <w:sz w:val="24"/>
          <w:szCs w:val="24"/>
        </w:rPr>
      </w:pPr>
    </w:p>
    <w:p w14:paraId="71702208" w14:textId="77777777" w:rsidR="007B6219" w:rsidRPr="007B6219" w:rsidRDefault="007B6219" w:rsidP="007B6219">
      <w:pPr>
        <w:rPr>
          <w:sz w:val="24"/>
          <w:szCs w:val="24"/>
        </w:rPr>
      </w:pPr>
      <w:r w:rsidRPr="007B6219">
        <w:rPr>
          <w:sz w:val="24"/>
          <w:szCs w:val="24"/>
        </w:rPr>
        <w:t>Answer: c) Configuration elements such as hosts, services, and contacts</w:t>
      </w:r>
    </w:p>
    <w:p w14:paraId="75D67487" w14:textId="77777777" w:rsidR="007B6219" w:rsidRDefault="007B6219" w:rsidP="001D3FFD"/>
    <w:p w14:paraId="3F416757" w14:textId="77777777" w:rsidR="00236BC8" w:rsidRDefault="00236BC8" w:rsidP="001D3FFD"/>
    <w:p w14:paraId="4B2637AA" w14:textId="77777777" w:rsidR="00236BC8" w:rsidRDefault="00236BC8" w:rsidP="001D3FFD"/>
    <w:p w14:paraId="14326467" w14:textId="77777777" w:rsidR="00236BC8" w:rsidRDefault="00236BC8" w:rsidP="001D3FFD"/>
    <w:p w14:paraId="6C428F9E" w14:textId="77777777" w:rsidR="00236BC8" w:rsidRDefault="00236BC8" w:rsidP="001D3FFD"/>
    <w:p w14:paraId="508C962F" w14:textId="77777777" w:rsidR="00236BC8" w:rsidRDefault="00236BC8" w:rsidP="001D3FFD"/>
    <w:p w14:paraId="3C6A7798" w14:textId="77777777" w:rsidR="00236BC8" w:rsidRDefault="00236BC8" w:rsidP="001D3FFD"/>
    <w:p w14:paraId="5B7AD8FC" w14:textId="77777777" w:rsidR="00236BC8" w:rsidRDefault="00236BC8" w:rsidP="001D3FFD"/>
    <w:p w14:paraId="12E3226D" w14:textId="77777777" w:rsidR="00236BC8" w:rsidRDefault="00236BC8" w:rsidP="001D3FFD"/>
    <w:p w14:paraId="2EAC7223" w14:textId="77777777" w:rsidR="00236BC8" w:rsidRDefault="00236BC8" w:rsidP="001D3FFD"/>
    <w:p w14:paraId="28A36795" w14:textId="77777777" w:rsidR="00236BC8" w:rsidRDefault="00236BC8" w:rsidP="001D3FFD"/>
    <w:p w14:paraId="1FC981D1" w14:textId="77777777" w:rsidR="00236BC8" w:rsidRDefault="00236BC8" w:rsidP="001D3FFD"/>
    <w:p w14:paraId="1085FBBB" w14:textId="77777777" w:rsidR="00236BC8" w:rsidRDefault="00236BC8" w:rsidP="001D3FFD"/>
    <w:p w14:paraId="7F16EF60" w14:textId="77777777" w:rsidR="00236BC8" w:rsidRDefault="00236BC8" w:rsidP="001D3FFD"/>
    <w:p w14:paraId="2DEA29CA" w14:textId="77777777" w:rsidR="00236BC8" w:rsidRDefault="00236BC8" w:rsidP="001D3FFD"/>
    <w:p w14:paraId="0B52043A" w14:textId="77777777" w:rsidR="00236BC8" w:rsidRDefault="00236BC8" w:rsidP="001D3FFD"/>
    <w:p w14:paraId="6478D061" w14:textId="77777777" w:rsidR="00236BC8" w:rsidRDefault="00236BC8" w:rsidP="001D3FFD"/>
    <w:p w14:paraId="09DEF2A2" w14:textId="77777777" w:rsidR="00236BC8" w:rsidRDefault="00236BC8" w:rsidP="001D3FFD"/>
    <w:p w14:paraId="490ED8B7" w14:textId="77777777" w:rsidR="00236BC8" w:rsidRDefault="00236BC8" w:rsidP="001D3FFD"/>
    <w:p w14:paraId="599CB03B" w14:textId="77777777" w:rsidR="00236BC8" w:rsidRDefault="00236BC8" w:rsidP="001D3FFD"/>
    <w:p w14:paraId="6B21B9C6" w14:textId="77777777" w:rsidR="00236BC8" w:rsidRDefault="00236BC8" w:rsidP="001D3FFD"/>
    <w:p w14:paraId="07E0C1D1" w14:textId="77777777" w:rsidR="00236BC8" w:rsidRDefault="00236BC8" w:rsidP="001D3FFD"/>
    <w:p w14:paraId="54781D28" w14:textId="77777777" w:rsidR="00236BC8" w:rsidRDefault="00236BC8" w:rsidP="001D3FFD"/>
    <w:p w14:paraId="1F036425" w14:textId="77777777" w:rsidR="00236BC8" w:rsidRDefault="00236BC8" w:rsidP="00236BC8">
      <w:pPr>
        <w:jc w:val="center"/>
        <w:rPr>
          <w:b/>
          <w:bCs/>
          <w:sz w:val="24"/>
          <w:szCs w:val="24"/>
          <w:u w:val="single"/>
        </w:rPr>
      </w:pPr>
      <w:r w:rsidRPr="00236BC8">
        <w:rPr>
          <w:b/>
          <w:bCs/>
          <w:sz w:val="24"/>
          <w:szCs w:val="24"/>
          <w:u w:val="single"/>
        </w:rPr>
        <w:lastRenderedPageBreak/>
        <w:t>Unit-4</w:t>
      </w:r>
    </w:p>
    <w:p w14:paraId="6025A666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Configuring Nagios to Monitor Web Server:</w:t>
      </w:r>
    </w:p>
    <w:p w14:paraId="1F6D716C" w14:textId="77777777" w:rsidR="00236BC8" w:rsidRPr="00236BC8" w:rsidRDefault="00236BC8" w:rsidP="00236BC8">
      <w:pPr>
        <w:rPr>
          <w:sz w:val="24"/>
          <w:szCs w:val="24"/>
        </w:rPr>
      </w:pPr>
    </w:p>
    <w:p w14:paraId="44A4F1F5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Question: What is the primary configuration file in Nagios where you define host and service definitions?</w:t>
      </w:r>
    </w:p>
    <w:p w14:paraId="06E326EA" w14:textId="77777777" w:rsidR="00236BC8" w:rsidRPr="00236BC8" w:rsidRDefault="00236BC8" w:rsidP="00236BC8">
      <w:pPr>
        <w:rPr>
          <w:sz w:val="24"/>
          <w:szCs w:val="24"/>
        </w:rPr>
      </w:pPr>
    </w:p>
    <w:p w14:paraId="5358897E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 xml:space="preserve">a) </w:t>
      </w:r>
      <w:proofErr w:type="spellStart"/>
      <w:r w:rsidRPr="00236BC8">
        <w:rPr>
          <w:sz w:val="24"/>
          <w:szCs w:val="24"/>
        </w:rPr>
        <w:t>nagios.cfg</w:t>
      </w:r>
      <w:proofErr w:type="spellEnd"/>
    </w:p>
    <w:p w14:paraId="069F803E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 xml:space="preserve">b) </w:t>
      </w:r>
      <w:proofErr w:type="spellStart"/>
      <w:r w:rsidRPr="00236BC8">
        <w:rPr>
          <w:sz w:val="24"/>
          <w:szCs w:val="24"/>
        </w:rPr>
        <w:t>hosts.conf</w:t>
      </w:r>
      <w:proofErr w:type="spellEnd"/>
    </w:p>
    <w:p w14:paraId="3007795B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 xml:space="preserve">c) </w:t>
      </w:r>
      <w:proofErr w:type="spellStart"/>
      <w:r w:rsidRPr="00236BC8">
        <w:rPr>
          <w:sz w:val="24"/>
          <w:szCs w:val="24"/>
        </w:rPr>
        <w:t>nagios.conf</w:t>
      </w:r>
      <w:proofErr w:type="spellEnd"/>
    </w:p>
    <w:p w14:paraId="29C75FB1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 xml:space="preserve">d) </w:t>
      </w:r>
      <w:proofErr w:type="spellStart"/>
      <w:r w:rsidRPr="00236BC8">
        <w:rPr>
          <w:sz w:val="24"/>
          <w:szCs w:val="24"/>
        </w:rPr>
        <w:t>objects.cfg</w:t>
      </w:r>
      <w:proofErr w:type="spellEnd"/>
    </w:p>
    <w:p w14:paraId="60AED5A7" w14:textId="77777777" w:rsidR="00236BC8" w:rsidRPr="00236BC8" w:rsidRDefault="00236BC8" w:rsidP="00236BC8">
      <w:pPr>
        <w:rPr>
          <w:sz w:val="24"/>
          <w:szCs w:val="24"/>
        </w:rPr>
      </w:pPr>
    </w:p>
    <w:p w14:paraId="2E474508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 xml:space="preserve">Answer: d) </w:t>
      </w:r>
      <w:proofErr w:type="spellStart"/>
      <w:r w:rsidRPr="00236BC8">
        <w:rPr>
          <w:sz w:val="24"/>
          <w:szCs w:val="24"/>
        </w:rPr>
        <w:t>objects.cfg</w:t>
      </w:r>
      <w:proofErr w:type="spellEnd"/>
    </w:p>
    <w:p w14:paraId="7F3003D1" w14:textId="77777777" w:rsidR="00236BC8" w:rsidRPr="00236BC8" w:rsidRDefault="00236BC8" w:rsidP="00236BC8">
      <w:pPr>
        <w:rPr>
          <w:sz w:val="24"/>
          <w:szCs w:val="24"/>
        </w:rPr>
      </w:pPr>
    </w:p>
    <w:p w14:paraId="700F66CD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Question: In Nagios, what is the purpose of defining host templates?</w:t>
      </w:r>
    </w:p>
    <w:p w14:paraId="19E7CCAC" w14:textId="77777777" w:rsidR="00236BC8" w:rsidRPr="00236BC8" w:rsidRDefault="00236BC8" w:rsidP="00236BC8">
      <w:pPr>
        <w:rPr>
          <w:sz w:val="24"/>
          <w:szCs w:val="24"/>
        </w:rPr>
      </w:pPr>
    </w:p>
    <w:p w14:paraId="6CA3A23F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a) To specify custom commands for individual hosts</w:t>
      </w:r>
    </w:p>
    <w:p w14:paraId="5C943AD4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b) To group hosts with similar configurations</w:t>
      </w:r>
    </w:p>
    <w:p w14:paraId="3DA1BF3E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c) To define custom downtime periods</w:t>
      </w:r>
    </w:p>
    <w:p w14:paraId="01327A67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d) To manage comments for hosts</w:t>
      </w:r>
    </w:p>
    <w:p w14:paraId="088E82D6" w14:textId="77777777" w:rsidR="00236BC8" w:rsidRPr="00236BC8" w:rsidRDefault="00236BC8" w:rsidP="00236BC8">
      <w:pPr>
        <w:rPr>
          <w:sz w:val="24"/>
          <w:szCs w:val="24"/>
        </w:rPr>
      </w:pPr>
    </w:p>
    <w:p w14:paraId="5E3DEECF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Answer: b) To group hosts with similar configurations</w:t>
      </w:r>
    </w:p>
    <w:p w14:paraId="08FF60D8" w14:textId="77777777" w:rsidR="00236BC8" w:rsidRPr="00236BC8" w:rsidRDefault="00236BC8" w:rsidP="00236BC8">
      <w:pPr>
        <w:rPr>
          <w:sz w:val="24"/>
          <w:szCs w:val="24"/>
        </w:rPr>
      </w:pPr>
    </w:p>
    <w:p w14:paraId="4832EDF9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Using the Built-in Web Interface: The Nagios Web Interface:</w:t>
      </w:r>
    </w:p>
    <w:p w14:paraId="64E04970" w14:textId="77777777" w:rsidR="00236BC8" w:rsidRPr="00236BC8" w:rsidRDefault="00236BC8" w:rsidP="00236BC8">
      <w:pPr>
        <w:rPr>
          <w:sz w:val="24"/>
          <w:szCs w:val="24"/>
        </w:rPr>
      </w:pPr>
    </w:p>
    <w:p w14:paraId="0B6E41AE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Question: Which programming language is commonly used to develop the Nagios web interface?</w:t>
      </w:r>
    </w:p>
    <w:p w14:paraId="1FDA6A95" w14:textId="77777777" w:rsidR="00236BC8" w:rsidRPr="00236BC8" w:rsidRDefault="00236BC8" w:rsidP="00236BC8">
      <w:pPr>
        <w:rPr>
          <w:sz w:val="24"/>
          <w:szCs w:val="24"/>
        </w:rPr>
      </w:pPr>
    </w:p>
    <w:p w14:paraId="19379CB7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a) JavaScript</w:t>
      </w:r>
    </w:p>
    <w:p w14:paraId="0583D002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lastRenderedPageBreak/>
        <w:t>b) Ruby</w:t>
      </w:r>
    </w:p>
    <w:p w14:paraId="2CCF80B2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c) Python</w:t>
      </w:r>
    </w:p>
    <w:p w14:paraId="2F88E756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d) PHP</w:t>
      </w:r>
    </w:p>
    <w:p w14:paraId="321F8A56" w14:textId="77777777" w:rsidR="00236BC8" w:rsidRPr="00236BC8" w:rsidRDefault="00236BC8" w:rsidP="00236BC8">
      <w:pPr>
        <w:rPr>
          <w:sz w:val="24"/>
          <w:szCs w:val="24"/>
        </w:rPr>
      </w:pPr>
    </w:p>
    <w:p w14:paraId="7F0AD2A4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Answer: d) PHP</w:t>
      </w:r>
    </w:p>
    <w:p w14:paraId="5D3FCFC4" w14:textId="77777777" w:rsidR="00236BC8" w:rsidRPr="00236BC8" w:rsidRDefault="00236BC8" w:rsidP="00236BC8">
      <w:pPr>
        <w:rPr>
          <w:sz w:val="24"/>
          <w:szCs w:val="24"/>
        </w:rPr>
      </w:pPr>
    </w:p>
    <w:p w14:paraId="74128B82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Question: In the Nagios web interface, what does the "Downtime" feature allow you to do?</w:t>
      </w:r>
    </w:p>
    <w:p w14:paraId="067EFD5B" w14:textId="77777777" w:rsidR="00236BC8" w:rsidRPr="00236BC8" w:rsidRDefault="00236BC8" w:rsidP="00236BC8">
      <w:pPr>
        <w:rPr>
          <w:sz w:val="24"/>
          <w:szCs w:val="24"/>
        </w:rPr>
      </w:pPr>
    </w:p>
    <w:p w14:paraId="50CA3ABD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a) Manage host and service downtime periods</w:t>
      </w:r>
    </w:p>
    <w:p w14:paraId="793C44B7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b) Create custom web pages</w:t>
      </w:r>
    </w:p>
    <w:p w14:paraId="18251B71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c) Manage user accounts</w:t>
      </w:r>
    </w:p>
    <w:p w14:paraId="629A745F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d) Execute commands on remote hosts</w:t>
      </w:r>
    </w:p>
    <w:p w14:paraId="5A6F54CD" w14:textId="77777777" w:rsidR="00236BC8" w:rsidRPr="00236BC8" w:rsidRDefault="00236BC8" w:rsidP="00236BC8">
      <w:pPr>
        <w:rPr>
          <w:sz w:val="24"/>
          <w:szCs w:val="24"/>
        </w:rPr>
      </w:pPr>
    </w:p>
    <w:p w14:paraId="7C1512B6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Answer: a) Manage host and service downtime periods</w:t>
      </w:r>
    </w:p>
    <w:p w14:paraId="4F7BD2F1" w14:textId="77777777" w:rsidR="00236BC8" w:rsidRPr="00236BC8" w:rsidRDefault="00236BC8" w:rsidP="00236BC8">
      <w:pPr>
        <w:rPr>
          <w:sz w:val="24"/>
          <w:szCs w:val="24"/>
        </w:rPr>
      </w:pPr>
    </w:p>
    <w:p w14:paraId="5C584715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Managing Hosts:</w:t>
      </w:r>
    </w:p>
    <w:p w14:paraId="41ABE12C" w14:textId="77777777" w:rsidR="00236BC8" w:rsidRPr="00236BC8" w:rsidRDefault="00236BC8" w:rsidP="00236BC8">
      <w:pPr>
        <w:rPr>
          <w:sz w:val="24"/>
          <w:szCs w:val="24"/>
        </w:rPr>
      </w:pPr>
    </w:p>
    <w:p w14:paraId="79EA2814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Question: In Nagios, what is a "contact group"?</w:t>
      </w:r>
    </w:p>
    <w:p w14:paraId="271071F7" w14:textId="77777777" w:rsidR="00236BC8" w:rsidRPr="00236BC8" w:rsidRDefault="00236BC8" w:rsidP="00236BC8">
      <w:pPr>
        <w:rPr>
          <w:sz w:val="24"/>
          <w:szCs w:val="24"/>
        </w:rPr>
      </w:pPr>
    </w:p>
    <w:p w14:paraId="3CF0DD62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a) A group of hosts with similar configurations</w:t>
      </w:r>
    </w:p>
    <w:p w14:paraId="7F69CB78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b) A group of users or email addresses</w:t>
      </w:r>
    </w:p>
    <w:p w14:paraId="18AFB6C1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c) A group of web pages</w:t>
      </w:r>
    </w:p>
    <w:p w14:paraId="2802BCD7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d) A group of monitoring commands</w:t>
      </w:r>
    </w:p>
    <w:p w14:paraId="0C135CD3" w14:textId="77777777" w:rsidR="00236BC8" w:rsidRPr="00236BC8" w:rsidRDefault="00236BC8" w:rsidP="00236BC8">
      <w:pPr>
        <w:rPr>
          <w:sz w:val="24"/>
          <w:szCs w:val="24"/>
        </w:rPr>
      </w:pPr>
    </w:p>
    <w:p w14:paraId="5DDCC086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Answer: b) A group of users or email addresses</w:t>
      </w:r>
    </w:p>
    <w:p w14:paraId="78D2C585" w14:textId="77777777" w:rsidR="00236BC8" w:rsidRPr="00236BC8" w:rsidRDefault="00236BC8" w:rsidP="00236BC8">
      <w:pPr>
        <w:rPr>
          <w:sz w:val="24"/>
          <w:szCs w:val="24"/>
        </w:rPr>
      </w:pPr>
    </w:p>
    <w:p w14:paraId="48F06E49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Question: How do you define a new host in Nagios configuration?</w:t>
      </w:r>
    </w:p>
    <w:p w14:paraId="4AC3C0CF" w14:textId="77777777" w:rsidR="00236BC8" w:rsidRPr="00236BC8" w:rsidRDefault="00236BC8" w:rsidP="00236BC8">
      <w:pPr>
        <w:rPr>
          <w:sz w:val="24"/>
          <w:szCs w:val="24"/>
        </w:rPr>
      </w:pPr>
    </w:p>
    <w:p w14:paraId="52C89A51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a) Using the "</w:t>
      </w:r>
      <w:proofErr w:type="spellStart"/>
      <w:r w:rsidRPr="00236BC8">
        <w:rPr>
          <w:sz w:val="24"/>
          <w:szCs w:val="24"/>
        </w:rPr>
        <w:t>hosts.conf</w:t>
      </w:r>
      <w:proofErr w:type="spellEnd"/>
      <w:r w:rsidRPr="00236BC8">
        <w:rPr>
          <w:sz w:val="24"/>
          <w:szCs w:val="24"/>
        </w:rPr>
        <w:t>" file</w:t>
      </w:r>
    </w:p>
    <w:p w14:paraId="74D4FC73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b) Using the Nagios web interface</w:t>
      </w:r>
    </w:p>
    <w:p w14:paraId="29E5BE9E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c) By editing the "</w:t>
      </w:r>
      <w:proofErr w:type="spellStart"/>
      <w:r w:rsidRPr="00236BC8">
        <w:rPr>
          <w:sz w:val="24"/>
          <w:szCs w:val="24"/>
        </w:rPr>
        <w:t>nagios.cfg</w:t>
      </w:r>
      <w:proofErr w:type="spellEnd"/>
      <w:r w:rsidRPr="00236BC8">
        <w:rPr>
          <w:sz w:val="24"/>
          <w:szCs w:val="24"/>
        </w:rPr>
        <w:t>" file</w:t>
      </w:r>
    </w:p>
    <w:p w14:paraId="6DCE6A2B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d) By running a Python script</w:t>
      </w:r>
    </w:p>
    <w:p w14:paraId="22CBEB5C" w14:textId="77777777" w:rsidR="00236BC8" w:rsidRPr="00236BC8" w:rsidRDefault="00236BC8" w:rsidP="00236BC8">
      <w:pPr>
        <w:rPr>
          <w:sz w:val="24"/>
          <w:szCs w:val="24"/>
        </w:rPr>
      </w:pPr>
    </w:p>
    <w:p w14:paraId="0410E618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Answer: b) Using the Nagios web interface</w:t>
      </w:r>
    </w:p>
    <w:p w14:paraId="1757C6A4" w14:textId="77777777" w:rsidR="00236BC8" w:rsidRPr="00236BC8" w:rsidRDefault="00236BC8" w:rsidP="00236BC8">
      <w:pPr>
        <w:rPr>
          <w:sz w:val="24"/>
          <w:szCs w:val="24"/>
        </w:rPr>
      </w:pPr>
    </w:p>
    <w:p w14:paraId="1D6C4398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Managing Services:</w:t>
      </w:r>
    </w:p>
    <w:p w14:paraId="5D69D2AB" w14:textId="77777777" w:rsidR="00236BC8" w:rsidRPr="00236BC8" w:rsidRDefault="00236BC8" w:rsidP="00236BC8">
      <w:pPr>
        <w:rPr>
          <w:sz w:val="24"/>
          <w:szCs w:val="24"/>
        </w:rPr>
      </w:pPr>
    </w:p>
    <w:p w14:paraId="3FC3C9A8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Question: What is a service dependency in Nagios?</w:t>
      </w:r>
    </w:p>
    <w:p w14:paraId="551BFC36" w14:textId="77777777" w:rsidR="00236BC8" w:rsidRPr="00236BC8" w:rsidRDefault="00236BC8" w:rsidP="00236BC8">
      <w:pPr>
        <w:rPr>
          <w:sz w:val="24"/>
          <w:szCs w:val="24"/>
        </w:rPr>
      </w:pPr>
    </w:p>
    <w:p w14:paraId="2DA776B7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a) A situation where one service relies on another to function correctly</w:t>
      </w:r>
    </w:p>
    <w:p w14:paraId="0C820ED2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b) A way to disable services temporarily</w:t>
      </w:r>
    </w:p>
    <w:p w14:paraId="747F3493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c) A configuration file for services</w:t>
      </w:r>
    </w:p>
    <w:p w14:paraId="4F10E4A3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d) A group of services with similar characteristics</w:t>
      </w:r>
    </w:p>
    <w:p w14:paraId="56201728" w14:textId="77777777" w:rsidR="00236BC8" w:rsidRPr="00236BC8" w:rsidRDefault="00236BC8" w:rsidP="00236BC8">
      <w:pPr>
        <w:rPr>
          <w:sz w:val="24"/>
          <w:szCs w:val="24"/>
        </w:rPr>
      </w:pPr>
    </w:p>
    <w:p w14:paraId="2825407C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Answer: a) A situation where one service relies on another to function correctly</w:t>
      </w:r>
    </w:p>
    <w:p w14:paraId="38279E8D" w14:textId="77777777" w:rsidR="00236BC8" w:rsidRPr="00236BC8" w:rsidRDefault="00236BC8" w:rsidP="00236BC8">
      <w:pPr>
        <w:rPr>
          <w:sz w:val="24"/>
          <w:szCs w:val="24"/>
        </w:rPr>
      </w:pPr>
    </w:p>
    <w:p w14:paraId="62FA6854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Question: In Nagios, how can you acknowledge a problem with a service?</w:t>
      </w:r>
    </w:p>
    <w:p w14:paraId="3B8147F1" w14:textId="77777777" w:rsidR="00236BC8" w:rsidRPr="00236BC8" w:rsidRDefault="00236BC8" w:rsidP="00236BC8">
      <w:pPr>
        <w:rPr>
          <w:sz w:val="24"/>
          <w:szCs w:val="24"/>
        </w:rPr>
      </w:pPr>
    </w:p>
    <w:p w14:paraId="69B1B1D4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a) By rebooting the server</w:t>
      </w:r>
    </w:p>
    <w:p w14:paraId="61000494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b) By editing the "</w:t>
      </w:r>
      <w:proofErr w:type="spellStart"/>
      <w:r w:rsidRPr="00236BC8">
        <w:rPr>
          <w:sz w:val="24"/>
          <w:szCs w:val="24"/>
        </w:rPr>
        <w:t>nagios.cfg</w:t>
      </w:r>
      <w:proofErr w:type="spellEnd"/>
      <w:r w:rsidRPr="00236BC8">
        <w:rPr>
          <w:sz w:val="24"/>
          <w:szCs w:val="24"/>
        </w:rPr>
        <w:t>" file</w:t>
      </w:r>
    </w:p>
    <w:p w14:paraId="58BC978D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c) Using the Nagios web interface</w:t>
      </w:r>
    </w:p>
    <w:p w14:paraId="560EEABE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d) By sending an email</w:t>
      </w:r>
    </w:p>
    <w:p w14:paraId="155051CB" w14:textId="77777777" w:rsidR="00236BC8" w:rsidRPr="00236BC8" w:rsidRDefault="00236BC8" w:rsidP="00236BC8">
      <w:pPr>
        <w:rPr>
          <w:sz w:val="24"/>
          <w:szCs w:val="24"/>
        </w:rPr>
      </w:pPr>
    </w:p>
    <w:p w14:paraId="455E9942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Answer: c) Using the Nagios web interface</w:t>
      </w:r>
    </w:p>
    <w:p w14:paraId="592A61E0" w14:textId="77777777" w:rsidR="00236BC8" w:rsidRPr="00236BC8" w:rsidRDefault="00236BC8" w:rsidP="00236BC8">
      <w:pPr>
        <w:rPr>
          <w:sz w:val="24"/>
          <w:szCs w:val="24"/>
        </w:rPr>
      </w:pPr>
    </w:p>
    <w:p w14:paraId="49F9B39A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Managing Downtimes:</w:t>
      </w:r>
    </w:p>
    <w:p w14:paraId="0B6C0400" w14:textId="77777777" w:rsidR="00236BC8" w:rsidRPr="00236BC8" w:rsidRDefault="00236BC8" w:rsidP="00236BC8">
      <w:pPr>
        <w:rPr>
          <w:sz w:val="24"/>
          <w:szCs w:val="24"/>
        </w:rPr>
      </w:pPr>
    </w:p>
    <w:p w14:paraId="49E21A70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Question: Why might you schedule downtime for a host or service in Nagios?</w:t>
      </w:r>
    </w:p>
    <w:p w14:paraId="021D1B80" w14:textId="77777777" w:rsidR="00236BC8" w:rsidRPr="00236BC8" w:rsidRDefault="00236BC8" w:rsidP="00236BC8">
      <w:pPr>
        <w:rPr>
          <w:sz w:val="24"/>
          <w:szCs w:val="24"/>
        </w:rPr>
      </w:pPr>
    </w:p>
    <w:p w14:paraId="31B4A4B0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a) To permanently disable it</w:t>
      </w:r>
    </w:p>
    <w:p w14:paraId="7A1ECDB3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b) To simulate a network outage</w:t>
      </w:r>
    </w:p>
    <w:p w14:paraId="0AC6541A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c) To perform maintenance without generating alerts</w:t>
      </w:r>
    </w:p>
    <w:p w14:paraId="75951786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d) To speed up the monitoring process</w:t>
      </w:r>
    </w:p>
    <w:p w14:paraId="73B464B7" w14:textId="77777777" w:rsidR="00236BC8" w:rsidRPr="00236BC8" w:rsidRDefault="00236BC8" w:rsidP="00236BC8">
      <w:pPr>
        <w:rPr>
          <w:sz w:val="24"/>
          <w:szCs w:val="24"/>
        </w:rPr>
      </w:pPr>
    </w:p>
    <w:p w14:paraId="6A88B631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Answer: c) To perform maintenance without generating alerts</w:t>
      </w:r>
    </w:p>
    <w:p w14:paraId="19C25D6E" w14:textId="77777777" w:rsidR="00236BC8" w:rsidRPr="00236BC8" w:rsidRDefault="00236BC8" w:rsidP="00236BC8">
      <w:pPr>
        <w:rPr>
          <w:sz w:val="24"/>
          <w:szCs w:val="24"/>
        </w:rPr>
      </w:pPr>
    </w:p>
    <w:p w14:paraId="50870074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Question: In Nagios, how do you schedule downtime for multiple hosts or services simultaneously?</w:t>
      </w:r>
    </w:p>
    <w:p w14:paraId="66294485" w14:textId="77777777" w:rsidR="00236BC8" w:rsidRPr="00236BC8" w:rsidRDefault="00236BC8" w:rsidP="00236BC8">
      <w:pPr>
        <w:rPr>
          <w:sz w:val="24"/>
          <w:szCs w:val="24"/>
        </w:rPr>
      </w:pPr>
    </w:p>
    <w:p w14:paraId="58368F1C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a) By editing the "</w:t>
      </w:r>
      <w:proofErr w:type="spellStart"/>
      <w:r w:rsidRPr="00236BC8">
        <w:rPr>
          <w:sz w:val="24"/>
          <w:szCs w:val="24"/>
        </w:rPr>
        <w:t>nagios.cfg</w:t>
      </w:r>
      <w:proofErr w:type="spellEnd"/>
      <w:r w:rsidRPr="00236BC8">
        <w:rPr>
          <w:sz w:val="24"/>
          <w:szCs w:val="24"/>
        </w:rPr>
        <w:t>" file</w:t>
      </w:r>
    </w:p>
    <w:p w14:paraId="401D1B7C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b) By using the command-line interface</w:t>
      </w:r>
    </w:p>
    <w:p w14:paraId="37B4369E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c) By sending an email</w:t>
      </w:r>
    </w:p>
    <w:p w14:paraId="17A02BAF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d) By rebooting the server</w:t>
      </w:r>
    </w:p>
    <w:p w14:paraId="76B89BB5" w14:textId="77777777" w:rsidR="00236BC8" w:rsidRPr="00236BC8" w:rsidRDefault="00236BC8" w:rsidP="00236BC8">
      <w:pPr>
        <w:rPr>
          <w:sz w:val="24"/>
          <w:szCs w:val="24"/>
        </w:rPr>
      </w:pPr>
    </w:p>
    <w:p w14:paraId="233A655E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Answer: b) By using the command-line interface</w:t>
      </w:r>
    </w:p>
    <w:p w14:paraId="124F8F4F" w14:textId="77777777" w:rsidR="00236BC8" w:rsidRPr="00236BC8" w:rsidRDefault="00236BC8" w:rsidP="00236BC8">
      <w:pPr>
        <w:rPr>
          <w:sz w:val="24"/>
          <w:szCs w:val="24"/>
        </w:rPr>
      </w:pPr>
    </w:p>
    <w:p w14:paraId="11397A1B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Managing Comments:</w:t>
      </w:r>
    </w:p>
    <w:p w14:paraId="650E1E52" w14:textId="77777777" w:rsidR="00236BC8" w:rsidRPr="00236BC8" w:rsidRDefault="00236BC8" w:rsidP="00236BC8">
      <w:pPr>
        <w:rPr>
          <w:sz w:val="24"/>
          <w:szCs w:val="24"/>
        </w:rPr>
      </w:pPr>
    </w:p>
    <w:p w14:paraId="69AE18B0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Question: In Nagios, what is the purpose of adding comments to hosts and services?</w:t>
      </w:r>
    </w:p>
    <w:p w14:paraId="56F5FD2A" w14:textId="77777777" w:rsidR="00236BC8" w:rsidRPr="00236BC8" w:rsidRDefault="00236BC8" w:rsidP="00236BC8">
      <w:pPr>
        <w:rPr>
          <w:sz w:val="24"/>
          <w:szCs w:val="24"/>
        </w:rPr>
      </w:pPr>
    </w:p>
    <w:p w14:paraId="35FE1D4F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a) To disable them temporarily</w:t>
      </w:r>
    </w:p>
    <w:p w14:paraId="70B72C80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lastRenderedPageBreak/>
        <w:t>b) To improve code readability</w:t>
      </w:r>
    </w:p>
    <w:p w14:paraId="3E330B4F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c) To provide additional information or context</w:t>
      </w:r>
    </w:p>
    <w:p w14:paraId="4745A340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d) To create new monitoring commands</w:t>
      </w:r>
    </w:p>
    <w:p w14:paraId="5594A803" w14:textId="77777777" w:rsidR="00236BC8" w:rsidRPr="00236BC8" w:rsidRDefault="00236BC8" w:rsidP="00236BC8">
      <w:pPr>
        <w:rPr>
          <w:sz w:val="24"/>
          <w:szCs w:val="24"/>
        </w:rPr>
      </w:pPr>
    </w:p>
    <w:p w14:paraId="42FE6C28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Answer: c) To provide additional information or context</w:t>
      </w:r>
    </w:p>
    <w:p w14:paraId="3588180B" w14:textId="77777777" w:rsidR="00236BC8" w:rsidRPr="00236BC8" w:rsidRDefault="00236BC8" w:rsidP="00236BC8">
      <w:pPr>
        <w:rPr>
          <w:sz w:val="24"/>
          <w:szCs w:val="24"/>
        </w:rPr>
      </w:pPr>
    </w:p>
    <w:p w14:paraId="410F2BD9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Question: How can you add a comment to a host or service in the Nagios web interface?</w:t>
      </w:r>
    </w:p>
    <w:p w14:paraId="7E11F31A" w14:textId="77777777" w:rsidR="00236BC8" w:rsidRPr="00236BC8" w:rsidRDefault="00236BC8" w:rsidP="00236BC8">
      <w:pPr>
        <w:rPr>
          <w:sz w:val="24"/>
          <w:szCs w:val="24"/>
        </w:rPr>
      </w:pPr>
    </w:p>
    <w:p w14:paraId="11A83365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a) By running a PHP script</w:t>
      </w:r>
    </w:p>
    <w:p w14:paraId="7CC86269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b) By using a text editor</w:t>
      </w:r>
    </w:p>
    <w:p w14:paraId="2E74433E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c) By clicking the "Add Comment" button</w:t>
      </w:r>
    </w:p>
    <w:p w14:paraId="3D4466FC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d) By editing the "</w:t>
      </w:r>
      <w:proofErr w:type="spellStart"/>
      <w:r w:rsidRPr="00236BC8">
        <w:rPr>
          <w:sz w:val="24"/>
          <w:szCs w:val="24"/>
        </w:rPr>
        <w:t>nagios.cfg</w:t>
      </w:r>
      <w:proofErr w:type="spellEnd"/>
      <w:r w:rsidRPr="00236BC8">
        <w:rPr>
          <w:sz w:val="24"/>
          <w:szCs w:val="24"/>
        </w:rPr>
        <w:t>" file</w:t>
      </w:r>
    </w:p>
    <w:p w14:paraId="042F93A3" w14:textId="77777777" w:rsidR="00236BC8" w:rsidRPr="00236BC8" w:rsidRDefault="00236BC8" w:rsidP="00236BC8">
      <w:pPr>
        <w:rPr>
          <w:sz w:val="24"/>
          <w:szCs w:val="24"/>
        </w:rPr>
      </w:pPr>
    </w:p>
    <w:p w14:paraId="303F8FA2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Answer: c) By clicking the "Add Comment" button</w:t>
      </w:r>
    </w:p>
    <w:p w14:paraId="11761544" w14:textId="77777777" w:rsidR="00236BC8" w:rsidRPr="00236BC8" w:rsidRDefault="00236BC8" w:rsidP="00236BC8">
      <w:pPr>
        <w:rPr>
          <w:sz w:val="24"/>
          <w:szCs w:val="24"/>
        </w:rPr>
      </w:pPr>
    </w:p>
    <w:p w14:paraId="7A1A9C41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Nagios Information:</w:t>
      </w:r>
    </w:p>
    <w:p w14:paraId="69E95F8C" w14:textId="77777777" w:rsidR="00236BC8" w:rsidRPr="00236BC8" w:rsidRDefault="00236BC8" w:rsidP="00236BC8">
      <w:pPr>
        <w:rPr>
          <w:sz w:val="24"/>
          <w:szCs w:val="24"/>
        </w:rPr>
      </w:pPr>
    </w:p>
    <w:p w14:paraId="39037A77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Question: In Nagios, what is the purpose of the status.dat file?</w:t>
      </w:r>
    </w:p>
    <w:p w14:paraId="557E03B1" w14:textId="77777777" w:rsidR="00236BC8" w:rsidRPr="00236BC8" w:rsidRDefault="00236BC8" w:rsidP="00236BC8">
      <w:pPr>
        <w:rPr>
          <w:sz w:val="24"/>
          <w:szCs w:val="24"/>
        </w:rPr>
      </w:pPr>
    </w:p>
    <w:p w14:paraId="5E607CAF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a) To store user account information</w:t>
      </w:r>
    </w:p>
    <w:p w14:paraId="369C282E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b) To store historical status information about hosts and services</w:t>
      </w:r>
    </w:p>
    <w:p w14:paraId="1FBE480D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c) To store PHP scripts for the web interface</w:t>
      </w:r>
    </w:p>
    <w:p w14:paraId="61DEDE4E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d) To store database credentials</w:t>
      </w:r>
    </w:p>
    <w:p w14:paraId="3E035065" w14:textId="77777777" w:rsidR="00236BC8" w:rsidRPr="00236BC8" w:rsidRDefault="00236BC8" w:rsidP="00236BC8">
      <w:pPr>
        <w:rPr>
          <w:sz w:val="24"/>
          <w:szCs w:val="24"/>
        </w:rPr>
      </w:pPr>
    </w:p>
    <w:p w14:paraId="20300869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Answer: b) To store historical status information about hosts and services</w:t>
      </w:r>
    </w:p>
    <w:p w14:paraId="6DBF7630" w14:textId="77777777" w:rsidR="00236BC8" w:rsidRPr="00236BC8" w:rsidRDefault="00236BC8" w:rsidP="00236BC8">
      <w:pPr>
        <w:rPr>
          <w:sz w:val="24"/>
          <w:szCs w:val="24"/>
        </w:rPr>
      </w:pPr>
    </w:p>
    <w:p w14:paraId="65260BAB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lastRenderedPageBreak/>
        <w:t>Question: How can you view detailed information about the current status of hosts and services in Nagios?</w:t>
      </w:r>
    </w:p>
    <w:p w14:paraId="7F9A7F40" w14:textId="77777777" w:rsidR="00236BC8" w:rsidRPr="00236BC8" w:rsidRDefault="00236BC8" w:rsidP="00236BC8">
      <w:pPr>
        <w:rPr>
          <w:sz w:val="24"/>
          <w:szCs w:val="24"/>
        </w:rPr>
      </w:pPr>
    </w:p>
    <w:p w14:paraId="6510BC2C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a) By editing the "</w:t>
      </w:r>
      <w:proofErr w:type="spellStart"/>
      <w:r w:rsidRPr="00236BC8">
        <w:rPr>
          <w:sz w:val="24"/>
          <w:szCs w:val="24"/>
        </w:rPr>
        <w:t>nagios.cfg</w:t>
      </w:r>
      <w:proofErr w:type="spellEnd"/>
      <w:r w:rsidRPr="00236BC8">
        <w:rPr>
          <w:sz w:val="24"/>
          <w:szCs w:val="24"/>
        </w:rPr>
        <w:t>" file</w:t>
      </w:r>
    </w:p>
    <w:p w14:paraId="4E0FE2FD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b) By running a Python script</w:t>
      </w:r>
    </w:p>
    <w:p w14:paraId="5283D92E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c) By using the Nagios web interface</w:t>
      </w:r>
    </w:p>
    <w:p w14:paraId="272F8850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d) By sending an email</w:t>
      </w:r>
    </w:p>
    <w:p w14:paraId="658D2D4B" w14:textId="77777777" w:rsidR="00236BC8" w:rsidRPr="00236BC8" w:rsidRDefault="00236BC8" w:rsidP="00236BC8">
      <w:pPr>
        <w:rPr>
          <w:sz w:val="24"/>
          <w:szCs w:val="24"/>
        </w:rPr>
      </w:pPr>
    </w:p>
    <w:p w14:paraId="740F73FB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Answer: c) By using the Nagios web interface</w:t>
      </w:r>
    </w:p>
    <w:p w14:paraId="0FE146F1" w14:textId="77777777" w:rsidR="00236BC8" w:rsidRPr="00236BC8" w:rsidRDefault="00236BC8" w:rsidP="00236BC8">
      <w:pPr>
        <w:rPr>
          <w:sz w:val="24"/>
          <w:szCs w:val="24"/>
        </w:rPr>
      </w:pPr>
    </w:p>
    <w:p w14:paraId="506B4E9C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Learning Command-Line Interfaces:</w:t>
      </w:r>
    </w:p>
    <w:p w14:paraId="3FB3A651" w14:textId="77777777" w:rsidR="00236BC8" w:rsidRPr="00236BC8" w:rsidRDefault="00236BC8" w:rsidP="00236BC8">
      <w:pPr>
        <w:rPr>
          <w:sz w:val="24"/>
          <w:szCs w:val="24"/>
        </w:rPr>
      </w:pPr>
    </w:p>
    <w:p w14:paraId="6A003DA0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Question: Which command is commonly used to start, stop, or restart the Nagios service from the command line?</w:t>
      </w:r>
    </w:p>
    <w:p w14:paraId="264918EA" w14:textId="77777777" w:rsidR="00236BC8" w:rsidRPr="00236BC8" w:rsidRDefault="00236BC8" w:rsidP="00236BC8">
      <w:pPr>
        <w:rPr>
          <w:sz w:val="24"/>
          <w:szCs w:val="24"/>
        </w:rPr>
      </w:pPr>
    </w:p>
    <w:p w14:paraId="5D4D912A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a) start-</w:t>
      </w:r>
      <w:proofErr w:type="spellStart"/>
      <w:r w:rsidRPr="00236BC8">
        <w:rPr>
          <w:sz w:val="24"/>
          <w:szCs w:val="24"/>
        </w:rPr>
        <w:t>nagios</w:t>
      </w:r>
      <w:proofErr w:type="spellEnd"/>
    </w:p>
    <w:p w14:paraId="03C6CF07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 xml:space="preserve">b) </w:t>
      </w:r>
      <w:proofErr w:type="spellStart"/>
      <w:r w:rsidRPr="00236BC8">
        <w:rPr>
          <w:sz w:val="24"/>
          <w:szCs w:val="24"/>
        </w:rPr>
        <w:t>nagios</w:t>
      </w:r>
      <w:proofErr w:type="spellEnd"/>
      <w:r w:rsidRPr="00236BC8">
        <w:rPr>
          <w:sz w:val="24"/>
          <w:szCs w:val="24"/>
        </w:rPr>
        <w:t>-restart</w:t>
      </w:r>
    </w:p>
    <w:p w14:paraId="7D01000E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 xml:space="preserve">c) </w:t>
      </w:r>
      <w:proofErr w:type="spellStart"/>
      <w:r w:rsidRPr="00236BC8">
        <w:rPr>
          <w:sz w:val="24"/>
          <w:szCs w:val="24"/>
        </w:rPr>
        <w:t>systemctl</w:t>
      </w:r>
      <w:proofErr w:type="spellEnd"/>
    </w:p>
    <w:p w14:paraId="2A6C01FD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d) run-</w:t>
      </w:r>
      <w:proofErr w:type="spellStart"/>
      <w:r w:rsidRPr="00236BC8">
        <w:rPr>
          <w:sz w:val="24"/>
          <w:szCs w:val="24"/>
        </w:rPr>
        <w:t>nagios</w:t>
      </w:r>
      <w:proofErr w:type="spellEnd"/>
    </w:p>
    <w:p w14:paraId="0C9505C7" w14:textId="77777777" w:rsidR="00236BC8" w:rsidRPr="00236BC8" w:rsidRDefault="00236BC8" w:rsidP="00236BC8">
      <w:pPr>
        <w:rPr>
          <w:sz w:val="24"/>
          <w:szCs w:val="24"/>
        </w:rPr>
      </w:pPr>
    </w:p>
    <w:p w14:paraId="4C0B65FB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 xml:space="preserve">Answer: c) </w:t>
      </w:r>
      <w:proofErr w:type="spellStart"/>
      <w:r w:rsidRPr="00236BC8">
        <w:rPr>
          <w:sz w:val="24"/>
          <w:szCs w:val="24"/>
        </w:rPr>
        <w:t>systemctl</w:t>
      </w:r>
      <w:proofErr w:type="spellEnd"/>
    </w:p>
    <w:p w14:paraId="6C541AFC" w14:textId="77777777" w:rsidR="00236BC8" w:rsidRPr="00236BC8" w:rsidRDefault="00236BC8" w:rsidP="00236BC8">
      <w:pPr>
        <w:rPr>
          <w:sz w:val="24"/>
          <w:szCs w:val="24"/>
        </w:rPr>
      </w:pPr>
    </w:p>
    <w:p w14:paraId="719C165A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Deploying a Simple Web Application on a Server:</w:t>
      </w:r>
    </w:p>
    <w:p w14:paraId="0C126E9D" w14:textId="77777777" w:rsidR="00236BC8" w:rsidRPr="00236BC8" w:rsidRDefault="00236BC8" w:rsidP="00236BC8">
      <w:pPr>
        <w:rPr>
          <w:sz w:val="24"/>
          <w:szCs w:val="24"/>
        </w:rPr>
      </w:pPr>
    </w:p>
    <w:p w14:paraId="3A2A3083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Question: What is the purpose of deploying a web application on a server?</w:t>
      </w:r>
    </w:p>
    <w:p w14:paraId="7F93E342" w14:textId="77777777" w:rsidR="00236BC8" w:rsidRPr="00236BC8" w:rsidRDefault="00236BC8" w:rsidP="00236BC8">
      <w:pPr>
        <w:rPr>
          <w:sz w:val="24"/>
          <w:szCs w:val="24"/>
        </w:rPr>
      </w:pPr>
    </w:p>
    <w:p w14:paraId="67825ABA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a) To monitor web applications using Nagios</w:t>
      </w:r>
    </w:p>
    <w:p w14:paraId="0EDF863D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b) To improve server performance</w:t>
      </w:r>
    </w:p>
    <w:p w14:paraId="302D7E85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lastRenderedPageBreak/>
        <w:t>c) To write code for Nagios plugins</w:t>
      </w:r>
    </w:p>
    <w:p w14:paraId="5C5B7C2C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d) To test network connectivity</w:t>
      </w:r>
    </w:p>
    <w:p w14:paraId="3CB7853E" w14:textId="77777777" w:rsidR="00236BC8" w:rsidRPr="00236BC8" w:rsidRDefault="00236BC8" w:rsidP="00236BC8">
      <w:pPr>
        <w:rPr>
          <w:sz w:val="24"/>
          <w:szCs w:val="24"/>
        </w:rPr>
      </w:pPr>
    </w:p>
    <w:p w14:paraId="677F6C85" w14:textId="77777777" w:rsidR="00236BC8" w:rsidRPr="00236BC8" w:rsidRDefault="00236BC8" w:rsidP="00236BC8">
      <w:pPr>
        <w:rPr>
          <w:sz w:val="24"/>
          <w:szCs w:val="24"/>
        </w:rPr>
      </w:pPr>
      <w:r w:rsidRPr="00236BC8">
        <w:rPr>
          <w:sz w:val="24"/>
          <w:szCs w:val="24"/>
        </w:rPr>
        <w:t>Answer: a) To monitor web applications using Nagios</w:t>
      </w:r>
    </w:p>
    <w:p w14:paraId="1E7311B8" w14:textId="77777777" w:rsidR="00236BC8" w:rsidRDefault="00236BC8" w:rsidP="001D3FFD"/>
    <w:p w14:paraId="3F7B8CCC" w14:textId="77777777" w:rsidR="00F818F8" w:rsidRDefault="00F818F8" w:rsidP="001D3FFD"/>
    <w:p w14:paraId="01D5367F" w14:textId="77777777" w:rsidR="00F818F8" w:rsidRDefault="00F818F8" w:rsidP="001D3FFD"/>
    <w:p w14:paraId="6B984514" w14:textId="77777777" w:rsidR="00F818F8" w:rsidRDefault="00F818F8" w:rsidP="001D3FFD"/>
    <w:p w14:paraId="4B9F1125" w14:textId="77777777" w:rsidR="00F818F8" w:rsidRDefault="00F818F8" w:rsidP="001D3FFD"/>
    <w:p w14:paraId="3061932E" w14:textId="77777777" w:rsidR="00F818F8" w:rsidRDefault="00F818F8" w:rsidP="001D3FFD"/>
    <w:p w14:paraId="2A582447" w14:textId="77777777" w:rsidR="00F818F8" w:rsidRDefault="00F818F8" w:rsidP="001D3FFD"/>
    <w:p w14:paraId="12748619" w14:textId="77777777" w:rsidR="00F818F8" w:rsidRDefault="00F818F8" w:rsidP="001D3FFD"/>
    <w:p w14:paraId="1B491971" w14:textId="77777777" w:rsidR="00F818F8" w:rsidRDefault="00F818F8" w:rsidP="001D3FFD"/>
    <w:p w14:paraId="5E61CBE8" w14:textId="77777777" w:rsidR="00F818F8" w:rsidRDefault="00F818F8" w:rsidP="001D3FFD"/>
    <w:p w14:paraId="68D86489" w14:textId="77777777" w:rsidR="00F818F8" w:rsidRDefault="00F818F8" w:rsidP="001D3FFD"/>
    <w:p w14:paraId="5095D321" w14:textId="77777777" w:rsidR="00F818F8" w:rsidRDefault="00F818F8" w:rsidP="001D3FFD"/>
    <w:p w14:paraId="1ED18064" w14:textId="77777777" w:rsidR="00F818F8" w:rsidRDefault="00F818F8" w:rsidP="001D3FFD"/>
    <w:p w14:paraId="66374947" w14:textId="77777777" w:rsidR="00F818F8" w:rsidRDefault="00F818F8" w:rsidP="001D3FFD"/>
    <w:p w14:paraId="72031789" w14:textId="77777777" w:rsidR="00F818F8" w:rsidRDefault="00F818F8" w:rsidP="001D3FFD"/>
    <w:p w14:paraId="7BAACE70" w14:textId="77777777" w:rsidR="00F818F8" w:rsidRDefault="00F818F8" w:rsidP="001D3FFD"/>
    <w:p w14:paraId="62BE9FA3" w14:textId="77777777" w:rsidR="00F818F8" w:rsidRDefault="00F818F8" w:rsidP="001D3FFD"/>
    <w:p w14:paraId="45FF2148" w14:textId="77777777" w:rsidR="00F818F8" w:rsidRDefault="00F818F8" w:rsidP="001D3FFD"/>
    <w:p w14:paraId="67ACA4AA" w14:textId="77777777" w:rsidR="00F818F8" w:rsidRDefault="00F818F8" w:rsidP="001D3FFD"/>
    <w:p w14:paraId="653601F8" w14:textId="77777777" w:rsidR="00F818F8" w:rsidRDefault="00F818F8" w:rsidP="001D3FFD"/>
    <w:p w14:paraId="63F67CBB" w14:textId="77777777" w:rsidR="00F818F8" w:rsidRDefault="00F818F8" w:rsidP="001D3FFD"/>
    <w:p w14:paraId="021BF285" w14:textId="77777777" w:rsidR="00F818F8" w:rsidRDefault="00F818F8" w:rsidP="001D3FFD"/>
    <w:p w14:paraId="053390F7" w14:textId="77777777" w:rsidR="00F818F8" w:rsidRDefault="00F818F8" w:rsidP="001D3FFD"/>
    <w:p w14:paraId="264D1380" w14:textId="77777777" w:rsidR="00F818F8" w:rsidRDefault="00F818F8" w:rsidP="001D3FFD"/>
    <w:p w14:paraId="75F1CFB5" w14:textId="77777777" w:rsidR="00F818F8" w:rsidRDefault="00F818F8" w:rsidP="00F818F8">
      <w:pPr>
        <w:jc w:val="center"/>
        <w:rPr>
          <w:b/>
          <w:bCs/>
          <w:sz w:val="24"/>
          <w:szCs w:val="24"/>
          <w:u w:val="single"/>
        </w:rPr>
      </w:pPr>
      <w:r w:rsidRPr="00F818F8">
        <w:rPr>
          <w:b/>
          <w:bCs/>
          <w:sz w:val="24"/>
          <w:szCs w:val="24"/>
          <w:u w:val="single"/>
        </w:rPr>
        <w:lastRenderedPageBreak/>
        <w:t>Unit 5</w:t>
      </w:r>
    </w:p>
    <w:p w14:paraId="58BA48E1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Introduction to Ansible and Configuration Management:</w:t>
      </w:r>
    </w:p>
    <w:p w14:paraId="7D8AB42E" w14:textId="77777777" w:rsidR="00F818F8" w:rsidRPr="00F818F8" w:rsidRDefault="00F818F8" w:rsidP="00F818F8">
      <w:pPr>
        <w:rPr>
          <w:sz w:val="24"/>
          <w:szCs w:val="24"/>
        </w:rPr>
      </w:pPr>
    </w:p>
    <w:p w14:paraId="4D2F3DC0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Question: What is Ansible primarily used for in IT infrastructure?</w:t>
      </w:r>
    </w:p>
    <w:p w14:paraId="2860BE1A" w14:textId="77777777" w:rsidR="00F818F8" w:rsidRPr="00F818F8" w:rsidRDefault="00F818F8" w:rsidP="00F818F8">
      <w:pPr>
        <w:rPr>
          <w:sz w:val="24"/>
          <w:szCs w:val="24"/>
        </w:rPr>
      </w:pPr>
    </w:p>
    <w:p w14:paraId="2269ACA3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) Network routing</w:t>
      </w:r>
    </w:p>
    <w:p w14:paraId="4B109DBD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b) System monitoring</w:t>
      </w:r>
    </w:p>
    <w:p w14:paraId="57804229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c) Configuration management</w:t>
      </w:r>
    </w:p>
    <w:p w14:paraId="6E770B50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d) Web development</w:t>
      </w:r>
    </w:p>
    <w:p w14:paraId="67F9F5E5" w14:textId="77777777" w:rsidR="00F818F8" w:rsidRPr="00F818F8" w:rsidRDefault="00F818F8" w:rsidP="00F818F8">
      <w:pPr>
        <w:rPr>
          <w:sz w:val="24"/>
          <w:szCs w:val="24"/>
        </w:rPr>
      </w:pPr>
    </w:p>
    <w:p w14:paraId="7B5B3984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nswer: c) Configuration management</w:t>
      </w:r>
    </w:p>
    <w:p w14:paraId="75BA694C" w14:textId="77777777" w:rsidR="00F818F8" w:rsidRPr="00F818F8" w:rsidRDefault="00F818F8" w:rsidP="00F818F8">
      <w:pPr>
        <w:rPr>
          <w:sz w:val="24"/>
          <w:szCs w:val="24"/>
        </w:rPr>
      </w:pPr>
    </w:p>
    <w:p w14:paraId="0B667BA1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Question: What is the primary goal of configuration management in IT?</w:t>
      </w:r>
    </w:p>
    <w:p w14:paraId="75A17C11" w14:textId="77777777" w:rsidR="00F818F8" w:rsidRPr="00F818F8" w:rsidRDefault="00F818F8" w:rsidP="00F818F8">
      <w:pPr>
        <w:rPr>
          <w:sz w:val="24"/>
          <w:szCs w:val="24"/>
        </w:rPr>
      </w:pPr>
    </w:p>
    <w:p w14:paraId="4F219B4D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) To maximize energy efficiency</w:t>
      </w:r>
    </w:p>
    <w:p w14:paraId="574FAE04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b) To automate repetitive tasks and maintain system consistency</w:t>
      </w:r>
    </w:p>
    <w:p w14:paraId="26D3AF83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c) To build complex web applications</w:t>
      </w:r>
    </w:p>
    <w:p w14:paraId="22010930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d) To improve network latency</w:t>
      </w:r>
    </w:p>
    <w:p w14:paraId="1CCA2CB0" w14:textId="77777777" w:rsidR="00F818F8" w:rsidRPr="00F818F8" w:rsidRDefault="00F818F8" w:rsidP="00F818F8">
      <w:pPr>
        <w:rPr>
          <w:sz w:val="24"/>
          <w:szCs w:val="24"/>
        </w:rPr>
      </w:pPr>
    </w:p>
    <w:p w14:paraId="132122E6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nswer: b) To automate repetitive tasks and maintain system consistency</w:t>
      </w:r>
    </w:p>
    <w:p w14:paraId="7944858D" w14:textId="77777777" w:rsidR="00F818F8" w:rsidRPr="00F818F8" w:rsidRDefault="00F818F8" w:rsidP="00F818F8">
      <w:pPr>
        <w:rPr>
          <w:sz w:val="24"/>
          <w:szCs w:val="24"/>
        </w:rPr>
      </w:pPr>
    </w:p>
    <w:p w14:paraId="54C474AC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How Ansible Works:</w:t>
      </w:r>
    </w:p>
    <w:p w14:paraId="0FBCCD78" w14:textId="77777777" w:rsidR="00F818F8" w:rsidRPr="00F818F8" w:rsidRDefault="00F818F8" w:rsidP="00F818F8">
      <w:pPr>
        <w:rPr>
          <w:sz w:val="24"/>
          <w:szCs w:val="24"/>
        </w:rPr>
      </w:pPr>
    </w:p>
    <w:p w14:paraId="5923260C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Question: In Ansible, what is a "playbook"?</w:t>
      </w:r>
    </w:p>
    <w:p w14:paraId="34776FB4" w14:textId="77777777" w:rsidR="00F818F8" w:rsidRPr="00F818F8" w:rsidRDefault="00F818F8" w:rsidP="00F818F8">
      <w:pPr>
        <w:rPr>
          <w:sz w:val="24"/>
          <w:szCs w:val="24"/>
        </w:rPr>
      </w:pPr>
    </w:p>
    <w:p w14:paraId="650521F5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) A book of Shakespearean plays</w:t>
      </w:r>
    </w:p>
    <w:p w14:paraId="10F49E7B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b) A list of registered Ansible users</w:t>
      </w:r>
    </w:p>
    <w:p w14:paraId="13708C6F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lastRenderedPageBreak/>
        <w:t>c) A YAML file that defines automation tasks</w:t>
      </w:r>
    </w:p>
    <w:p w14:paraId="5FC83731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d) A list of web servers</w:t>
      </w:r>
    </w:p>
    <w:p w14:paraId="1EFA4DD6" w14:textId="77777777" w:rsidR="00F818F8" w:rsidRPr="00F818F8" w:rsidRDefault="00F818F8" w:rsidP="00F818F8">
      <w:pPr>
        <w:rPr>
          <w:sz w:val="24"/>
          <w:szCs w:val="24"/>
        </w:rPr>
      </w:pPr>
    </w:p>
    <w:p w14:paraId="0388C7F6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nswer: c) A YAML file that defines automation tasks</w:t>
      </w:r>
    </w:p>
    <w:p w14:paraId="316BEB34" w14:textId="77777777" w:rsidR="00F818F8" w:rsidRPr="00F818F8" w:rsidRDefault="00F818F8" w:rsidP="00F818F8">
      <w:pPr>
        <w:rPr>
          <w:sz w:val="24"/>
          <w:szCs w:val="24"/>
        </w:rPr>
      </w:pPr>
    </w:p>
    <w:p w14:paraId="142B04A2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Question: What is the primary method Ansible uses to communicate with target hosts?</w:t>
      </w:r>
    </w:p>
    <w:p w14:paraId="515D6D0E" w14:textId="77777777" w:rsidR="00F818F8" w:rsidRPr="00F818F8" w:rsidRDefault="00F818F8" w:rsidP="00F818F8">
      <w:pPr>
        <w:rPr>
          <w:sz w:val="24"/>
          <w:szCs w:val="24"/>
        </w:rPr>
      </w:pPr>
    </w:p>
    <w:p w14:paraId="082D8064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) SSH</w:t>
      </w:r>
    </w:p>
    <w:p w14:paraId="54A328AF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b) HTTP</w:t>
      </w:r>
    </w:p>
    <w:p w14:paraId="125CAFCC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c) FTP</w:t>
      </w:r>
    </w:p>
    <w:p w14:paraId="08D0E002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d) Telnet</w:t>
      </w:r>
    </w:p>
    <w:p w14:paraId="502E575C" w14:textId="77777777" w:rsidR="00F818F8" w:rsidRPr="00F818F8" w:rsidRDefault="00F818F8" w:rsidP="00F818F8">
      <w:pPr>
        <w:rPr>
          <w:sz w:val="24"/>
          <w:szCs w:val="24"/>
        </w:rPr>
      </w:pPr>
    </w:p>
    <w:p w14:paraId="1CDA4BD3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nswer: a) SSH</w:t>
      </w:r>
    </w:p>
    <w:p w14:paraId="7D9BAA9A" w14:textId="77777777" w:rsidR="00F818F8" w:rsidRPr="00F818F8" w:rsidRDefault="00F818F8" w:rsidP="00F818F8">
      <w:pPr>
        <w:rPr>
          <w:sz w:val="24"/>
          <w:szCs w:val="24"/>
        </w:rPr>
      </w:pPr>
    </w:p>
    <w:p w14:paraId="57ECC4B0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Modern Infrastructure Management:</w:t>
      </w:r>
    </w:p>
    <w:p w14:paraId="31427FC3" w14:textId="77777777" w:rsidR="00F818F8" w:rsidRPr="00F818F8" w:rsidRDefault="00F818F8" w:rsidP="00F818F8">
      <w:pPr>
        <w:rPr>
          <w:sz w:val="24"/>
          <w:szCs w:val="24"/>
        </w:rPr>
      </w:pPr>
    </w:p>
    <w:p w14:paraId="5F2C1DED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Question: What does "Infrastructure as Code" (</w:t>
      </w:r>
      <w:proofErr w:type="spellStart"/>
      <w:r w:rsidRPr="00F818F8">
        <w:rPr>
          <w:sz w:val="24"/>
          <w:szCs w:val="24"/>
        </w:rPr>
        <w:t>IaC</w:t>
      </w:r>
      <w:proofErr w:type="spellEnd"/>
      <w:r w:rsidRPr="00F818F8">
        <w:rPr>
          <w:sz w:val="24"/>
          <w:szCs w:val="24"/>
        </w:rPr>
        <w:t>) refer to?</w:t>
      </w:r>
    </w:p>
    <w:p w14:paraId="3A84EEE1" w14:textId="77777777" w:rsidR="00F818F8" w:rsidRPr="00F818F8" w:rsidRDefault="00F818F8" w:rsidP="00F818F8">
      <w:pPr>
        <w:rPr>
          <w:sz w:val="24"/>
          <w:szCs w:val="24"/>
        </w:rPr>
      </w:pPr>
    </w:p>
    <w:p w14:paraId="18CD0927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) The practice of manually configuring servers</w:t>
      </w:r>
    </w:p>
    <w:p w14:paraId="0CE4E7BA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b) Treating infrastructure configuration like software code</w:t>
      </w:r>
    </w:p>
    <w:p w14:paraId="449A73C8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c) The use of physical hardware for all infrastructure</w:t>
      </w:r>
    </w:p>
    <w:p w14:paraId="745895BF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d) Using configuration files to manage network routers</w:t>
      </w:r>
    </w:p>
    <w:p w14:paraId="0575B547" w14:textId="77777777" w:rsidR="00F818F8" w:rsidRPr="00F818F8" w:rsidRDefault="00F818F8" w:rsidP="00F818F8">
      <w:pPr>
        <w:rPr>
          <w:sz w:val="24"/>
          <w:szCs w:val="24"/>
        </w:rPr>
      </w:pPr>
    </w:p>
    <w:p w14:paraId="0FB8260F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nswer: b) Treating infrastructure configuration like software code</w:t>
      </w:r>
    </w:p>
    <w:p w14:paraId="2698C8F2" w14:textId="77777777" w:rsidR="00F818F8" w:rsidRPr="00F818F8" w:rsidRDefault="00F818F8" w:rsidP="00F818F8">
      <w:pPr>
        <w:rPr>
          <w:sz w:val="24"/>
          <w:szCs w:val="24"/>
        </w:rPr>
      </w:pPr>
    </w:p>
    <w:p w14:paraId="4E61A7EE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nsible and RedHat:</w:t>
      </w:r>
    </w:p>
    <w:p w14:paraId="13744243" w14:textId="77777777" w:rsidR="00F818F8" w:rsidRPr="00F818F8" w:rsidRDefault="00F818F8" w:rsidP="00F818F8">
      <w:pPr>
        <w:rPr>
          <w:sz w:val="24"/>
          <w:szCs w:val="24"/>
        </w:rPr>
      </w:pPr>
    </w:p>
    <w:p w14:paraId="6E1EADEC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lastRenderedPageBreak/>
        <w:t>Question: Who is the primary sponsor and maintainer of Ansible?</w:t>
      </w:r>
    </w:p>
    <w:p w14:paraId="2A032FAC" w14:textId="77777777" w:rsidR="00F818F8" w:rsidRPr="00F818F8" w:rsidRDefault="00F818F8" w:rsidP="00F818F8">
      <w:pPr>
        <w:rPr>
          <w:sz w:val="24"/>
          <w:szCs w:val="24"/>
        </w:rPr>
      </w:pPr>
    </w:p>
    <w:p w14:paraId="5748938D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) Microsoft</w:t>
      </w:r>
    </w:p>
    <w:p w14:paraId="16517FA9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b) Amazon Web Services (AWS)</w:t>
      </w:r>
    </w:p>
    <w:p w14:paraId="4F9B3E66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c) Red Hat</w:t>
      </w:r>
    </w:p>
    <w:p w14:paraId="11B5BE40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d) Google</w:t>
      </w:r>
    </w:p>
    <w:p w14:paraId="04506602" w14:textId="77777777" w:rsidR="00F818F8" w:rsidRPr="00F818F8" w:rsidRDefault="00F818F8" w:rsidP="00F818F8">
      <w:pPr>
        <w:rPr>
          <w:sz w:val="24"/>
          <w:szCs w:val="24"/>
        </w:rPr>
      </w:pPr>
    </w:p>
    <w:p w14:paraId="1B661C84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nswer: c) Red Hat</w:t>
      </w:r>
    </w:p>
    <w:p w14:paraId="3760B9DD" w14:textId="77777777" w:rsidR="00F818F8" w:rsidRPr="00F818F8" w:rsidRDefault="00F818F8" w:rsidP="00F818F8">
      <w:pPr>
        <w:rPr>
          <w:sz w:val="24"/>
          <w:szCs w:val="24"/>
        </w:rPr>
      </w:pPr>
    </w:p>
    <w:p w14:paraId="14C718D2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rchitecture of Ansible:</w:t>
      </w:r>
    </w:p>
    <w:p w14:paraId="350FF958" w14:textId="77777777" w:rsidR="00F818F8" w:rsidRPr="00F818F8" w:rsidRDefault="00F818F8" w:rsidP="00F818F8">
      <w:pPr>
        <w:rPr>
          <w:sz w:val="24"/>
          <w:szCs w:val="24"/>
        </w:rPr>
      </w:pPr>
    </w:p>
    <w:p w14:paraId="40DD82A1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Question: In Ansible, what is the role of the "ansible-playbook" command?</w:t>
      </w:r>
    </w:p>
    <w:p w14:paraId="0CE93647" w14:textId="77777777" w:rsidR="00F818F8" w:rsidRPr="00F818F8" w:rsidRDefault="00F818F8" w:rsidP="00F818F8">
      <w:pPr>
        <w:rPr>
          <w:sz w:val="24"/>
          <w:szCs w:val="24"/>
        </w:rPr>
      </w:pPr>
    </w:p>
    <w:p w14:paraId="69D408D3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) To update the Ansible software</w:t>
      </w:r>
    </w:p>
    <w:p w14:paraId="066367FD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b) To execute automation tasks defined in playbooks</w:t>
      </w:r>
    </w:p>
    <w:p w14:paraId="2E990684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c) To configure network routers</w:t>
      </w:r>
    </w:p>
    <w:p w14:paraId="3F9BB2DF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d) To install third-party plugins</w:t>
      </w:r>
    </w:p>
    <w:p w14:paraId="5329E256" w14:textId="77777777" w:rsidR="00F818F8" w:rsidRPr="00F818F8" w:rsidRDefault="00F818F8" w:rsidP="00F818F8">
      <w:pPr>
        <w:rPr>
          <w:sz w:val="24"/>
          <w:szCs w:val="24"/>
        </w:rPr>
      </w:pPr>
    </w:p>
    <w:p w14:paraId="08DCE878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nswer: b) To execute automation tasks defined in playbooks</w:t>
      </w:r>
    </w:p>
    <w:p w14:paraId="1DCEF44D" w14:textId="77777777" w:rsidR="00F818F8" w:rsidRPr="00F818F8" w:rsidRDefault="00F818F8" w:rsidP="00F818F8">
      <w:pPr>
        <w:rPr>
          <w:sz w:val="24"/>
          <w:szCs w:val="24"/>
        </w:rPr>
      </w:pPr>
    </w:p>
    <w:p w14:paraId="277EE3FF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Question: In Ansible, what is an "Ansible Control Node"?</w:t>
      </w:r>
    </w:p>
    <w:p w14:paraId="49FD860D" w14:textId="77777777" w:rsidR="00F818F8" w:rsidRPr="00F818F8" w:rsidRDefault="00F818F8" w:rsidP="00F818F8">
      <w:pPr>
        <w:rPr>
          <w:sz w:val="24"/>
          <w:szCs w:val="24"/>
        </w:rPr>
      </w:pPr>
    </w:p>
    <w:p w14:paraId="1E0C8774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) A server responsible for managing inventory</w:t>
      </w:r>
    </w:p>
    <w:p w14:paraId="61B521BD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b) A target host being configured</w:t>
      </w:r>
    </w:p>
    <w:p w14:paraId="7CDC3D21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c) A physical network device</w:t>
      </w:r>
    </w:p>
    <w:p w14:paraId="2822034A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d) An external database server</w:t>
      </w:r>
    </w:p>
    <w:p w14:paraId="3BE501BA" w14:textId="77777777" w:rsidR="00F818F8" w:rsidRPr="00F818F8" w:rsidRDefault="00F818F8" w:rsidP="00F818F8">
      <w:pPr>
        <w:rPr>
          <w:sz w:val="24"/>
          <w:szCs w:val="24"/>
        </w:rPr>
      </w:pPr>
    </w:p>
    <w:p w14:paraId="5B802039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lastRenderedPageBreak/>
        <w:t>Answer: a) A server responsible for managing inventory</w:t>
      </w:r>
    </w:p>
    <w:p w14:paraId="5D611AE0" w14:textId="77777777" w:rsidR="00F818F8" w:rsidRPr="00F818F8" w:rsidRDefault="00F818F8" w:rsidP="00F818F8">
      <w:pPr>
        <w:rPr>
          <w:sz w:val="24"/>
          <w:szCs w:val="24"/>
        </w:rPr>
      </w:pPr>
    </w:p>
    <w:p w14:paraId="7150D9FD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nsible Infrastructure Management: On Snowflakes and Shell Scripts:</w:t>
      </w:r>
    </w:p>
    <w:p w14:paraId="45C7BE37" w14:textId="77777777" w:rsidR="00F818F8" w:rsidRPr="00F818F8" w:rsidRDefault="00F818F8" w:rsidP="00F818F8">
      <w:pPr>
        <w:rPr>
          <w:sz w:val="24"/>
          <w:szCs w:val="24"/>
        </w:rPr>
      </w:pPr>
    </w:p>
    <w:p w14:paraId="1AD90ED6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Question: What does the term "snowflake server" refer to in IT infrastructure?</w:t>
      </w:r>
    </w:p>
    <w:p w14:paraId="141AECD4" w14:textId="77777777" w:rsidR="00F818F8" w:rsidRPr="00F818F8" w:rsidRDefault="00F818F8" w:rsidP="00F818F8">
      <w:pPr>
        <w:rPr>
          <w:sz w:val="24"/>
          <w:szCs w:val="24"/>
        </w:rPr>
      </w:pPr>
    </w:p>
    <w:p w14:paraId="67FC469F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) A server with high performance</w:t>
      </w:r>
    </w:p>
    <w:p w14:paraId="542E3826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b) A server with unique, manual configurations</w:t>
      </w:r>
    </w:p>
    <w:p w14:paraId="0C2CE359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c) A server located in a snowy region</w:t>
      </w:r>
    </w:p>
    <w:p w14:paraId="311A8322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d) A server running a specific OS</w:t>
      </w:r>
    </w:p>
    <w:p w14:paraId="612572DC" w14:textId="77777777" w:rsidR="00F818F8" w:rsidRPr="00F818F8" w:rsidRDefault="00F818F8" w:rsidP="00F818F8">
      <w:pPr>
        <w:rPr>
          <w:sz w:val="24"/>
          <w:szCs w:val="24"/>
        </w:rPr>
      </w:pPr>
    </w:p>
    <w:p w14:paraId="74B45502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nswer: b) A server with unique, manual configurations</w:t>
      </w:r>
    </w:p>
    <w:p w14:paraId="452E2DEE" w14:textId="77777777" w:rsidR="00F818F8" w:rsidRPr="00F818F8" w:rsidRDefault="00F818F8" w:rsidP="00F818F8">
      <w:pPr>
        <w:rPr>
          <w:sz w:val="24"/>
          <w:szCs w:val="24"/>
        </w:rPr>
      </w:pPr>
    </w:p>
    <w:p w14:paraId="17A4D536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Question: How does Ansible address the challenge of "snowflake servers"?</w:t>
      </w:r>
    </w:p>
    <w:p w14:paraId="2994329D" w14:textId="77777777" w:rsidR="00F818F8" w:rsidRPr="00F818F8" w:rsidRDefault="00F818F8" w:rsidP="00F818F8">
      <w:pPr>
        <w:rPr>
          <w:sz w:val="24"/>
          <w:szCs w:val="24"/>
        </w:rPr>
      </w:pPr>
    </w:p>
    <w:p w14:paraId="35667B24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) By promoting the use of more snowflake servers</w:t>
      </w:r>
    </w:p>
    <w:p w14:paraId="378EE035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b) By manually configuring each server</w:t>
      </w:r>
    </w:p>
    <w:p w14:paraId="7F3C19B5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c) By using consistent automation to build and manage servers</w:t>
      </w:r>
    </w:p>
    <w:p w14:paraId="3FB32765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d) By ignoring the issue of server uniqueness</w:t>
      </w:r>
    </w:p>
    <w:p w14:paraId="56FB243C" w14:textId="77777777" w:rsidR="00F818F8" w:rsidRPr="00F818F8" w:rsidRDefault="00F818F8" w:rsidP="00F818F8">
      <w:pPr>
        <w:rPr>
          <w:sz w:val="24"/>
          <w:szCs w:val="24"/>
        </w:rPr>
      </w:pPr>
    </w:p>
    <w:p w14:paraId="7BA9E3C4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nswer: c) By using consistent automation to build and manage servers</w:t>
      </w:r>
    </w:p>
    <w:p w14:paraId="3F93CB77" w14:textId="77777777" w:rsidR="00F818F8" w:rsidRPr="00F818F8" w:rsidRDefault="00F818F8" w:rsidP="00F818F8">
      <w:pPr>
        <w:rPr>
          <w:sz w:val="24"/>
          <w:szCs w:val="24"/>
        </w:rPr>
      </w:pPr>
    </w:p>
    <w:p w14:paraId="23F17869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Installing Ansible:</w:t>
      </w:r>
    </w:p>
    <w:p w14:paraId="01A5285E" w14:textId="77777777" w:rsidR="00F818F8" w:rsidRPr="00F818F8" w:rsidRDefault="00F818F8" w:rsidP="00F818F8">
      <w:pPr>
        <w:rPr>
          <w:sz w:val="24"/>
          <w:szCs w:val="24"/>
        </w:rPr>
      </w:pPr>
    </w:p>
    <w:p w14:paraId="380A57EB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Question: Which of the following package managers is commonly used to install Ansible on Linux systems?</w:t>
      </w:r>
    </w:p>
    <w:p w14:paraId="7FDBADEE" w14:textId="77777777" w:rsidR="00F818F8" w:rsidRPr="00F818F8" w:rsidRDefault="00F818F8" w:rsidP="00F818F8">
      <w:pPr>
        <w:rPr>
          <w:sz w:val="24"/>
          <w:szCs w:val="24"/>
        </w:rPr>
      </w:pPr>
    </w:p>
    <w:p w14:paraId="29AC8DC8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lastRenderedPageBreak/>
        <w:t>a) brew</w:t>
      </w:r>
    </w:p>
    <w:p w14:paraId="5BC7F11F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b) pip</w:t>
      </w:r>
    </w:p>
    <w:p w14:paraId="207A0655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c) yum/</w:t>
      </w:r>
      <w:proofErr w:type="spellStart"/>
      <w:r w:rsidRPr="00F818F8">
        <w:rPr>
          <w:sz w:val="24"/>
          <w:szCs w:val="24"/>
        </w:rPr>
        <w:t>dnf</w:t>
      </w:r>
      <w:proofErr w:type="spellEnd"/>
    </w:p>
    <w:p w14:paraId="0451BD14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 xml:space="preserve">d) </w:t>
      </w:r>
      <w:proofErr w:type="spellStart"/>
      <w:r w:rsidRPr="00F818F8">
        <w:rPr>
          <w:sz w:val="24"/>
          <w:szCs w:val="24"/>
        </w:rPr>
        <w:t>npm</w:t>
      </w:r>
      <w:proofErr w:type="spellEnd"/>
    </w:p>
    <w:p w14:paraId="4ECF65B5" w14:textId="77777777" w:rsidR="00F818F8" w:rsidRPr="00F818F8" w:rsidRDefault="00F818F8" w:rsidP="00F818F8">
      <w:pPr>
        <w:rPr>
          <w:sz w:val="24"/>
          <w:szCs w:val="24"/>
        </w:rPr>
      </w:pPr>
    </w:p>
    <w:p w14:paraId="057DA880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nswer: c) yum/</w:t>
      </w:r>
      <w:proofErr w:type="spellStart"/>
      <w:r w:rsidRPr="00F818F8">
        <w:rPr>
          <w:sz w:val="24"/>
          <w:szCs w:val="24"/>
        </w:rPr>
        <w:t>dnf</w:t>
      </w:r>
      <w:proofErr w:type="spellEnd"/>
    </w:p>
    <w:p w14:paraId="40B5DE83" w14:textId="77777777" w:rsidR="00F818F8" w:rsidRPr="00F818F8" w:rsidRDefault="00F818F8" w:rsidP="00F818F8">
      <w:pPr>
        <w:rPr>
          <w:sz w:val="24"/>
          <w:szCs w:val="24"/>
        </w:rPr>
      </w:pPr>
    </w:p>
    <w:p w14:paraId="1C262148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Creating a Basic Inventory File:</w:t>
      </w:r>
    </w:p>
    <w:p w14:paraId="7DD78AE3" w14:textId="77777777" w:rsidR="00F818F8" w:rsidRPr="00F818F8" w:rsidRDefault="00F818F8" w:rsidP="00F818F8">
      <w:pPr>
        <w:rPr>
          <w:sz w:val="24"/>
          <w:szCs w:val="24"/>
        </w:rPr>
      </w:pPr>
    </w:p>
    <w:p w14:paraId="50F82E76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Question: In Ansible, what is an "inventory file"?</w:t>
      </w:r>
    </w:p>
    <w:p w14:paraId="5C1B326B" w14:textId="77777777" w:rsidR="00F818F8" w:rsidRPr="00F818F8" w:rsidRDefault="00F818F8" w:rsidP="00F818F8">
      <w:pPr>
        <w:rPr>
          <w:sz w:val="24"/>
          <w:szCs w:val="24"/>
        </w:rPr>
      </w:pPr>
    </w:p>
    <w:p w14:paraId="1A6A0CA3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) A list of playbooks</w:t>
      </w:r>
    </w:p>
    <w:p w14:paraId="717393EA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b) A file containing variables</w:t>
      </w:r>
    </w:p>
    <w:p w14:paraId="79FE7BE1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c) A list of target hosts and their groupings</w:t>
      </w:r>
    </w:p>
    <w:p w14:paraId="32E35AF4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d) A file used for debugging</w:t>
      </w:r>
    </w:p>
    <w:p w14:paraId="572511FD" w14:textId="77777777" w:rsidR="00F818F8" w:rsidRPr="00F818F8" w:rsidRDefault="00F818F8" w:rsidP="00F818F8">
      <w:pPr>
        <w:rPr>
          <w:sz w:val="24"/>
          <w:szCs w:val="24"/>
        </w:rPr>
      </w:pPr>
    </w:p>
    <w:p w14:paraId="442FFE76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nswer: c) A list of target hosts and their groupings</w:t>
      </w:r>
    </w:p>
    <w:p w14:paraId="0041CFC2" w14:textId="77777777" w:rsidR="00F818F8" w:rsidRPr="00F818F8" w:rsidRDefault="00F818F8" w:rsidP="00F818F8">
      <w:pPr>
        <w:rPr>
          <w:sz w:val="24"/>
          <w:szCs w:val="24"/>
        </w:rPr>
      </w:pPr>
    </w:p>
    <w:p w14:paraId="77CC059D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Question: How can you specify a group of target hosts in an Ansible inventory file?</w:t>
      </w:r>
    </w:p>
    <w:p w14:paraId="69004475" w14:textId="77777777" w:rsidR="00F818F8" w:rsidRPr="00F818F8" w:rsidRDefault="00F818F8" w:rsidP="00F818F8">
      <w:pPr>
        <w:rPr>
          <w:sz w:val="24"/>
          <w:szCs w:val="24"/>
        </w:rPr>
      </w:pPr>
    </w:p>
    <w:p w14:paraId="4A4F1E6F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) By using a wildcard character</w:t>
      </w:r>
    </w:p>
    <w:p w14:paraId="584F71AC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b) By adding a "group" keyword</w:t>
      </w:r>
    </w:p>
    <w:p w14:paraId="7AC8BC28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c) By assigning a group name in square brackets</w:t>
      </w:r>
    </w:p>
    <w:p w14:paraId="01E74139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d) By using a specific file extension</w:t>
      </w:r>
    </w:p>
    <w:p w14:paraId="1FBDD065" w14:textId="77777777" w:rsidR="00F818F8" w:rsidRPr="00F818F8" w:rsidRDefault="00F818F8" w:rsidP="00F818F8">
      <w:pPr>
        <w:rPr>
          <w:sz w:val="24"/>
          <w:szCs w:val="24"/>
        </w:rPr>
      </w:pPr>
    </w:p>
    <w:p w14:paraId="4FF07E5F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nswer: c) By assigning a group name in square brackets</w:t>
      </w:r>
    </w:p>
    <w:p w14:paraId="582CDE86" w14:textId="77777777" w:rsidR="00F818F8" w:rsidRPr="00F818F8" w:rsidRDefault="00F818F8" w:rsidP="00F818F8">
      <w:pPr>
        <w:rPr>
          <w:sz w:val="24"/>
          <w:szCs w:val="24"/>
        </w:rPr>
      </w:pPr>
    </w:p>
    <w:p w14:paraId="4C61969E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lastRenderedPageBreak/>
        <w:t>Ansible and Vagrant: Setting up Vagrant:</w:t>
      </w:r>
    </w:p>
    <w:p w14:paraId="56DC005E" w14:textId="77777777" w:rsidR="00F818F8" w:rsidRPr="00F818F8" w:rsidRDefault="00F818F8" w:rsidP="00F818F8">
      <w:pPr>
        <w:rPr>
          <w:sz w:val="24"/>
          <w:szCs w:val="24"/>
        </w:rPr>
      </w:pPr>
    </w:p>
    <w:p w14:paraId="5106EF3D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Question: What is Vagrant primarily used for in the context of Ansible?</w:t>
      </w:r>
    </w:p>
    <w:p w14:paraId="1214CFE1" w14:textId="77777777" w:rsidR="00F818F8" w:rsidRPr="00F818F8" w:rsidRDefault="00F818F8" w:rsidP="00F818F8">
      <w:pPr>
        <w:rPr>
          <w:sz w:val="24"/>
          <w:szCs w:val="24"/>
        </w:rPr>
      </w:pPr>
    </w:p>
    <w:p w14:paraId="4377A09D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) To deploy web applications</w:t>
      </w:r>
    </w:p>
    <w:p w14:paraId="5F597183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b) To manage virtualized development environments</w:t>
      </w:r>
    </w:p>
    <w:p w14:paraId="05649D90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c) To configure network routers</w:t>
      </w:r>
    </w:p>
    <w:p w14:paraId="7FFD5129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d) To monitor server performance</w:t>
      </w:r>
    </w:p>
    <w:p w14:paraId="341F8669" w14:textId="77777777" w:rsidR="00F818F8" w:rsidRPr="00F818F8" w:rsidRDefault="00F818F8" w:rsidP="00F818F8">
      <w:pPr>
        <w:rPr>
          <w:sz w:val="24"/>
          <w:szCs w:val="24"/>
        </w:rPr>
      </w:pPr>
    </w:p>
    <w:p w14:paraId="38742F01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nswer: b) To manage virtualized development environments</w:t>
      </w:r>
    </w:p>
    <w:p w14:paraId="5C3C106E" w14:textId="77777777" w:rsidR="00F818F8" w:rsidRPr="00F818F8" w:rsidRDefault="00F818F8" w:rsidP="00F818F8">
      <w:pPr>
        <w:rPr>
          <w:sz w:val="24"/>
          <w:szCs w:val="24"/>
        </w:rPr>
      </w:pPr>
    </w:p>
    <w:p w14:paraId="074F285A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Using Ansible with Vagrant:</w:t>
      </w:r>
    </w:p>
    <w:p w14:paraId="02CBB6C0" w14:textId="77777777" w:rsidR="00F818F8" w:rsidRPr="00F818F8" w:rsidRDefault="00F818F8" w:rsidP="00F818F8">
      <w:pPr>
        <w:rPr>
          <w:sz w:val="24"/>
          <w:szCs w:val="24"/>
        </w:rPr>
      </w:pPr>
    </w:p>
    <w:p w14:paraId="5C2EA41D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Question: How does Ansible interact with virtual machines managed by Vagrant?</w:t>
      </w:r>
    </w:p>
    <w:p w14:paraId="045AC781" w14:textId="77777777" w:rsidR="00F818F8" w:rsidRPr="00F818F8" w:rsidRDefault="00F818F8" w:rsidP="00F818F8">
      <w:pPr>
        <w:rPr>
          <w:sz w:val="24"/>
          <w:szCs w:val="24"/>
        </w:rPr>
      </w:pPr>
    </w:p>
    <w:p w14:paraId="29A4579D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) Ansible uses SSH to communicate with Vagrant-managed VMs</w:t>
      </w:r>
    </w:p>
    <w:p w14:paraId="20C1DAE8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b) Ansible connects to Vagrant VMs using HTTP</w:t>
      </w:r>
    </w:p>
    <w:p w14:paraId="47F7CAF3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c) Ansible requires a separate plugin for Vagrant integration</w:t>
      </w:r>
    </w:p>
    <w:p w14:paraId="0831AFDC" w14:textId="77777777" w:rsidR="00F818F8" w:rsidRP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d) Ansible communicates with Vagrant through a physical network connection</w:t>
      </w:r>
    </w:p>
    <w:p w14:paraId="75344DC1" w14:textId="77777777" w:rsidR="00F818F8" w:rsidRPr="00F818F8" w:rsidRDefault="00F818F8" w:rsidP="00F818F8">
      <w:pPr>
        <w:rPr>
          <w:sz w:val="24"/>
          <w:szCs w:val="24"/>
        </w:rPr>
      </w:pPr>
    </w:p>
    <w:p w14:paraId="7297E636" w14:textId="77777777" w:rsidR="00F818F8" w:rsidRDefault="00F818F8" w:rsidP="00F818F8">
      <w:pPr>
        <w:rPr>
          <w:sz w:val="24"/>
          <w:szCs w:val="24"/>
        </w:rPr>
      </w:pPr>
      <w:r w:rsidRPr="00F818F8">
        <w:rPr>
          <w:sz w:val="24"/>
          <w:szCs w:val="24"/>
        </w:rPr>
        <w:t>Answer: a) Ansible uses SSH to communicate with Vagrant-managed VMs</w:t>
      </w:r>
    </w:p>
    <w:p w14:paraId="4867A49F" w14:textId="77777777" w:rsidR="00A15BAF" w:rsidRDefault="00A15BAF" w:rsidP="00F818F8">
      <w:pPr>
        <w:rPr>
          <w:sz w:val="24"/>
          <w:szCs w:val="24"/>
        </w:rPr>
      </w:pPr>
    </w:p>
    <w:p w14:paraId="4B233D1B" w14:textId="77777777" w:rsidR="00A15BAF" w:rsidRDefault="00A15BAF" w:rsidP="00F818F8">
      <w:pPr>
        <w:rPr>
          <w:sz w:val="24"/>
          <w:szCs w:val="24"/>
        </w:rPr>
      </w:pPr>
    </w:p>
    <w:p w14:paraId="21EC0A61" w14:textId="77777777" w:rsidR="00A15BAF" w:rsidRDefault="00A15BAF" w:rsidP="00F818F8">
      <w:pPr>
        <w:rPr>
          <w:sz w:val="24"/>
          <w:szCs w:val="24"/>
        </w:rPr>
      </w:pPr>
    </w:p>
    <w:p w14:paraId="7756EF58" w14:textId="77777777" w:rsidR="00A15BAF" w:rsidRDefault="00A15BAF" w:rsidP="00F818F8">
      <w:pPr>
        <w:rPr>
          <w:sz w:val="24"/>
          <w:szCs w:val="24"/>
        </w:rPr>
      </w:pPr>
    </w:p>
    <w:p w14:paraId="5D290771" w14:textId="77777777" w:rsidR="00A15BAF" w:rsidRDefault="00A15BAF" w:rsidP="00F818F8">
      <w:pPr>
        <w:rPr>
          <w:sz w:val="24"/>
          <w:szCs w:val="24"/>
        </w:rPr>
      </w:pPr>
    </w:p>
    <w:p w14:paraId="0A0F594A" w14:textId="77777777" w:rsidR="00A15BAF" w:rsidRDefault="00A15BAF" w:rsidP="00F818F8">
      <w:pPr>
        <w:rPr>
          <w:sz w:val="24"/>
          <w:szCs w:val="24"/>
        </w:rPr>
      </w:pPr>
    </w:p>
    <w:p w14:paraId="09E11A31" w14:textId="77777777" w:rsidR="00A15BAF" w:rsidRDefault="00A15BAF" w:rsidP="00F818F8">
      <w:pPr>
        <w:rPr>
          <w:sz w:val="24"/>
          <w:szCs w:val="24"/>
        </w:rPr>
      </w:pPr>
    </w:p>
    <w:p w14:paraId="1BB68705" w14:textId="77777777" w:rsidR="00A15BAF" w:rsidRDefault="00A15BAF" w:rsidP="00A15BAF">
      <w:pPr>
        <w:jc w:val="center"/>
        <w:rPr>
          <w:b/>
          <w:bCs/>
          <w:sz w:val="28"/>
          <w:szCs w:val="28"/>
          <w:u w:val="single"/>
        </w:rPr>
      </w:pPr>
      <w:r w:rsidRPr="00A15BAF">
        <w:rPr>
          <w:b/>
          <w:bCs/>
          <w:sz w:val="28"/>
          <w:szCs w:val="28"/>
          <w:u w:val="single"/>
        </w:rPr>
        <w:t>Unit-6</w:t>
      </w:r>
    </w:p>
    <w:p w14:paraId="44668DA7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nsible Roles and Command Line Usage:</w:t>
      </w:r>
    </w:p>
    <w:p w14:paraId="2D551A68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34E2E059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Question: What are Ansible roles used for, and how do they promote best practices in playbooks?</w:t>
      </w:r>
    </w:p>
    <w:p w14:paraId="7EC584A1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7A7E0D92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) Ansible roles are used for creating complex playbooks, and they simplify code management.</w:t>
      </w:r>
    </w:p>
    <w:p w14:paraId="50DB8842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b) Ansible roles are used for defining variables, and they enhance code readability.</w:t>
      </w:r>
    </w:p>
    <w:p w14:paraId="11072D50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c) Ansible roles are used for organizing and reusing playbooks, and they encourage modularization and code reuse.</w:t>
      </w:r>
    </w:p>
    <w:p w14:paraId="5B6207AA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d) Ansible roles are used for running playbooks with multiple inventories, and they optimize inventory management.</w:t>
      </w:r>
    </w:p>
    <w:p w14:paraId="5ACCE809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01EE94F7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nswer: c) Ansible roles are used for organizing and reusing playbooks, and they encourage modularization and code reuse.</w:t>
      </w:r>
    </w:p>
    <w:p w14:paraId="38D5663A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6DBF9623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nsible Playbook: Power Plays:</w:t>
      </w:r>
    </w:p>
    <w:p w14:paraId="69EFB01A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2B43CB29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Question: What is idempotence in the context of Ansible playbooks, and why is it important?</w:t>
      </w:r>
    </w:p>
    <w:p w14:paraId="62D5A515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392AF185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) Idempotence refers to playbooks that only run once and are not suitable for production environments.</w:t>
      </w:r>
    </w:p>
    <w:p w14:paraId="3F803B75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b) Idempotence means that a playbook's result is the same, whether it's run once or multiple times, which is crucial for ensuring predictable and safe automation.</w:t>
      </w:r>
    </w:p>
    <w:p w14:paraId="3575BD90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c) Idempotence is a deprecated feature in Ansible, no longer relevant in modern versions.</w:t>
      </w:r>
    </w:p>
    <w:p w14:paraId="00F610C9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d) Idempotence refers to the speed at which playbooks execute, making them faster for large-scale deployments.</w:t>
      </w:r>
    </w:p>
    <w:p w14:paraId="7AEEAFD4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31DC5CCA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nswer: b) Idempotence means that a playbook's result is the same, whether it's run once or multiple times, which is crucial for ensuring predictable and safe automation.</w:t>
      </w:r>
    </w:p>
    <w:p w14:paraId="6DE091AA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5B411041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Running Playbooks with ansible-playbook:</w:t>
      </w:r>
    </w:p>
    <w:p w14:paraId="6A198439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6FF26D26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Question: How can you limit the execution of specific tasks within a playbook when using ansible-playbook from the command line?</w:t>
      </w:r>
    </w:p>
    <w:p w14:paraId="425240F7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68932ECD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) Use the --limit flag followed by a specific task name.</w:t>
      </w:r>
    </w:p>
    <w:p w14:paraId="71775DF7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b) Use the --tags flag followed by the task tag name.</w:t>
      </w:r>
    </w:p>
    <w:p w14:paraId="0B5CB15D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c) Use the --only flag followed by the task name.</w:t>
      </w:r>
    </w:p>
    <w:p w14:paraId="7E0CEE29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d) Use the --task flag followed by the task ID.</w:t>
      </w:r>
    </w:p>
    <w:p w14:paraId="51198FA2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5CA813B0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nswer: b) Use the --tags flag followed by the task tag name.</w:t>
      </w:r>
    </w:p>
    <w:p w14:paraId="37083EF9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5264AFD8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Real-world Playbook:</w:t>
      </w:r>
    </w:p>
    <w:p w14:paraId="7BBAE60E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4C189934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Question: In a real-world scenario, explain the role of a playbook in an application deployment pipeline.</w:t>
      </w:r>
    </w:p>
    <w:p w14:paraId="66BA2BF1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0F34A468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) Playbooks are used only for initial system setup; they are not part of the deployment pipeline.</w:t>
      </w:r>
    </w:p>
    <w:p w14:paraId="7193D3D0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b) Playbooks are used to automate the entire application deployment process, from configuring servers to deploying application code.</w:t>
      </w:r>
    </w:p>
    <w:p w14:paraId="4F31CEF1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c) Playbooks are used solely for monitoring and alerting in the deployment pipeline.</w:t>
      </w:r>
    </w:p>
    <w:p w14:paraId="44DCE178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d) Playbooks are used to create backups but not for application deployment.</w:t>
      </w:r>
    </w:p>
    <w:p w14:paraId="68C2A457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0E277F17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nswer: b) Playbooks are used to automate the entire application deployment process, from configuring servers to deploying application code.</w:t>
      </w:r>
    </w:p>
    <w:p w14:paraId="1C4354E6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5E1CB03A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Handlers:</w:t>
      </w:r>
    </w:p>
    <w:p w14:paraId="0DA19583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0AF18069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lastRenderedPageBreak/>
        <w:t>Question: How are Ansible handlers different from regular tasks in a playbook?</w:t>
      </w:r>
    </w:p>
    <w:p w14:paraId="6DD7EA00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0F38E223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) Handlers are executed immediately when triggered, while tasks are executed at the end of the playbook run.</w:t>
      </w:r>
    </w:p>
    <w:p w14:paraId="14480DFE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b) Handlers are tasks that respond to events and are only executed when notified, while regular tasks are always executed.</w:t>
      </w:r>
    </w:p>
    <w:p w14:paraId="2B4D825F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c) Handlers can only be defined in roles, while regular tasks can be defined anywhere in a playbook.</w:t>
      </w:r>
    </w:p>
    <w:p w14:paraId="578F39B9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d) Handlers are used for debugging and testing, while regular tasks are used in production.</w:t>
      </w:r>
    </w:p>
    <w:p w14:paraId="2CA6456D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01C22A90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nswer: b) Handlers are tasks that respond to events and are only executed when notified, while regular tasks are always executed.</w:t>
      </w:r>
    </w:p>
    <w:p w14:paraId="10E78020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1C2B0CBE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Environment Variables:</w:t>
      </w:r>
    </w:p>
    <w:p w14:paraId="3A949995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71D4CAAF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Question: How can you set environment variables for an Ansible playbook to use during execution?</w:t>
      </w:r>
    </w:p>
    <w:p w14:paraId="0B708873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772F5467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) Environment variables cannot be set for Ansible playbooks.</w:t>
      </w:r>
    </w:p>
    <w:p w14:paraId="6DC5EF32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b) Define them in the playbook's vars section.</w:t>
      </w:r>
    </w:p>
    <w:p w14:paraId="5D765410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c) Export them in the shell where you run the playbook.</w:t>
      </w:r>
    </w:p>
    <w:p w14:paraId="1F83D03E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d) Use the --environment flag with ansible-playbook.</w:t>
      </w:r>
    </w:p>
    <w:p w14:paraId="1ED8999E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7689F3A0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nswer: c) Export them in the shell where you run the playbook.</w:t>
      </w:r>
    </w:p>
    <w:p w14:paraId="255427EE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288C9108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Variables:</w:t>
      </w:r>
    </w:p>
    <w:p w14:paraId="33A4A2E5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4E09ED81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Question: What's the difference between Ansible's fact variables and user-defined variables?</w:t>
      </w:r>
    </w:p>
    <w:p w14:paraId="6DE93E2F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) Fact variables are predefined by Ansible and cannot be modified, while user-defined variables are set by the playbook author.</w:t>
      </w:r>
    </w:p>
    <w:p w14:paraId="2803867D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lastRenderedPageBreak/>
        <w:t>b) Fact variables are defined in the playbook, while user-defined variables are collected from target hosts during playbook execution.</w:t>
      </w:r>
    </w:p>
    <w:p w14:paraId="2A4B352A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c) Fact variables store facts about the Ansible control node, while user-defined variables store facts about target hosts.</w:t>
      </w:r>
    </w:p>
    <w:p w14:paraId="2243583D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d) Fact variables and user-defined variables are the same; there's no distinction.</w:t>
      </w:r>
    </w:p>
    <w:p w14:paraId="0C9CD6AF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77E4A5BA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nswer: a) Fact variables are predefined by Ansible and cannot be modified, while user-defined variables are set by the playbook author.</w:t>
      </w:r>
    </w:p>
    <w:p w14:paraId="19B6CC94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14D314EC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Facts:</w:t>
      </w:r>
    </w:p>
    <w:p w14:paraId="00D65C55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3AA0DE01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Question: How can you gather facts about target hosts in Ansible?</w:t>
      </w:r>
    </w:p>
    <w:p w14:paraId="48719DE3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49C2E462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) Facts are automatically collected by Ansible during playbook execution; no specific action is required.</w:t>
      </w:r>
    </w:p>
    <w:p w14:paraId="54C0520D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b) Use the ansible-facts command to manually collect facts.</w:t>
      </w:r>
    </w:p>
    <w:p w14:paraId="71189D61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c) Facts can only be gathered from AWS instances, not other types of hosts.</w:t>
      </w:r>
    </w:p>
    <w:p w14:paraId="585A7837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d) Define facts in the playbook's vars section.</w:t>
      </w:r>
    </w:p>
    <w:p w14:paraId="21C2B810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461C0EBC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nswer: a) Facts are automatically collected by Ansible during playbook execution; no specific action is required.</w:t>
      </w:r>
    </w:p>
    <w:p w14:paraId="3D6E22BB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45373102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Prompts:</w:t>
      </w:r>
    </w:p>
    <w:p w14:paraId="715FE1BB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0663B222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Question: In Ansible, what is the purpose of using prompts in playbooks?</w:t>
      </w:r>
    </w:p>
    <w:p w14:paraId="39B564BF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7EE6B52C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) Prompts are used to request user input during playbook execution.</w:t>
      </w:r>
    </w:p>
    <w:p w14:paraId="73C14541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b) Prompts are used for displaying notifications and alerts.</w:t>
      </w:r>
    </w:p>
    <w:p w14:paraId="588ABA95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c) Prompts are used to pause playbook execution for a specified duration.</w:t>
      </w:r>
    </w:p>
    <w:p w14:paraId="5D24DC97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d) Prompts are not supported in Ansible playbooks.</w:t>
      </w:r>
    </w:p>
    <w:p w14:paraId="6A2F6D5C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388360D4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nswer: a) Prompts are used to request user input during playbook execution.</w:t>
      </w:r>
    </w:p>
    <w:p w14:paraId="232668E7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13932F20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Tags:</w:t>
      </w:r>
    </w:p>
    <w:p w14:paraId="1083A3DD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25320278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Question: How can you use tags in Ansible playbooks, and why are they useful?</w:t>
      </w:r>
    </w:p>
    <w:p w14:paraId="0A957D61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23F7A62A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) Tags are used to categorize playbooks for documentation purposes.</w:t>
      </w:r>
    </w:p>
    <w:p w14:paraId="6EAE6E60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b) Tags are used to filter which tasks in a playbook are executed, allowing for selective execution and better playbook control.</w:t>
      </w:r>
    </w:p>
    <w:p w14:paraId="34CD3FE7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c) Tags are used to create dependencies between playbooks.</w:t>
      </w:r>
    </w:p>
    <w:p w14:paraId="41195177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d) Tags are only applicable to roles, not individual tasks.</w:t>
      </w:r>
    </w:p>
    <w:p w14:paraId="03572630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4160BEC1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nswer: b) Tags are used to filter which tasks in a playbook are executed, allowing for selective execution and better playbook control.</w:t>
      </w:r>
    </w:p>
    <w:p w14:paraId="3782B83F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2CE32354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Blocks:</w:t>
      </w:r>
    </w:p>
    <w:p w14:paraId="20CF0A36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41C7720A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Question: What is an Ansible block, and how can it simplify playbook structure?</w:t>
      </w:r>
    </w:p>
    <w:p w14:paraId="1B6EBADC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02033981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) An Ansible block is a unit of code that can be executed multiple times in a playbook.</w:t>
      </w:r>
    </w:p>
    <w:p w14:paraId="50C1CA73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b) An Ansible block is a way to group tasks together and apply common error handling or rescue actions to them.</w:t>
      </w:r>
    </w:p>
    <w:p w14:paraId="35808DA6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c) An Ansible block is a deprecated feature and should not be used in modern playbooks.</w:t>
      </w:r>
    </w:p>
    <w:p w14:paraId="1FC6EB0E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d) An Ansible block is a complex data structure used to define variables.</w:t>
      </w:r>
    </w:p>
    <w:p w14:paraId="2D343215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467219BC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nswer: b) An Ansible block is a way to group tasks together and apply common error handling or rescue actions to them.</w:t>
      </w:r>
    </w:p>
    <w:p w14:paraId="22520D6D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40D9D70E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Understanding the Relation of AWS and Ansible:</w:t>
      </w:r>
    </w:p>
    <w:p w14:paraId="001C005E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4D46C62D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Question: How can Ansible be used to interact with AWS resources?</w:t>
      </w:r>
    </w:p>
    <w:p w14:paraId="2F2D96C0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02FD02EB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) Ansible has no integration with AWS.</w:t>
      </w:r>
    </w:p>
    <w:p w14:paraId="3F65A991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b) Ansible can only manage AWS EC2 instances.</w:t>
      </w:r>
    </w:p>
    <w:p w14:paraId="3A27025C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c) Ansible provides AWS-specific modules to manage AWS resources, including EC2 instances, S3 buckets, and more.</w:t>
      </w:r>
    </w:p>
    <w:p w14:paraId="0592565F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d) Ansible can only manage AWS billing information.</w:t>
      </w:r>
    </w:p>
    <w:p w14:paraId="5A0830E9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07492F8B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nswer: c) Ansible provides AWS-specific modules to manage AWS resources, including EC2 instances, S3 buckets, and more.</w:t>
      </w:r>
    </w:p>
    <w:p w14:paraId="1DB19342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406B0173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pplication Deployment with the Help of Ansible:</w:t>
      </w:r>
    </w:p>
    <w:p w14:paraId="642374A3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3F3E8594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Question: How does Ansible contribute to the automation of application deployment processes?</w:t>
      </w:r>
    </w:p>
    <w:p w14:paraId="5C975BFA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35B05E29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) Ansible automates the entire application development lifecycle.</w:t>
      </w:r>
    </w:p>
    <w:p w14:paraId="4A192AA7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b) Ansible automates server provisioning, configuration, and application deployment, ensuring consistent and repeatable deployments.</w:t>
      </w:r>
    </w:p>
    <w:p w14:paraId="428627C1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c) Ansible only manages application deployments for cloud-based applications.</w:t>
      </w:r>
    </w:p>
    <w:p w14:paraId="2FAFDDD9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d) Ansible is not suitable for application deployment.</w:t>
      </w:r>
    </w:p>
    <w:p w14:paraId="08DE934B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5DC56655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nswer: b) Ansible automates server provisioning, configuration, and application deployment, ensuring consistent and repeatable deployments.</w:t>
      </w:r>
    </w:p>
    <w:p w14:paraId="78F3ACA8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3733AACF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nsible Roles and Command Line Usage:</w:t>
      </w:r>
    </w:p>
    <w:p w14:paraId="542C91C1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4CE068B0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Question: How can Ansible roles enhance code maintainability and reusability in playbooks?</w:t>
      </w:r>
    </w:p>
    <w:p w14:paraId="581CFE07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6B4A476E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lastRenderedPageBreak/>
        <w:t>a) Roles allow you to define variables, but they cannot be reused in other playbooks.</w:t>
      </w:r>
    </w:p>
    <w:p w14:paraId="1BA32E97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b) Roles encapsulate reusable tasks, variables, and handlers, making playbooks more modular and shareable.</w:t>
      </w:r>
    </w:p>
    <w:p w14:paraId="5E3F126C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c) Roles are used for specifying host groups, simplifying playbook structure.</w:t>
      </w:r>
    </w:p>
    <w:p w14:paraId="34B2A296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d) Roles can only be applied to individual tasks, not entire playbooks.</w:t>
      </w:r>
    </w:p>
    <w:p w14:paraId="441416CE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51BBAD29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nswer: b) Roles encapsulate reusable tasks, variables, and handlers, making playbooks more modular and shareable.</w:t>
      </w:r>
    </w:p>
    <w:p w14:paraId="27EECCF2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0F392B98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nsible Playbook: Power Plays:</w:t>
      </w:r>
    </w:p>
    <w:p w14:paraId="1F4A2B3B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7B693512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Question: Explain the concept of playbook "roles" in Ansible and how they differ from traditional playbooks.</w:t>
      </w:r>
    </w:p>
    <w:p w14:paraId="0E25EE0D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602A1B99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) Roles are used only for defining variables, while traditional playbooks contain tasks.</w:t>
      </w:r>
    </w:p>
    <w:p w14:paraId="4A71A33C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b) Roles are a way to organize tasks and variables within a playbook, improving playbook readability.</w:t>
      </w:r>
    </w:p>
    <w:p w14:paraId="049008CC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c) Roles are synonymous with traditional playbooks, and there is no difference between them.</w:t>
      </w:r>
    </w:p>
    <w:p w14:paraId="24AE1EFA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d) Roles are deprecated in Ansible, and traditional playbooks should be used instead.</w:t>
      </w:r>
    </w:p>
    <w:p w14:paraId="46E71E62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2B856CF8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nswer: b) Roles are a way to organize tasks and variables within a playbook, improving playbook readability.</w:t>
      </w:r>
    </w:p>
    <w:p w14:paraId="38B237FE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281AD335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Running Playbooks with ansible-playbook:</w:t>
      </w:r>
    </w:p>
    <w:p w14:paraId="28255A1E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3BFEFDC7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Question: What is the purpose of the --check flag in the ansible-playbook command, and how does it affect playbook execution?</w:t>
      </w:r>
    </w:p>
    <w:p w14:paraId="405A7CB5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) The --check flag performs a dry run of the playbook without making any changes to the target hosts, allowing you to preview the changes.</w:t>
      </w:r>
    </w:p>
    <w:p w14:paraId="6A6EF52E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b) The --check flag is used to check if the playbook is syntactically correct but does not execute it.</w:t>
      </w:r>
    </w:p>
    <w:p w14:paraId="3DC0E637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2C4C932A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c) The --check flag checks the health status of target hosts and reports any issues.</w:t>
      </w:r>
    </w:p>
    <w:p w14:paraId="10B67B2B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 xml:space="preserve">d) The --check flag skips tasks marked with the </w:t>
      </w:r>
      <w:proofErr w:type="spellStart"/>
      <w:r w:rsidRPr="00A15BAF">
        <w:rPr>
          <w:sz w:val="24"/>
          <w:szCs w:val="24"/>
        </w:rPr>
        <w:t>no_log</w:t>
      </w:r>
      <w:proofErr w:type="spellEnd"/>
      <w:r w:rsidRPr="00A15BAF">
        <w:rPr>
          <w:sz w:val="24"/>
          <w:szCs w:val="24"/>
        </w:rPr>
        <w:t xml:space="preserve"> parameter.</w:t>
      </w:r>
    </w:p>
    <w:p w14:paraId="439FC9FB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64148636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nswer: a) The --check flag performs a dry run of the playbook without making any changes to the target hosts, allowing you to preview the changes.</w:t>
      </w:r>
    </w:p>
    <w:p w14:paraId="026DB244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455C9CB7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Handlers:</w:t>
      </w:r>
    </w:p>
    <w:p w14:paraId="0CF4F34D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2C267AC9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Question: Explain the purpose of Ansible handlers and provide an example scenario where they are useful.</w:t>
      </w:r>
    </w:p>
    <w:p w14:paraId="5B413222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6F2D1645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) Handlers are used to perform cleanup tasks after playbook execution, such as deleting temporary files.</w:t>
      </w:r>
    </w:p>
    <w:p w14:paraId="2FBC3FB1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b) Handlers are used to execute tasks immediately when triggered by a specific event, like restarting a service after a configuration change.</w:t>
      </w:r>
    </w:p>
    <w:p w14:paraId="63E42F0F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c) Handlers are used to run tasks on the Ansible control node to prepare for playbook execution.</w:t>
      </w:r>
    </w:p>
    <w:p w14:paraId="43EE3069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d) Handlers are used for debugging purposes only.</w:t>
      </w:r>
    </w:p>
    <w:p w14:paraId="23C3FD72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30DEB4F7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nswer: b) Handlers are used to execute tasks immediately when triggered by a specific event, like restarting a service after a configuration change.</w:t>
      </w:r>
    </w:p>
    <w:p w14:paraId="6AD12432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74668267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Environment Variables:</w:t>
      </w:r>
    </w:p>
    <w:p w14:paraId="1BA5AD85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3DFE83C9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Question: In what situations might you use environment variables to influence playbook behavior, and how can they be set?</w:t>
      </w:r>
    </w:p>
    <w:p w14:paraId="68127FE6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) Environment variables are used for defining variables within a playbook to improve code readability.</w:t>
      </w:r>
    </w:p>
    <w:p w14:paraId="28C17824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b) Environment variables are primarily used for securing sensitive information in playbooks.</w:t>
      </w:r>
    </w:p>
    <w:p w14:paraId="212AD1E6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c) Environment variables can be used to configure dynamic inventory sources or provide credentials and can be set in the shell environment where ansible-playbook is executed.</w:t>
      </w:r>
    </w:p>
    <w:p w14:paraId="02C32FB6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150A13B7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d) Environment variables are deprecated in Ansible.</w:t>
      </w:r>
    </w:p>
    <w:p w14:paraId="3EA3089B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0F8E0AD6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nswer: c) Environment variables can be used to configure dynamic inventory sources or provide credentials and can be set in the shell environment where ansible-playbook is executed.</w:t>
      </w:r>
    </w:p>
    <w:p w14:paraId="57427621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2BBAA748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Variables:</w:t>
      </w:r>
    </w:p>
    <w:p w14:paraId="32B04016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2E97580C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Question: How can you override variable values defined in an Ansible role from within a playbook?</w:t>
      </w:r>
    </w:p>
    <w:p w14:paraId="7F1985D8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1130A63C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) Variables defined in roles cannot be overridden in playbooks.</w:t>
      </w:r>
    </w:p>
    <w:p w14:paraId="1265FB88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b) Use the --override-vars flag with ansible-playbook to provide new values.</w:t>
      </w:r>
    </w:p>
    <w:p w14:paraId="6D6F3891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c) Define the same variable with a different value in the playbook, and it will take precedence.</w:t>
      </w:r>
    </w:p>
    <w:p w14:paraId="5ED9FA4D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d) Variables defined in playbooks are always evaluated before those in roles.</w:t>
      </w:r>
    </w:p>
    <w:p w14:paraId="6B643DE7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7FA7B043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nswer: c) Define the same variable with a different value in the playbook, and it will take precedence.</w:t>
      </w:r>
    </w:p>
    <w:p w14:paraId="5F220987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37D45E61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Facts:</w:t>
      </w:r>
    </w:p>
    <w:p w14:paraId="69357D03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4409CAC2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Question: Explain the role of Ansible facts in playbooks, and provide an example of how they can be used.</w:t>
      </w:r>
    </w:p>
    <w:p w14:paraId="46B4592E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0FCE1859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) Facts are user-defined variables that are available to playbooks for customization.</w:t>
      </w:r>
    </w:p>
    <w:p w14:paraId="7088D19D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b) Facts are used to store static data in playbooks.</w:t>
      </w:r>
    </w:p>
    <w:p w14:paraId="4BDE7895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c) Facts are automatically collected information about target hosts, such as network interfaces, operating system, and available memory, and they can be used for conditional tasks or template rendering.</w:t>
      </w:r>
    </w:p>
    <w:p w14:paraId="30C4D268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d) Facts are deprecated in modern Ansible versions.</w:t>
      </w:r>
    </w:p>
    <w:p w14:paraId="09C8B74D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</w:p>
    <w:p w14:paraId="742CBE71" w14:textId="77777777" w:rsidR="00A15BAF" w:rsidRPr="00A15BAF" w:rsidRDefault="00A15BAF" w:rsidP="00A15BAF">
      <w:pPr>
        <w:spacing w:line="240" w:lineRule="auto"/>
        <w:rPr>
          <w:sz w:val="24"/>
          <w:szCs w:val="24"/>
        </w:rPr>
      </w:pPr>
      <w:r w:rsidRPr="00A15BAF">
        <w:rPr>
          <w:sz w:val="24"/>
          <w:szCs w:val="24"/>
        </w:rPr>
        <w:t>Answer: c) Facts are automatically collected information about target hosts, such as network interfaces, operating system, and available memory, and they can be used for conditional tasks or template rendering.</w:t>
      </w:r>
    </w:p>
    <w:p w14:paraId="7392DB1A" w14:textId="77777777" w:rsidR="00F818F8" w:rsidRPr="00A15BAF" w:rsidRDefault="00F818F8" w:rsidP="00A15BAF">
      <w:pPr>
        <w:spacing w:line="240" w:lineRule="auto"/>
        <w:rPr>
          <w:sz w:val="24"/>
          <w:szCs w:val="24"/>
        </w:rPr>
      </w:pPr>
    </w:p>
    <w:sectPr w:rsidR="00F818F8" w:rsidRPr="00A15B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xNLa0MLQ0s7AwszRR0lEKTi0uzszPAykwrAUAdceYnSwAAAA="/>
  </w:docVars>
  <w:rsids>
    <w:rsidRoot w:val="001D3FFD"/>
    <w:rsid w:val="000A205D"/>
    <w:rsid w:val="001D3FFD"/>
    <w:rsid w:val="00236BC8"/>
    <w:rsid w:val="002E78BF"/>
    <w:rsid w:val="00727193"/>
    <w:rsid w:val="007B6219"/>
    <w:rsid w:val="00A15BAF"/>
    <w:rsid w:val="00A93DE3"/>
    <w:rsid w:val="00F81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E7DE1"/>
  <w15:chartTrackingRefBased/>
  <w15:docId w15:val="{5648BEE5-C588-4F29-814B-A48775CAA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8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6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7</Pages>
  <Words>4435</Words>
  <Characters>25282</Characters>
  <Application>Microsoft Office Word</Application>
  <DocSecurity>0</DocSecurity>
  <Lines>210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th</dc:creator>
  <cp:keywords/>
  <dc:description/>
  <cp:lastModifiedBy>Varsha sahni</cp:lastModifiedBy>
  <cp:revision>2</cp:revision>
  <dcterms:created xsi:type="dcterms:W3CDTF">2023-09-18T07:24:00Z</dcterms:created>
  <dcterms:modified xsi:type="dcterms:W3CDTF">2023-09-18T07:24:00Z</dcterms:modified>
</cp:coreProperties>
</file>